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AC0A9E">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AC0A9E">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AC0A9E">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AC0A9E">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AC0A9E">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AC0A9E">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AC0A9E">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AC0A9E">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AC0A9E">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AC0A9E">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AC0A9E">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AC0A9E">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AC0A9E">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AC0A9E">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AC0A9E">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AC0A9E">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AC0A9E">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AC0A9E">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AC0A9E">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AC0A9E">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AC0A9E">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AC0A9E">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AC0A9E">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76CFD" w:rsidRPr="00D2146B" w:rsidRDefault="00076CF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76CFD" w:rsidRPr="00D2146B" w:rsidRDefault="00076CF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76CFD" w:rsidRDefault="00076CF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76CFD" w:rsidRDefault="00076CFD" w:rsidP="00942B30">
                              <w:pPr>
                                <w:spacing w:before="60" w:line="256" w:lineRule="auto"/>
                                <w:jc w:val="center"/>
                                <w:rPr>
                                  <w:sz w:val="24"/>
                                  <w:szCs w:val="24"/>
                                </w:rPr>
                              </w:pPr>
                              <w:r>
                                <w:rPr>
                                  <w:rFonts w:eastAsia="Calibri"/>
                                  <w:color w:val="000000"/>
                                  <w:sz w:val="18"/>
                                  <w:szCs w:val="18"/>
                                </w:rPr>
                                <w:t>Parser</w:t>
                              </w:r>
                            </w:p>
                            <w:p w14:paraId="1ABFD117" w14:textId="77777777" w:rsidR="00076CFD" w:rsidRDefault="00076CF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76CFD" w:rsidRDefault="00076CFD" w:rsidP="003727AB">
                              <w:pPr>
                                <w:spacing w:before="60" w:line="254" w:lineRule="auto"/>
                                <w:jc w:val="center"/>
                                <w:rPr>
                                  <w:sz w:val="24"/>
                                  <w:szCs w:val="24"/>
                                </w:rPr>
                              </w:pPr>
                              <w:r>
                                <w:rPr>
                                  <w:rFonts w:eastAsia="Calibri"/>
                                  <w:color w:val="000000"/>
                                  <w:sz w:val="18"/>
                                  <w:szCs w:val="18"/>
                                </w:rPr>
                                <w:t>Scanner</w:t>
                              </w:r>
                            </w:p>
                            <w:p w14:paraId="03FD0412" w14:textId="77777777" w:rsidR="00076CFD" w:rsidRDefault="00076CF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76CFD" w:rsidRDefault="00076CF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6CFD" w:rsidRDefault="00076CFD" w:rsidP="003567A1">
                              <w:pPr>
                                <w:spacing w:before="0" w:line="252" w:lineRule="auto"/>
                                <w:jc w:val="center"/>
                                <w:rPr>
                                  <w:sz w:val="24"/>
                                  <w:szCs w:val="24"/>
                                </w:rPr>
                              </w:pPr>
                            </w:p>
                            <w:p w14:paraId="217B84F7" w14:textId="77777777" w:rsidR="00076CFD" w:rsidRDefault="00076CF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76CFD" w:rsidRDefault="00076CF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76CFD" w:rsidRPr="00EF6288" w:rsidRDefault="00076CF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76CFD" w:rsidRDefault="00076CF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6CFD" w:rsidRDefault="00076CF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76CFD" w:rsidRDefault="00076CF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76CFD" w:rsidRPr="00E962F6" w:rsidRDefault="00076CF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76CFD" w:rsidRDefault="00076CF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76CFD" w:rsidRDefault="00076CF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76CFD" w:rsidRDefault="00076CF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76CFD" w:rsidRDefault="00076CF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76CFD" w:rsidRDefault="00076CF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76CFD" w:rsidRPr="00D2146B" w:rsidRDefault="00076CF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76CFD" w:rsidRPr="00D2146B" w:rsidRDefault="00076CF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76CFD" w:rsidRDefault="00076CF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76CFD" w:rsidRDefault="00076CFD" w:rsidP="00942B30">
                        <w:pPr>
                          <w:spacing w:before="60" w:line="256" w:lineRule="auto"/>
                          <w:jc w:val="center"/>
                          <w:rPr>
                            <w:sz w:val="24"/>
                            <w:szCs w:val="24"/>
                          </w:rPr>
                        </w:pPr>
                        <w:r>
                          <w:rPr>
                            <w:rFonts w:eastAsia="Calibri"/>
                            <w:color w:val="000000"/>
                            <w:sz w:val="18"/>
                            <w:szCs w:val="18"/>
                          </w:rPr>
                          <w:t>Parser</w:t>
                        </w:r>
                      </w:p>
                      <w:p w14:paraId="1ABFD117" w14:textId="77777777" w:rsidR="00076CFD" w:rsidRDefault="00076CF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76CFD" w:rsidRDefault="00076CFD" w:rsidP="003727AB">
                        <w:pPr>
                          <w:spacing w:before="60" w:line="254" w:lineRule="auto"/>
                          <w:jc w:val="center"/>
                          <w:rPr>
                            <w:sz w:val="24"/>
                            <w:szCs w:val="24"/>
                          </w:rPr>
                        </w:pPr>
                        <w:r>
                          <w:rPr>
                            <w:rFonts w:eastAsia="Calibri"/>
                            <w:color w:val="000000"/>
                            <w:sz w:val="18"/>
                            <w:szCs w:val="18"/>
                          </w:rPr>
                          <w:t>Scanner</w:t>
                        </w:r>
                      </w:p>
                      <w:p w14:paraId="03FD0412" w14:textId="77777777" w:rsidR="00076CFD" w:rsidRDefault="00076CF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76CFD" w:rsidRDefault="00076CF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6CFD" w:rsidRDefault="00076CFD" w:rsidP="003567A1">
                        <w:pPr>
                          <w:spacing w:before="0" w:line="252" w:lineRule="auto"/>
                          <w:jc w:val="center"/>
                          <w:rPr>
                            <w:sz w:val="24"/>
                            <w:szCs w:val="24"/>
                          </w:rPr>
                        </w:pPr>
                      </w:p>
                      <w:p w14:paraId="217B84F7" w14:textId="77777777" w:rsidR="00076CFD" w:rsidRDefault="00076CF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76CFD" w:rsidRDefault="00076CF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76CFD" w:rsidRPr="00EF6288" w:rsidRDefault="00076CF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76CFD" w:rsidRDefault="00076CF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6CFD" w:rsidRDefault="00076CF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76CFD" w:rsidRDefault="00076CF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76CFD" w:rsidRPr="00E962F6" w:rsidRDefault="00076CF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76CFD" w:rsidRDefault="00076CF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76CFD" w:rsidRDefault="00076CF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76CFD" w:rsidRDefault="00076CF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76CFD" w:rsidRDefault="00076CF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76CFD" w:rsidRDefault="00076CF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76CFD" w:rsidRPr="00D2146B" w:rsidRDefault="00076CF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76CFD" w:rsidRPr="00D2146B" w:rsidRDefault="00076CF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76CFD" w:rsidRDefault="00076CF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76CFD" w:rsidRDefault="00076CFD" w:rsidP="00541B67">
                              <w:pPr>
                                <w:spacing w:before="60" w:line="256" w:lineRule="auto"/>
                                <w:jc w:val="center"/>
                                <w:rPr>
                                  <w:sz w:val="24"/>
                                  <w:szCs w:val="24"/>
                                </w:rPr>
                              </w:pPr>
                              <w:r>
                                <w:rPr>
                                  <w:rFonts w:eastAsia="Calibri"/>
                                  <w:color w:val="000000"/>
                                  <w:sz w:val="18"/>
                                  <w:szCs w:val="18"/>
                                </w:rPr>
                                <w:t>Parser</w:t>
                              </w:r>
                            </w:p>
                            <w:p w14:paraId="738A4637" w14:textId="77777777" w:rsidR="00076CFD" w:rsidRDefault="00076CF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76CFD" w:rsidRDefault="00076CFD" w:rsidP="00541B67">
                              <w:pPr>
                                <w:spacing w:before="60" w:line="254" w:lineRule="auto"/>
                                <w:jc w:val="center"/>
                                <w:rPr>
                                  <w:sz w:val="24"/>
                                  <w:szCs w:val="24"/>
                                </w:rPr>
                              </w:pPr>
                              <w:r>
                                <w:rPr>
                                  <w:rFonts w:eastAsia="Calibri"/>
                                  <w:color w:val="000000"/>
                                  <w:sz w:val="18"/>
                                  <w:szCs w:val="18"/>
                                </w:rPr>
                                <w:t>Scanner</w:t>
                              </w:r>
                            </w:p>
                            <w:p w14:paraId="1FC59E41" w14:textId="77777777" w:rsidR="00076CFD" w:rsidRDefault="00076CF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76CFD" w:rsidRDefault="00076CF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6CFD" w:rsidRDefault="00076CFD" w:rsidP="00541B67">
                              <w:pPr>
                                <w:spacing w:before="0" w:line="252" w:lineRule="auto"/>
                                <w:jc w:val="center"/>
                                <w:rPr>
                                  <w:sz w:val="24"/>
                                  <w:szCs w:val="24"/>
                                </w:rPr>
                              </w:pPr>
                            </w:p>
                            <w:p w14:paraId="1164C4DA" w14:textId="77777777" w:rsidR="00076CFD" w:rsidRDefault="00076CF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76CFD" w:rsidRDefault="00076CF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76CFD" w:rsidRPr="00EF6288" w:rsidRDefault="00076CF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76CFD" w:rsidRDefault="00076CF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6CFD" w:rsidRDefault="00076CF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76CFD" w:rsidRDefault="00076CF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76CFD" w:rsidRPr="00E962F6" w:rsidRDefault="00076CF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76CFD" w:rsidRDefault="00076CF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76CFD" w:rsidRDefault="00076CF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76CFD" w:rsidRDefault="00076CF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76CFD" w:rsidRDefault="00076CF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76CFD" w:rsidRDefault="00076CF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76CFD" w:rsidRPr="00D2146B" w:rsidRDefault="00076CF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76CFD" w:rsidRPr="00D2146B" w:rsidRDefault="00076CF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76CFD" w:rsidRDefault="00076CF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76CFD" w:rsidRDefault="00076CFD" w:rsidP="00541B67">
                        <w:pPr>
                          <w:spacing w:before="60" w:line="256" w:lineRule="auto"/>
                          <w:jc w:val="center"/>
                          <w:rPr>
                            <w:sz w:val="24"/>
                            <w:szCs w:val="24"/>
                          </w:rPr>
                        </w:pPr>
                        <w:r>
                          <w:rPr>
                            <w:rFonts w:eastAsia="Calibri"/>
                            <w:color w:val="000000"/>
                            <w:sz w:val="18"/>
                            <w:szCs w:val="18"/>
                          </w:rPr>
                          <w:t>Parser</w:t>
                        </w:r>
                      </w:p>
                      <w:p w14:paraId="738A4637" w14:textId="77777777" w:rsidR="00076CFD" w:rsidRDefault="00076CF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76CFD" w:rsidRDefault="00076CFD" w:rsidP="00541B67">
                        <w:pPr>
                          <w:spacing w:before="60" w:line="254" w:lineRule="auto"/>
                          <w:jc w:val="center"/>
                          <w:rPr>
                            <w:sz w:val="24"/>
                            <w:szCs w:val="24"/>
                          </w:rPr>
                        </w:pPr>
                        <w:r>
                          <w:rPr>
                            <w:rFonts w:eastAsia="Calibri"/>
                            <w:color w:val="000000"/>
                            <w:sz w:val="18"/>
                            <w:szCs w:val="18"/>
                          </w:rPr>
                          <w:t>Scanner</w:t>
                        </w:r>
                      </w:p>
                      <w:p w14:paraId="1FC59E41" w14:textId="77777777" w:rsidR="00076CFD" w:rsidRDefault="00076CF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76CFD" w:rsidRDefault="00076CF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6CFD" w:rsidRDefault="00076CFD" w:rsidP="00541B67">
                        <w:pPr>
                          <w:spacing w:before="0" w:line="252" w:lineRule="auto"/>
                          <w:jc w:val="center"/>
                          <w:rPr>
                            <w:sz w:val="24"/>
                            <w:szCs w:val="24"/>
                          </w:rPr>
                        </w:pPr>
                      </w:p>
                      <w:p w14:paraId="1164C4DA" w14:textId="77777777" w:rsidR="00076CFD" w:rsidRDefault="00076CF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76CFD" w:rsidRDefault="00076CF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76CFD" w:rsidRPr="00EF6288" w:rsidRDefault="00076CF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76CFD" w:rsidRDefault="00076CF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6CFD" w:rsidRDefault="00076CF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76CFD" w:rsidRDefault="00076CF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76CFD" w:rsidRPr="00E962F6" w:rsidRDefault="00076CF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76CFD" w:rsidRDefault="00076CF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76CFD" w:rsidRDefault="00076CF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76CFD" w:rsidRDefault="00076CF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76CFD" w:rsidRDefault="00076CF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76CFD" w:rsidRDefault="00076CF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ACB2797"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76CFD" w:rsidRPr="00D2146B" w:rsidRDefault="00076CFD" w:rsidP="0050082D">
                              <w:pPr>
                                <w:spacing w:before="0" w:after="0"/>
                                <w:rPr>
                                  <w:sz w:val="18"/>
                                  <w:szCs w:val="18"/>
                                  <w:lang w:val="sv-SE"/>
                                </w:rPr>
                              </w:pPr>
                              <w:r>
                                <w:rPr>
                                  <w:sz w:val="18"/>
                                  <w:szCs w:val="18"/>
                                  <w:lang w:val="sv-SE"/>
                                </w:rPr>
                                <w:t>Static int globalInt</w:t>
                              </w:r>
                            </w:p>
                            <w:p w14:paraId="69A6032C" w14:textId="768161F7" w:rsidR="00076CFD" w:rsidRDefault="00076CFD" w:rsidP="0050082D">
                              <w:pPr>
                                <w:spacing w:before="0" w:after="0"/>
                                <w:rPr>
                                  <w:sz w:val="18"/>
                                  <w:szCs w:val="18"/>
                                  <w:lang w:val="sv-SE"/>
                                </w:rPr>
                              </w:pPr>
                              <w:r>
                                <w:rPr>
                                  <w:sz w:val="18"/>
                                  <w:szCs w:val="18"/>
                                  <w:lang w:val="sv-SE"/>
                                </w:rPr>
                                <w:t>Static int i</w:t>
                              </w:r>
                            </w:p>
                            <w:p w14:paraId="65DC2C71" w14:textId="7AEEED2D" w:rsidR="00076CFD" w:rsidRDefault="00076CFD" w:rsidP="0050082D">
                              <w:pPr>
                                <w:spacing w:before="0" w:after="0"/>
                                <w:rPr>
                                  <w:sz w:val="18"/>
                                  <w:szCs w:val="18"/>
                                  <w:lang w:val="sv-SE"/>
                                </w:rPr>
                              </w:pPr>
                            </w:p>
                            <w:p w14:paraId="3B0DD407" w14:textId="21D67AC3" w:rsidR="00076CFD" w:rsidRPr="001B6705" w:rsidRDefault="00076CF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6CFD" w:rsidRPr="00D2146B" w:rsidRDefault="00076CF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76CFD" w:rsidRPr="00D2146B" w:rsidRDefault="00076CF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76CFD" w:rsidRDefault="00076CF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6CFD" w:rsidRPr="00D2146B" w:rsidRDefault="00076CFD" w:rsidP="0050082D">
                              <w:pPr>
                                <w:spacing w:before="0" w:after="0" w:line="256" w:lineRule="auto"/>
                                <w:rPr>
                                  <w:sz w:val="18"/>
                                  <w:szCs w:val="18"/>
                                </w:rPr>
                              </w:pPr>
                              <w:r>
                                <w:rPr>
                                  <w:sz w:val="18"/>
                                  <w:szCs w:val="18"/>
                                </w:rPr>
                                <w:t>Auto mainChar : char</w:t>
                              </w:r>
                            </w:p>
                            <w:p w14:paraId="302437A3" w14:textId="77777777" w:rsidR="00076CFD" w:rsidRDefault="00076CFD" w:rsidP="0050082D">
                              <w:pPr>
                                <w:spacing w:before="0" w:after="0" w:line="256" w:lineRule="auto"/>
                                <w:rPr>
                                  <w:rFonts w:eastAsia="Calibri"/>
                                  <w:color w:val="000000"/>
                                  <w:sz w:val="18"/>
                                  <w:szCs w:val="18"/>
                                </w:rPr>
                              </w:pPr>
                            </w:p>
                            <w:p w14:paraId="71CC6A80" w14:textId="77C30F45" w:rsidR="00076CFD" w:rsidRPr="00D2146B" w:rsidRDefault="00076CFD" w:rsidP="008C458D">
                              <w:pPr>
                                <w:spacing w:before="0" w:after="0" w:line="256" w:lineRule="auto"/>
                                <w:rPr>
                                  <w:sz w:val="18"/>
                                  <w:szCs w:val="18"/>
                                </w:rPr>
                              </w:pPr>
                              <w:r>
                                <w:rPr>
                                  <w:rFonts w:eastAsia="Calibri"/>
                                  <w:color w:val="000000"/>
                                  <w:sz w:val="18"/>
                                  <w:szCs w:val="18"/>
                                </w:rPr>
                                <w:t>m_parentTable</w:t>
                              </w:r>
                            </w:p>
                            <w:p w14:paraId="4A1EB75F" w14:textId="77777777" w:rsidR="00076CFD" w:rsidRPr="00D2146B" w:rsidRDefault="00076CFD" w:rsidP="0050082D">
                              <w:pPr>
                                <w:spacing w:before="0" w:after="0" w:line="256" w:lineRule="auto"/>
                                <w:rPr>
                                  <w:sz w:val="18"/>
                                  <w:szCs w:val="18"/>
                                </w:rPr>
                              </w:pPr>
                              <w:r w:rsidRPr="00D2146B">
                                <w:rPr>
                                  <w:rFonts w:eastAsia="Calibri"/>
                                  <w:color w:val="000000"/>
                                  <w:sz w:val="18"/>
                                  <w:szCs w:val="18"/>
                                </w:rPr>
                                <w:t> </w:t>
                              </w:r>
                            </w:p>
                            <w:p w14:paraId="176D8F8E" w14:textId="77777777" w:rsidR="00076CFD" w:rsidRPr="00D2146B" w:rsidRDefault="00076CF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76CFD" w:rsidRPr="00D2146B" w:rsidRDefault="00076CF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76CFD" w:rsidRPr="00D2146B" w:rsidRDefault="00076CFD" w:rsidP="0050082D">
                              <w:pPr>
                                <w:spacing w:before="0" w:after="0" w:line="254" w:lineRule="auto"/>
                                <w:rPr>
                                  <w:sz w:val="18"/>
                                  <w:szCs w:val="18"/>
                                </w:rPr>
                              </w:pPr>
                              <w:r>
                                <w:rPr>
                                  <w:rFonts w:eastAsia="Calibri"/>
                                  <w:color w:val="000000"/>
                                  <w:sz w:val="18"/>
                                  <w:szCs w:val="18"/>
                                </w:rPr>
                                <w:t>auto int i</w:t>
                              </w:r>
                            </w:p>
                            <w:p w14:paraId="1EB866A9" w14:textId="57278A33" w:rsidR="00076CFD" w:rsidRDefault="00076CF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6CFD" w:rsidRDefault="00076CFD" w:rsidP="00073BF2">
                              <w:pPr>
                                <w:spacing w:before="0" w:after="0" w:line="254" w:lineRule="auto"/>
                                <w:rPr>
                                  <w:rFonts w:eastAsia="Calibri"/>
                                  <w:color w:val="000000"/>
                                  <w:sz w:val="18"/>
                                  <w:szCs w:val="18"/>
                                </w:rPr>
                              </w:pPr>
                            </w:p>
                            <w:p w14:paraId="55FF5C13" w14:textId="77777777" w:rsidR="00076CFD" w:rsidRPr="00D2146B" w:rsidRDefault="00076CFD" w:rsidP="00073BF2">
                              <w:pPr>
                                <w:spacing w:before="0" w:after="0" w:line="256" w:lineRule="auto"/>
                                <w:rPr>
                                  <w:sz w:val="18"/>
                                  <w:szCs w:val="18"/>
                                </w:rPr>
                              </w:pPr>
                              <w:r>
                                <w:rPr>
                                  <w:rFonts w:eastAsia="Calibri"/>
                                  <w:color w:val="000000"/>
                                  <w:sz w:val="18"/>
                                  <w:szCs w:val="18"/>
                                </w:rPr>
                                <w:t>m_parentTable</w:t>
                              </w:r>
                            </w:p>
                            <w:p w14:paraId="20CF0F08" w14:textId="77777777" w:rsidR="00076CFD" w:rsidRPr="00D2146B" w:rsidRDefault="00076CFD" w:rsidP="00073BF2">
                              <w:pPr>
                                <w:spacing w:before="0" w:after="0" w:line="254" w:lineRule="auto"/>
                                <w:rPr>
                                  <w:sz w:val="18"/>
                                  <w:szCs w:val="18"/>
                                </w:rPr>
                              </w:pPr>
                            </w:p>
                            <w:p w14:paraId="2347329E" w14:textId="77777777" w:rsidR="00076CFD" w:rsidRPr="00D2146B" w:rsidRDefault="00076CFD" w:rsidP="0050082D">
                              <w:pPr>
                                <w:spacing w:before="0" w:after="0" w:line="254" w:lineRule="auto"/>
                                <w:rPr>
                                  <w:sz w:val="18"/>
                                  <w:szCs w:val="18"/>
                                </w:rPr>
                              </w:pPr>
                              <w:r w:rsidRPr="00D2146B">
                                <w:rPr>
                                  <w:rFonts w:eastAsia="Calibri"/>
                                  <w:color w:val="000000"/>
                                  <w:sz w:val="18"/>
                                  <w:szCs w:val="18"/>
                                </w:rPr>
                                <w:t> </w:t>
                              </w:r>
                            </w:p>
                            <w:p w14:paraId="7D6DAD56" w14:textId="77777777" w:rsidR="00076CFD" w:rsidRPr="00D2146B" w:rsidRDefault="00076CF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76CFD" w:rsidRPr="00D2146B" w:rsidRDefault="00076CF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76CFD" w:rsidRPr="00100F82" w:rsidRDefault="00076CFD" w:rsidP="00100F82">
                              <w:pPr>
                                <w:spacing w:before="0" w:after="0"/>
                                <w:rPr>
                                  <w:sz w:val="18"/>
                                  <w:szCs w:val="18"/>
                                </w:rPr>
                              </w:pPr>
                              <w:r w:rsidRPr="00100F82">
                                <w:rPr>
                                  <w:sz w:val="18"/>
                                  <w:szCs w:val="18"/>
                                </w:rPr>
                                <w:t>auto int i</w:t>
                              </w:r>
                            </w:p>
                            <w:p w14:paraId="5D0A676C" w14:textId="673BC4F3" w:rsidR="00076CFD" w:rsidRPr="00100F82" w:rsidRDefault="00076CFD" w:rsidP="00100F82">
                              <w:pPr>
                                <w:spacing w:before="0" w:after="0"/>
                                <w:rPr>
                                  <w:sz w:val="18"/>
                                  <w:szCs w:val="18"/>
                                </w:rPr>
                              </w:pPr>
                              <w:r w:rsidRPr="00100F82">
                                <w:rPr>
                                  <w:sz w:val="18"/>
                                  <w:szCs w:val="18"/>
                                </w:rPr>
                                <w:t>auto double blockDouble</w:t>
                              </w:r>
                            </w:p>
                            <w:p w14:paraId="5B01AFF6" w14:textId="77777777" w:rsidR="00076CFD" w:rsidRDefault="00076CFD" w:rsidP="00100F82">
                              <w:pPr>
                                <w:spacing w:before="0" w:after="0" w:line="256" w:lineRule="auto"/>
                                <w:rPr>
                                  <w:rFonts w:eastAsia="Calibri"/>
                                  <w:color w:val="000000"/>
                                  <w:sz w:val="18"/>
                                  <w:szCs w:val="18"/>
                                </w:rPr>
                              </w:pPr>
                            </w:p>
                            <w:p w14:paraId="35EF25BA" w14:textId="6D9A7EDC" w:rsidR="00076CFD" w:rsidRPr="00D2146B" w:rsidRDefault="00076CFD" w:rsidP="00100F82">
                              <w:pPr>
                                <w:spacing w:before="0" w:after="0" w:line="256" w:lineRule="auto"/>
                                <w:rPr>
                                  <w:sz w:val="18"/>
                                  <w:szCs w:val="18"/>
                                </w:rPr>
                              </w:pPr>
                              <w:r>
                                <w:rPr>
                                  <w:rFonts w:eastAsia="Calibri"/>
                                  <w:color w:val="000000"/>
                                  <w:sz w:val="18"/>
                                  <w:szCs w:val="18"/>
                                </w:rPr>
                                <w:t>m_parentTable</w:t>
                              </w:r>
                            </w:p>
                            <w:p w14:paraId="274031CF" w14:textId="32871C06" w:rsidR="00076CFD" w:rsidRDefault="00076CF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76CFD" w:rsidRDefault="00076CF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76CFD" w:rsidRDefault="00076CFD" w:rsidP="00D44BB8">
                              <w:pPr>
                                <w:spacing w:line="252" w:lineRule="auto"/>
                              </w:pPr>
                              <w:r>
                                <w:rPr>
                                  <w:rFonts w:eastAsia="Calibri"/>
                                  <w:color w:val="000000"/>
                                  <w:sz w:val="18"/>
                                  <w:szCs w:val="18"/>
                                </w:rPr>
                                <w:t>SymbolTable.CurrentTable</w:t>
                              </w:r>
                            </w:p>
                            <w:p w14:paraId="332537CB" w14:textId="66AB52F1" w:rsidR="00076CFD" w:rsidRDefault="00076CFD" w:rsidP="00D44BB8">
                              <w:pPr>
                                <w:spacing w:line="252" w:lineRule="auto"/>
                              </w:pPr>
                            </w:p>
                            <w:p w14:paraId="35DA4169" w14:textId="77777777" w:rsidR="00076CFD" w:rsidRDefault="00076CF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76CFD" w:rsidRPr="00610E6C" w:rsidRDefault="00076CF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76CFD" w:rsidRPr="00D2146B" w:rsidRDefault="00076CFD" w:rsidP="0050082D">
                        <w:pPr>
                          <w:spacing w:before="0" w:after="0"/>
                          <w:rPr>
                            <w:sz w:val="18"/>
                            <w:szCs w:val="18"/>
                            <w:lang w:val="sv-SE"/>
                          </w:rPr>
                        </w:pPr>
                        <w:r>
                          <w:rPr>
                            <w:sz w:val="18"/>
                            <w:szCs w:val="18"/>
                            <w:lang w:val="sv-SE"/>
                          </w:rPr>
                          <w:t>Static int globalInt</w:t>
                        </w:r>
                      </w:p>
                      <w:p w14:paraId="69A6032C" w14:textId="768161F7" w:rsidR="00076CFD" w:rsidRDefault="00076CFD" w:rsidP="0050082D">
                        <w:pPr>
                          <w:spacing w:before="0" w:after="0"/>
                          <w:rPr>
                            <w:sz w:val="18"/>
                            <w:szCs w:val="18"/>
                            <w:lang w:val="sv-SE"/>
                          </w:rPr>
                        </w:pPr>
                        <w:r>
                          <w:rPr>
                            <w:sz w:val="18"/>
                            <w:szCs w:val="18"/>
                            <w:lang w:val="sv-SE"/>
                          </w:rPr>
                          <w:t>Static int i</w:t>
                        </w:r>
                      </w:p>
                      <w:p w14:paraId="65DC2C71" w14:textId="7AEEED2D" w:rsidR="00076CFD" w:rsidRDefault="00076CFD" w:rsidP="0050082D">
                        <w:pPr>
                          <w:spacing w:before="0" w:after="0"/>
                          <w:rPr>
                            <w:sz w:val="18"/>
                            <w:szCs w:val="18"/>
                            <w:lang w:val="sv-SE"/>
                          </w:rPr>
                        </w:pPr>
                      </w:p>
                      <w:p w14:paraId="3B0DD407" w14:textId="21D67AC3" w:rsidR="00076CFD" w:rsidRPr="001B6705" w:rsidRDefault="00076CF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6CFD" w:rsidRPr="00D2146B" w:rsidRDefault="00076CF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76CFD" w:rsidRPr="00D2146B" w:rsidRDefault="00076CF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76CFD" w:rsidRDefault="00076CF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6CFD" w:rsidRPr="00D2146B" w:rsidRDefault="00076CFD" w:rsidP="0050082D">
                        <w:pPr>
                          <w:spacing w:before="0" w:after="0" w:line="256" w:lineRule="auto"/>
                          <w:rPr>
                            <w:sz w:val="18"/>
                            <w:szCs w:val="18"/>
                          </w:rPr>
                        </w:pPr>
                        <w:r>
                          <w:rPr>
                            <w:sz w:val="18"/>
                            <w:szCs w:val="18"/>
                          </w:rPr>
                          <w:t>Auto mainChar : char</w:t>
                        </w:r>
                      </w:p>
                      <w:p w14:paraId="302437A3" w14:textId="77777777" w:rsidR="00076CFD" w:rsidRDefault="00076CFD" w:rsidP="0050082D">
                        <w:pPr>
                          <w:spacing w:before="0" w:after="0" w:line="256" w:lineRule="auto"/>
                          <w:rPr>
                            <w:rFonts w:eastAsia="Calibri"/>
                            <w:color w:val="000000"/>
                            <w:sz w:val="18"/>
                            <w:szCs w:val="18"/>
                          </w:rPr>
                        </w:pPr>
                      </w:p>
                      <w:p w14:paraId="71CC6A80" w14:textId="77C30F45" w:rsidR="00076CFD" w:rsidRPr="00D2146B" w:rsidRDefault="00076CFD" w:rsidP="008C458D">
                        <w:pPr>
                          <w:spacing w:before="0" w:after="0" w:line="256" w:lineRule="auto"/>
                          <w:rPr>
                            <w:sz w:val="18"/>
                            <w:szCs w:val="18"/>
                          </w:rPr>
                        </w:pPr>
                        <w:r>
                          <w:rPr>
                            <w:rFonts w:eastAsia="Calibri"/>
                            <w:color w:val="000000"/>
                            <w:sz w:val="18"/>
                            <w:szCs w:val="18"/>
                          </w:rPr>
                          <w:t>m_parentTable</w:t>
                        </w:r>
                      </w:p>
                      <w:p w14:paraId="4A1EB75F" w14:textId="77777777" w:rsidR="00076CFD" w:rsidRPr="00D2146B" w:rsidRDefault="00076CFD" w:rsidP="0050082D">
                        <w:pPr>
                          <w:spacing w:before="0" w:after="0" w:line="256" w:lineRule="auto"/>
                          <w:rPr>
                            <w:sz w:val="18"/>
                            <w:szCs w:val="18"/>
                          </w:rPr>
                        </w:pPr>
                        <w:r w:rsidRPr="00D2146B">
                          <w:rPr>
                            <w:rFonts w:eastAsia="Calibri"/>
                            <w:color w:val="000000"/>
                            <w:sz w:val="18"/>
                            <w:szCs w:val="18"/>
                          </w:rPr>
                          <w:t> </w:t>
                        </w:r>
                      </w:p>
                      <w:p w14:paraId="176D8F8E" w14:textId="77777777" w:rsidR="00076CFD" w:rsidRPr="00D2146B" w:rsidRDefault="00076CF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76CFD" w:rsidRPr="00D2146B" w:rsidRDefault="00076CF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76CFD" w:rsidRPr="00D2146B" w:rsidRDefault="00076CFD" w:rsidP="0050082D">
                        <w:pPr>
                          <w:spacing w:before="0" w:after="0" w:line="254" w:lineRule="auto"/>
                          <w:rPr>
                            <w:sz w:val="18"/>
                            <w:szCs w:val="18"/>
                          </w:rPr>
                        </w:pPr>
                        <w:r>
                          <w:rPr>
                            <w:rFonts w:eastAsia="Calibri"/>
                            <w:color w:val="000000"/>
                            <w:sz w:val="18"/>
                            <w:szCs w:val="18"/>
                          </w:rPr>
                          <w:t>auto int i</w:t>
                        </w:r>
                      </w:p>
                      <w:p w14:paraId="1EB866A9" w14:textId="57278A33" w:rsidR="00076CFD" w:rsidRDefault="00076CF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6CFD" w:rsidRDefault="00076CFD" w:rsidP="00073BF2">
                        <w:pPr>
                          <w:spacing w:before="0" w:after="0" w:line="254" w:lineRule="auto"/>
                          <w:rPr>
                            <w:rFonts w:eastAsia="Calibri"/>
                            <w:color w:val="000000"/>
                            <w:sz w:val="18"/>
                            <w:szCs w:val="18"/>
                          </w:rPr>
                        </w:pPr>
                      </w:p>
                      <w:p w14:paraId="55FF5C13" w14:textId="77777777" w:rsidR="00076CFD" w:rsidRPr="00D2146B" w:rsidRDefault="00076CFD" w:rsidP="00073BF2">
                        <w:pPr>
                          <w:spacing w:before="0" w:after="0" w:line="256" w:lineRule="auto"/>
                          <w:rPr>
                            <w:sz w:val="18"/>
                            <w:szCs w:val="18"/>
                          </w:rPr>
                        </w:pPr>
                        <w:r>
                          <w:rPr>
                            <w:rFonts w:eastAsia="Calibri"/>
                            <w:color w:val="000000"/>
                            <w:sz w:val="18"/>
                            <w:szCs w:val="18"/>
                          </w:rPr>
                          <w:t>m_parentTable</w:t>
                        </w:r>
                      </w:p>
                      <w:p w14:paraId="20CF0F08" w14:textId="77777777" w:rsidR="00076CFD" w:rsidRPr="00D2146B" w:rsidRDefault="00076CFD" w:rsidP="00073BF2">
                        <w:pPr>
                          <w:spacing w:before="0" w:after="0" w:line="254" w:lineRule="auto"/>
                          <w:rPr>
                            <w:sz w:val="18"/>
                            <w:szCs w:val="18"/>
                          </w:rPr>
                        </w:pPr>
                      </w:p>
                      <w:p w14:paraId="2347329E" w14:textId="77777777" w:rsidR="00076CFD" w:rsidRPr="00D2146B" w:rsidRDefault="00076CFD" w:rsidP="0050082D">
                        <w:pPr>
                          <w:spacing w:before="0" w:after="0" w:line="254" w:lineRule="auto"/>
                          <w:rPr>
                            <w:sz w:val="18"/>
                            <w:szCs w:val="18"/>
                          </w:rPr>
                        </w:pPr>
                        <w:r w:rsidRPr="00D2146B">
                          <w:rPr>
                            <w:rFonts w:eastAsia="Calibri"/>
                            <w:color w:val="000000"/>
                            <w:sz w:val="18"/>
                            <w:szCs w:val="18"/>
                          </w:rPr>
                          <w:t> </w:t>
                        </w:r>
                      </w:p>
                      <w:p w14:paraId="7D6DAD56" w14:textId="77777777" w:rsidR="00076CFD" w:rsidRPr="00D2146B" w:rsidRDefault="00076CF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76CFD" w:rsidRPr="00D2146B" w:rsidRDefault="00076CF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76CFD" w:rsidRPr="00100F82" w:rsidRDefault="00076CFD" w:rsidP="00100F82">
                        <w:pPr>
                          <w:spacing w:before="0" w:after="0"/>
                          <w:rPr>
                            <w:sz w:val="18"/>
                            <w:szCs w:val="18"/>
                          </w:rPr>
                        </w:pPr>
                        <w:r w:rsidRPr="00100F82">
                          <w:rPr>
                            <w:sz w:val="18"/>
                            <w:szCs w:val="18"/>
                          </w:rPr>
                          <w:t>auto int i</w:t>
                        </w:r>
                      </w:p>
                      <w:p w14:paraId="5D0A676C" w14:textId="673BC4F3" w:rsidR="00076CFD" w:rsidRPr="00100F82" w:rsidRDefault="00076CFD" w:rsidP="00100F82">
                        <w:pPr>
                          <w:spacing w:before="0" w:after="0"/>
                          <w:rPr>
                            <w:sz w:val="18"/>
                            <w:szCs w:val="18"/>
                          </w:rPr>
                        </w:pPr>
                        <w:r w:rsidRPr="00100F82">
                          <w:rPr>
                            <w:sz w:val="18"/>
                            <w:szCs w:val="18"/>
                          </w:rPr>
                          <w:t>auto double blockDouble</w:t>
                        </w:r>
                      </w:p>
                      <w:p w14:paraId="5B01AFF6" w14:textId="77777777" w:rsidR="00076CFD" w:rsidRDefault="00076CFD" w:rsidP="00100F82">
                        <w:pPr>
                          <w:spacing w:before="0" w:after="0" w:line="256" w:lineRule="auto"/>
                          <w:rPr>
                            <w:rFonts w:eastAsia="Calibri"/>
                            <w:color w:val="000000"/>
                            <w:sz w:val="18"/>
                            <w:szCs w:val="18"/>
                          </w:rPr>
                        </w:pPr>
                      </w:p>
                      <w:p w14:paraId="35EF25BA" w14:textId="6D9A7EDC" w:rsidR="00076CFD" w:rsidRPr="00D2146B" w:rsidRDefault="00076CFD" w:rsidP="00100F82">
                        <w:pPr>
                          <w:spacing w:before="0" w:after="0" w:line="256" w:lineRule="auto"/>
                          <w:rPr>
                            <w:sz w:val="18"/>
                            <w:szCs w:val="18"/>
                          </w:rPr>
                        </w:pPr>
                        <w:r>
                          <w:rPr>
                            <w:rFonts w:eastAsia="Calibri"/>
                            <w:color w:val="000000"/>
                            <w:sz w:val="18"/>
                            <w:szCs w:val="18"/>
                          </w:rPr>
                          <w:t>m_parentTable</w:t>
                        </w:r>
                      </w:p>
                      <w:p w14:paraId="274031CF" w14:textId="32871C06" w:rsidR="00076CFD" w:rsidRDefault="00076CF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76CFD" w:rsidRDefault="00076CF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76CFD" w:rsidRDefault="00076CFD" w:rsidP="00D44BB8">
                        <w:pPr>
                          <w:spacing w:line="252" w:lineRule="auto"/>
                        </w:pPr>
                        <w:r>
                          <w:rPr>
                            <w:rFonts w:eastAsia="Calibri"/>
                            <w:color w:val="000000"/>
                            <w:sz w:val="18"/>
                            <w:szCs w:val="18"/>
                          </w:rPr>
                          <w:t>SymbolTable.CurrentTable</w:t>
                        </w:r>
                      </w:p>
                      <w:p w14:paraId="332537CB" w14:textId="66AB52F1" w:rsidR="00076CFD" w:rsidRDefault="00076CFD" w:rsidP="00D44BB8">
                        <w:pPr>
                          <w:spacing w:line="252" w:lineRule="auto"/>
                        </w:pPr>
                      </w:p>
                      <w:p w14:paraId="35DA4169" w14:textId="77777777" w:rsidR="00076CFD" w:rsidRDefault="00076CF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76CFD" w:rsidRPr="00610E6C" w:rsidRDefault="00076CF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76CFD" w:rsidRPr="00D2146B" w:rsidRDefault="00076CF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6CFD" w:rsidRPr="00D2146B" w:rsidRDefault="00076CF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6CFD" w:rsidRPr="00D2146B" w:rsidRDefault="00076CF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6CFD" w:rsidRPr="00D2146B" w:rsidRDefault="00076CF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6CFD" w:rsidRPr="00D2146B" w:rsidRDefault="00076CFD" w:rsidP="00D2146B">
                              <w:pPr>
                                <w:spacing w:before="0" w:after="0"/>
                                <w:rPr>
                                  <w:sz w:val="18"/>
                                  <w:szCs w:val="18"/>
                                  <w:lang w:val="sv-SE"/>
                                </w:rPr>
                              </w:pPr>
                              <w:r w:rsidRPr="00D2146B">
                                <w:rPr>
                                  <w:sz w:val="18"/>
                                  <w:szCs w:val="18"/>
                                  <w:lang w:val="sv-SE"/>
                                </w:rPr>
                                <w:t>Ellipse Frame Pointer</w:t>
                              </w:r>
                            </w:p>
                            <w:p w14:paraId="366E1AE1" w14:textId="757FAE9A" w:rsidR="00076CFD" w:rsidRPr="00D2146B" w:rsidRDefault="00076CFD" w:rsidP="00D2146B">
                              <w:pPr>
                                <w:spacing w:before="0" w:after="0"/>
                                <w:rPr>
                                  <w:sz w:val="18"/>
                                  <w:szCs w:val="18"/>
                                  <w:lang w:val="sv-SE"/>
                                </w:rPr>
                              </w:pPr>
                              <w:r w:rsidRPr="00D2146B">
                                <w:rPr>
                                  <w:sz w:val="18"/>
                                  <w:szCs w:val="18"/>
                                  <w:lang w:val="sv-SE"/>
                                </w:rPr>
                                <w:t>Regular Frame Pointer</w:t>
                              </w:r>
                            </w:p>
                            <w:p w14:paraId="3E5A4966" w14:textId="38836501" w:rsidR="00076CFD" w:rsidRPr="00D2146B" w:rsidRDefault="00076CF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6CFD" w:rsidRPr="00D2146B" w:rsidRDefault="00076CFD" w:rsidP="00D2146B">
                              <w:pPr>
                                <w:spacing w:before="0" w:after="0"/>
                                <w:rPr>
                                  <w:sz w:val="18"/>
                                  <w:szCs w:val="18"/>
                                  <w:lang w:val="sv-SE"/>
                                </w:rPr>
                              </w:pPr>
                            </w:p>
                            <w:p w14:paraId="48B5950A" w14:textId="77777777" w:rsidR="00076CFD" w:rsidRPr="00D2146B" w:rsidRDefault="00076CF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76CFD" w:rsidRPr="00D2146B" w:rsidRDefault="00076CF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76CFD" w:rsidRPr="00D2146B" w:rsidRDefault="00076CF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6CFD" w:rsidRPr="00D2146B" w:rsidRDefault="00076CF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6CFD" w:rsidRPr="00D2146B" w:rsidRDefault="00076CF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6CFD" w:rsidRPr="00D2146B" w:rsidRDefault="00076CF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6CFD" w:rsidRPr="00D2146B" w:rsidRDefault="00076CF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 </w:t>
                              </w:r>
                            </w:p>
                            <w:p w14:paraId="2924CD49"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76CFD" w:rsidRPr="00D2146B" w:rsidRDefault="00076CF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76CFD" w:rsidRPr="00D2146B" w:rsidRDefault="00076CF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6CFD" w:rsidRPr="00D2146B" w:rsidRDefault="00076CF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6CFD" w:rsidRPr="00D2146B" w:rsidRDefault="00076CF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 </w:t>
                              </w:r>
                            </w:p>
                            <w:p w14:paraId="1ECBE518"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76CFD" w:rsidRPr="00D2146B" w:rsidRDefault="00076CF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76CFD" w:rsidRPr="00D2146B" w:rsidRDefault="00076CF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6CFD" w:rsidRPr="00D2146B" w:rsidRDefault="00076CF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6CFD" w:rsidRPr="00D2146B" w:rsidRDefault="00076CF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6CFD" w:rsidRPr="00D2146B" w:rsidRDefault="00076CF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6CFD" w:rsidRPr="00D2146B" w:rsidRDefault="00076CFD" w:rsidP="00D2146B">
                        <w:pPr>
                          <w:spacing w:before="0" w:after="0"/>
                          <w:rPr>
                            <w:sz w:val="18"/>
                            <w:szCs w:val="18"/>
                            <w:lang w:val="sv-SE"/>
                          </w:rPr>
                        </w:pPr>
                        <w:r w:rsidRPr="00D2146B">
                          <w:rPr>
                            <w:sz w:val="18"/>
                            <w:szCs w:val="18"/>
                            <w:lang w:val="sv-SE"/>
                          </w:rPr>
                          <w:t>Ellipse Frame Pointer</w:t>
                        </w:r>
                      </w:p>
                      <w:p w14:paraId="366E1AE1" w14:textId="757FAE9A" w:rsidR="00076CFD" w:rsidRPr="00D2146B" w:rsidRDefault="00076CFD" w:rsidP="00D2146B">
                        <w:pPr>
                          <w:spacing w:before="0" w:after="0"/>
                          <w:rPr>
                            <w:sz w:val="18"/>
                            <w:szCs w:val="18"/>
                            <w:lang w:val="sv-SE"/>
                          </w:rPr>
                        </w:pPr>
                        <w:r w:rsidRPr="00D2146B">
                          <w:rPr>
                            <w:sz w:val="18"/>
                            <w:szCs w:val="18"/>
                            <w:lang w:val="sv-SE"/>
                          </w:rPr>
                          <w:t>Regular Frame Pointer</w:t>
                        </w:r>
                      </w:p>
                      <w:p w14:paraId="3E5A4966" w14:textId="38836501" w:rsidR="00076CFD" w:rsidRPr="00D2146B" w:rsidRDefault="00076CF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6CFD" w:rsidRPr="00D2146B" w:rsidRDefault="00076CFD" w:rsidP="00D2146B">
                        <w:pPr>
                          <w:spacing w:before="0" w:after="0"/>
                          <w:rPr>
                            <w:sz w:val="18"/>
                            <w:szCs w:val="18"/>
                            <w:lang w:val="sv-SE"/>
                          </w:rPr>
                        </w:pPr>
                      </w:p>
                      <w:p w14:paraId="48B5950A" w14:textId="77777777" w:rsidR="00076CFD" w:rsidRPr="00D2146B" w:rsidRDefault="00076CF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76CFD" w:rsidRPr="00D2146B" w:rsidRDefault="00076CF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76CFD" w:rsidRPr="00D2146B" w:rsidRDefault="00076CF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6CFD" w:rsidRPr="00D2146B" w:rsidRDefault="00076CF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6CFD" w:rsidRPr="00D2146B" w:rsidRDefault="00076CF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6CFD" w:rsidRPr="00D2146B" w:rsidRDefault="00076CF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6CFD" w:rsidRPr="00D2146B" w:rsidRDefault="00076CF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 </w:t>
                        </w:r>
                      </w:p>
                      <w:p w14:paraId="2924CD49" w14:textId="77777777" w:rsidR="00076CFD" w:rsidRPr="00D2146B" w:rsidRDefault="00076CF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76CFD" w:rsidRPr="00D2146B" w:rsidRDefault="00076CF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76CFD" w:rsidRPr="00D2146B" w:rsidRDefault="00076CF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6CFD" w:rsidRPr="00D2146B" w:rsidRDefault="00076CF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6CFD" w:rsidRPr="00D2146B" w:rsidRDefault="00076CF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 </w:t>
                        </w:r>
                      </w:p>
                      <w:p w14:paraId="1ECBE518" w14:textId="77777777" w:rsidR="00076CFD" w:rsidRPr="00D2146B" w:rsidRDefault="00076CF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76CFD" w:rsidRPr="00D2146B" w:rsidRDefault="00076CF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76CFD" w:rsidRPr="00D2146B" w:rsidRDefault="00076CF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6CFD" w:rsidRDefault="00076CF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6CFD" w:rsidRDefault="00076CF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6CFD" w:rsidRPr="00D2146B" w:rsidRDefault="00076CF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6CFD" w:rsidRPr="00D2146B" w:rsidRDefault="00076CF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6CFD" w:rsidRPr="00D2146B" w:rsidRDefault="00076CF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6CFD" w:rsidRPr="00D2146B" w:rsidRDefault="00076CF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6CFD" w:rsidRPr="00D2146B" w:rsidRDefault="00076CFD" w:rsidP="002903DF">
                              <w:pPr>
                                <w:spacing w:before="0" w:after="0"/>
                                <w:rPr>
                                  <w:sz w:val="18"/>
                                  <w:szCs w:val="18"/>
                                  <w:lang w:val="sv-SE"/>
                                </w:rPr>
                              </w:pPr>
                              <w:r w:rsidRPr="00D2146B">
                                <w:rPr>
                                  <w:sz w:val="18"/>
                                  <w:szCs w:val="18"/>
                                  <w:lang w:val="sv-SE"/>
                                </w:rPr>
                                <w:t>Ellipse Frame Pointer</w:t>
                              </w:r>
                            </w:p>
                            <w:p w14:paraId="5718813E" w14:textId="77777777" w:rsidR="00076CFD" w:rsidRPr="00D2146B" w:rsidRDefault="00076CFD" w:rsidP="002903DF">
                              <w:pPr>
                                <w:spacing w:before="0" w:after="0"/>
                                <w:rPr>
                                  <w:sz w:val="18"/>
                                  <w:szCs w:val="18"/>
                                  <w:lang w:val="sv-SE"/>
                                </w:rPr>
                              </w:pPr>
                              <w:r w:rsidRPr="00D2146B">
                                <w:rPr>
                                  <w:sz w:val="18"/>
                                  <w:szCs w:val="18"/>
                                  <w:lang w:val="sv-SE"/>
                                </w:rPr>
                                <w:t>Regular Frame Pointer</w:t>
                              </w:r>
                            </w:p>
                            <w:p w14:paraId="62230721" w14:textId="77777777" w:rsidR="00076CFD" w:rsidRPr="00D2146B" w:rsidRDefault="00076CF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6CFD" w:rsidRPr="00D2146B" w:rsidRDefault="00076CFD" w:rsidP="002903DF">
                              <w:pPr>
                                <w:spacing w:before="0" w:after="0"/>
                                <w:rPr>
                                  <w:sz w:val="18"/>
                                  <w:szCs w:val="18"/>
                                  <w:lang w:val="sv-SE"/>
                                </w:rPr>
                              </w:pPr>
                            </w:p>
                            <w:p w14:paraId="3BE3217A" w14:textId="77777777" w:rsidR="00076CFD" w:rsidRPr="00D2146B" w:rsidRDefault="00076CF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76CFD" w:rsidRPr="00D2146B" w:rsidRDefault="00076CF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6CFD" w:rsidRDefault="00076CF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6CFD" w:rsidRPr="00D2146B" w:rsidRDefault="00076CFD" w:rsidP="002903DF">
                              <w:pPr>
                                <w:spacing w:before="0" w:after="0" w:line="256" w:lineRule="auto"/>
                                <w:rPr>
                                  <w:sz w:val="18"/>
                                  <w:szCs w:val="18"/>
                                </w:rPr>
                              </w:pPr>
                              <w:r>
                                <w:rPr>
                                  <w:rFonts w:eastAsia="Calibri"/>
                                  <w:color w:val="000000"/>
                                  <w:sz w:val="18"/>
                                  <w:szCs w:val="18"/>
                                </w:rPr>
                                <w:t>Elliptic parameter: 21</w:t>
                              </w:r>
                            </w:p>
                            <w:p w14:paraId="0F8126A1"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w:t>
                              </w:r>
                            </w:p>
                            <w:p w14:paraId="28313E96"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76CFD" w:rsidRPr="00D2146B" w:rsidRDefault="00076CF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6CFD" w:rsidRPr="00D2146B" w:rsidRDefault="00076CF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w:t>
                              </w:r>
                            </w:p>
                            <w:p w14:paraId="48FC4ABF"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76CFD" w:rsidRPr="00D2146B" w:rsidRDefault="00076CF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76CFD" w:rsidRPr="00D2146B" w:rsidRDefault="00076CF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6CFD" w:rsidRDefault="00076CF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6CFD" w:rsidRDefault="00076CF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6CFD" w:rsidRPr="00D2146B" w:rsidRDefault="00076CF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6CFD" w:rsidRPr="00D2146B" w:rsidRDefault="00076CF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6CFD" w:rsidRPr="00D2146B" w:rsidRDefault="00076CF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6CFD" w:rsidRPr="00D2146B" w:rsidRDefault="00076CF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6CFD" w:rsidRPr="00D2146B" w:rsidRDefault="00076CFD" w:rsidP="002903DF">
                        <w:pPr>
                          <w:spacing w:before="0" w:after="0"/>
                          <w:rPr>
                            <w:sz w:val="18"/>
                            <w:szCs w:val="18"/>
                            <w:lang w:val="sv-SE"/>
                          </w:rPr>
                        </w:pPr>
                        <w:r w:rsidRPr="00D2146B">
                          <w:rPr>
                            <w:sz w:val="18"/>
                            <w:szCs w:val="18"/>
                            <w:lang w:val="sv-SE"/>
                          </w:rPr>
                          <w:t>Ellipse Frame Pointer</w:t>
                        </w:r>
                      </w:p>
                      <w:p w14:paraId="5718813E" w14:textId="77777777" w:rsidR="00076CFD" w:rsidRPr="00D2146B" w:rsidRDefault="00076CFD" w:rsidP="002903DF">
                        <w:pPr>
                          <w:spacing w:before="0" w:after="0"/>
                          <w:rPr>
                            <w:sz w:val="18"/>
                            <w:szCs w:val="18"/>
                            <w:lang w:val="sv-SE"/>
                          </w:rPr>
                        </w:pPr>
                        <w:r w:rsidRPr="00D2146B">
                          <w:rPr>
                            <w:sz w:val="18"/>
                            <w:szCs w:val="18"/>
                            <w:lang w:val="sv-SE"/>
                          </w:rPr>
                          <w:t>Regular Frame Pointer</w:t>
                        </w:r>
                      </w:p>
                      <w:p w14:paraId="62230721" w14:textId="77777777" w:rsidR="00076CFD" w:rsidRPr="00D2146B" w:rsidRDefault="00076CF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6CFD" w:rsidRPr="00D2146B" w:rsidRDefault="00076CFD" w:rsidP="002903DF">
                        <w:pPr>
                          <w:spacing w:before="0" w:after="0"/>
                          <w:rPr>
                            <w:sz w:val="18"/>
                            <w:szCs w:val="18"/>
                            <w:lang w:val="sv-SE"/>
                          </w:rPr>
                        </w:pPr>
                      </w:p>
                      <w:p w14:paraId="3BE3217A" w14:textId="77777777" w:rsidR="00076CFD" w:rsidRPr="00D2146B" w:rsidRDefault="00076CF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76CFD" w:rsidRPr="00D2146B" w:rsidRDefault="00076CF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6CFD" w:rsidRDefault="00076CF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6CFD" w:rsidRPr="00D2146B" w:rsidRDefault="00076CFD" w:rsidP="002903DF">
                        <w:pPr>
                          <w:spacing w:before="0" w:after="0" w:line="256" w:lineRule="auto"/>
                          <w:rPr>
                            <w:sz w:val="18"/>
                            <w:szCs w:val="18"/>
                          </w:rPr>
                        </w:pPr>
                        <w:r>
                          <w:rPr>
                            <w:rFonts w:eastAsia="Calibri"/>
                            <w:color w:val="000000"/>
                            <w:sz w:val="18"/>
                            <w:szCs w:val="18"/>
                          </w:rPr>
                          <w:t>Elliptic parameter: 21</w:t>
                        </w:r>
                      </w:p>
                      <w:p w14:paraId="0F8126A1"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w:t>
                        </w:r>
                      </w:p>
                      <w:p w14:paraId="28313E96" w14:textId="77777777" w:rsidR="00076CFD" w:rsidRPr="00D2146B" w:rsidRDefault="00076CF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76CFD" w:rsidRPr="00D2146B" w:rsidRDefault="00076CF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6CFD" w:rsidRPr="00D2146B" w:rsidRDefault="00076CF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w:t>
                        </w:r>
                      </w:p>
                      <w:p w14:paraId="48FC4ABF" w14:textId="77777777" w:rsidR="00076CFD" w:rsidRPr="00D2146B" w:rsidRDefault="00076CF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76CFD" w:rsidRPr="00D2146B" w:rsidRDefault="00076CF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76CFD" w:rsidRPr="00DF14A9" w:rsidRDefault="00076CF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76CFD" w:rsidRPr="00490BCB" w:rsidRDefault="00076CF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76CFD" w:rsidRPr="00490BCB" w:rsidRDefault="00076CF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76CFD" w:rsidRPr="00490BCB" w:rsidRDefault="00076CF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76CFD" w:rsidRPr="00090144" w:rsidRDefault="00076CF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76CFD" w:rsidRPr="00090144" w:rsidRDefault="00076CFD" w:rsidP="00B70491">
                              <w:pPr>
                                <w:spacing w:before="0" w:after="0" w:line="240" w:lineRule="auto"/>
                                <w:rPr>
                                  <w:rFonts w:eastAsia="Calibri"/>
                                  <w:color w:val="000000"/>
                                </w:rPr>
                              </w:pPr>
                              <w:r w:rsidRPr="00090144">
                                <w:rPr>
                                  <w:rFonts w:eastAsia="Calibri"/>
                                  <w:color w:val="000000"/>
                                </w:rPr>
                                <w:t>Frame pointer of</w:t>
                              </w:r>
                            </w:p>
                            <w:p w14:paraId="77E191A3" w14:textId="77777777" w:rsidR="00076CFD" w:rsidRPr="00090144" w:rsidRDefault="00076CF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76CFD" w:rsidRPr="00090144" w:rsidRDefault="00076CF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6CFD" w:rsidRPr="00090144" w:rsidRDefault="00076CF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76CFD" w:rsidRPr="00090144" w:rsidRDefault="00076CF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76CFD" w:rsidRPr="00090144" w:rsidRDefault="00076CF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76CFD" w:rsidRDefault="00076CF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76CFD" w:rsidRDefault="00076CF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76CFD" w:rsidRDefault="00076CF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76CFD" w:rsidRDefault="00076CF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76CFD" w:rsidRPr="00DF14A9" w:rsidRDefault="00076CF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76CFD" w:rsidRPr="00490BCB" w:rsidRDefault="00076CF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76CFD" w:rsidRPr="00490BCB" w:rsidRDefault="00076CF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76CFD" w:rsidRPr="00490BCB" w:rsidRDefault="00076CF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76CFD" w:rsidRPr="00490BCB" w:rsidRDefault="00076CF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76CFD" w:rsidRPr="00490BCB" w:rsidRDefault="00076CF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76CFD" w:rsidRPr="00090144" w:rsidRDefault="00076CF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76CFD" w:rsidRPr="00090144" w:rsidRDefault="00076CFD" w:rsidP="00B70491">
                        <w:pPr>
                          <w:spacing w:before="0" w:after="0" w:line="240" w:lineRule="auto"/>
                          <w:rPr>
                            <w:rFonts w:eastAsia="Calibri"/>
                            <w:color w:val="000000"/>
                          </w:rPr>
                        </w:pPr>
                        <w:r w:rsidRPr="00090144">
                          <w:rPr>
                            <w:rFonts w:eastAsia="Calibri"/>
                            <w:color w:val="000000"/>
                          </w:rPr>
                          <w:t>Frame pointer of</w:t>
                        </w:r>
                      </w:p>
                      <w:p w14:paraId="77E191A3" w14:textId="77777777" w:rsidR="00076CFD" w:rsidRPr="00090144" w:rsidRDefault="00076CF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76CFD" w:rsidRPr="00090144" w:rsidRDefault="00076CF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6CFD" w:rsidRPr="00090144" w:rsidRDefault="00076CF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76CFD" w:rsidRPr="00090144" w:rsidRDefault="00076CF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76CFD" w:rsidRPr="00090144" w:rsidRDefault="00076CF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76CFD" w:rsidRDefault="00076CF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76CFD" w:rsidRDefault="00076CF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76CFD" w:rsidRDefault="00076CF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76CFD" w:rsidRDefault="00076CF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76CFD" w:rsidRPr="00DF14A9" w:rsidRDefault="00076CF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76CFD" w:rsidRPr="00490BCB" w:rsidRDefault="00076CF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76CFD" w:rsidRPr="00090144" w:rsidRDefault="00076CF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76CFD" w:rsidRPr="00090144" w:rsidRDefault="00076CFD" w:rsidP="00605AE9">
                              <w:pPr>
                                <w:spacing w:before="0" w:after="0" w:line="240" w:lineRule="auto"/>
                                <w:rPr>
                                  <w:rFonts w:eastAsia="Calibri"/>
                                  <w:color w:val="000000"/>
                                </w:rPr>
                              </w:pPr>
                              <w:r w:rsidRPr="00090144">
                                <w:rPr>
                                  <w:rFonts w:eastAsia="Calibri"/>
                                  <w:color w:val="000000"/>
                                </w:rPr>
                                <w:t>Frame pointer of</w:t>
                              </w:r>
                            </w:p>
                            <w:p w14:paraId="68E90914" w14:textId="77777777" w:rsidR="00076CFD" w:rsidRPr="00090144" w:rsidRDefault="00076CF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76CFD" w:rsidRPr="00090144" w:rsidRDefault="00076CF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6CFD" w:rsidRPr="00090144" w:rsidRDefault="00076CF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76CFD" w:rsidRPr="00090144" w:rsidRDefault="00076CF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76CFD" w:rsidRPr="00090144" w:rsidRDefault="00076CF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76CFD" w:rsidRDefault="00076CF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76CFD" w:rsidRDefault="00076CF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76CFD" w:rsidRDefault="00076CF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76CFD" w:rsidRDefault="00076CF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76CFD" w:rsidRDefault="00076CF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76CFD" w:rsidRDefault="00076CF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6CFD" w:rsidRPr="00582B75" w:rsidRDefault="00076CF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76CFD" w:rsidRPr="00490BCB" w:rsidRDefault="00076CF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76CFD" w:rsidRPr="00490BCB" w:rsidRDefault="00076CF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76CFD" w:rsidRDefault="00076CF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76CFD" w:rsidRPr="00E55D4A" w:rsidRDefault="00076CF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76CFD" w:rsidRDefault="00076CF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76CFD" w:rsidRDefault="00076CF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76CFD" w:rsidRDefault="00076CF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76CFD" w:rsidRDefault="00076CF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76CFD" w:rsidRDefault="00076CF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76CFD" w:rsidRDefault="00076CF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76CFD" w:rsidRDefault="00076CF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76CFD" w:rsidRDefault="00076CF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76CFD" w:rsidRDefault="00076CF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76CFD" w:rsidRDefault="00076CF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76CFD" w:rsidRDefault="00076CF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76CFD" w:rsidRDefault="00076CF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76CFD" w:rsidRDefault="00076CF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76CFD" w:rsidRDefault="00076CF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76CFD" w:rsidRDefault="00076CFD" w:rsidP="00496983">
                              <w:pPr>
                                <w:spacing w:before="0" w:line="257" w:lineRule="auto"/>
                                <w:jc w:val="center"/>
                                <w:rPr>
                                  <w:sz w:val="24"/>
                                  <w:szCs w:val="24"/>
                                </w:rPr>
                              </w:pPr>
                              <w:r>
                                <w:rPr>
                                  <w:rFonts w:eastAsia="Calibri"/>
                                  <w:color w:val="000000"/>
                                  <w:sz w:val="16"/>
                                  <w:szCs w:val="16"/>
                                </w:rPr>
                                <w:t>129</w:t>
                              </w:r>
                            </w:p>
                            <w:p w14:paraId="3E4A06D3" w14:textId="77777777" w:rsidR="00076CFD" w:rsidRDefault="00076CF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76CFD" w:rsidRDefault="00076CF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76CFD" w:rsidRDefault="00076CF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76CFD" w:rsidRDefault="00076CF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76CFD" w:rsidRDefault="00076CFD" w:rsidP="006A7496">
                              <w:pPr>
                                <w:spacing w:before="100" w:line="257" w:lineRule="auto"/>
                                <w:jc w:val="left"/>
                                <w:rPr>
                                  <w:sz w:val="24"/>
                                  <w:szCs w:val="24"/>
                                </w:rPr>
                              </w:pPr>
                              <w:r>
                                <w:rPr>
                                  <w:rFonts w:eastAsia="Calibri"/>
                                  <w:color w:val="000000"/>
                                  <w:sz w:val="16"/>
                                  <w:szCs w:val="16"/>
                                </w:rPr>
                                <w:t>Before</w:t>
                              </w:r>
                            </w:p>
                            <w:p w14:paraId="6B197F32" w14:textId="77777777" w:rsidR="00076CFD" w:rsidRDefault="00076CF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76CFD" w:rsidRDefault="00076CFD" w:rsidP="006A7496">
                              <w:pPr>
                                <w:spacing w:before="100" w:line="256" w:lineRule="auto"/>
                                <w:rPr>
                                  <w:sz w:val="24"/>
                                  <w:szCs w:val="24"/>
                                </w:rPr>
                              </w:pPr>
                              <w:r>
                                <w:rPr>
                                  <w:rFonts w:eastAsia="Calibri"/>
                                  <w:color w:val="000000"/>
                                  <w:sz w:val="16"/>
                                  <w:szCs w:val="16"/>
                                </w:rPr>
                                <w:t>After</w:t>
                              </w:r>
                            </w:p>
                            <w:p w14:paraId="7E3E04C8" w14:textId="77777777" w:rsidR="00076CFD" w:rsidRDefault="00076CF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76CFD" w:rsidRPr="00DF14A9" w:rsidRDefault="00076CF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76CFD" w:rsidRPr="00490BCB" w:rsidRDefault="00076CF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76CFD" w:rsidRPr="00490BCB" w:rsidRDefault="00076CF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76CFD" w:rsidRPr="00490BCB" w:rsidRDefault="00076CF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76CFD" w:rsidRPr="00090144" w:rsidRDefault="00076CF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76CFD" w:rsidRPr="00090144" w:rsidRDefault="00076CFD" w:rsidP="00605AE9">
                        <w:pPr>
                          <w:spacing w:before="0" w:after="0" w:line="240" w:lineRule="auto"/>
                          <w:rPr>
                            <w:rFonts w:eastAsia="Calibri"/>
                            <w:color w:val="000000"/>
                          </w:rPr>
                        </w:pPr>
                        <w:r w:rsidRPr="00090144">
                          <w:rPr>
                            <w:rFonts w:eastAsia="Calibri"/>
                            <w:color w:val="000000"/>
                          </w:rPr>
                          <w:t>Frame pointer of</w:t>
                        </w:r>
                      </w:p>
                      <w:p w14:paraId="68E90914" w14:textId="77777777" w:rsidR="00076CFD" w:rsidRPr="00090144" w:rsidRDefault="00076CF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76CFD" w:rsidRPr="00090144" w:rsidRDefault="00076CF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6CFD" w:rsidRPr="00090144" w:rsidRDefault="00076CF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76CFD" w:rsidRPr="00090144" w:rsidRDefault="00076CF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76CFD" w:rsidRPr="00090144" w:rsidRDefault="00076CF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76CFD" w:rsidRDefault="00076CF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76CFD" w:rsidRDefault="00076CF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76CFD" w:rsidRDefault="00076CF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76CFD" w:rsidRDefault="00076CF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76CFD" w:rsidRDefault="00076CF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76CFD" w:rsidRDefault="00076CF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6CFD" w:rsidRPr="00582B75" w:rsidRDefault="00076CF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76CFD" w:rsidRPr="00490BCB" w:rsidRDefault="00076CF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76CFD" w:rsidRPr="00490BCB" w:rsidRDefault="00076CF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76CFD" w:rsidRDefault="00076CF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76CFD" w:rsidRPr="00E55D4A" w:rsidRDefault="00076CF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76CFD" w:rsidRDefault="00076CF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76CFD" w:rsidRDefault="00076CF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76CFD" w:rsidRDefault="00076CF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76CFD" w:rsidRDefault="00076CF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76CFD" w:rsidRDefault="00076CF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76CFD" w:rsidRDefault="00076CF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76CFD" w:rsidRDefault="00076CF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76CFD" w:rsidRDefault="00076CF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76CFD" w:rsidRDefault="00076CF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76CFD" w:rsidRDefault="00076CF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76CFD" w:rsidRDefault="00076CF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76CFD" w:rsidRDefault="00076CF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76CFD" w:rsidRDefault="00076CF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76CFD" w:rsidRDefault="00076CF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76CFD" w:rsidRDefault="00076CFD" w:rsidP="00496983">
                        <w:pPr>
                          <w:spacing w:before="0" w:line="257" w:lineRule="auto"/>
                          <w:jc w:val="center"/>
                          <w:rPr>
                            <w:sz w:val="24"/>
                            <w:szCs w:val="24"/>
                          </w:rPr>
                        </w:pPr>
                        <w:r>
                          <w:rPr>
                            <w:rFonts w:eastAsia="Calibri"/>
                            <w:color w:val="000000"/>
                            <w:sz w:val="16"/>
                            <w:szCs w:val="16"/>
                          </w:rPr>
                          <w:t>129</w:t>
                        </w:r>
                      </w:p>
                      <w:p w14:paraId="3E4A06D3" w14:textId="77777777" w:rsidR="00076CFD" w:rsidRDefault="00076CF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76CFD" w:rsidRDefault="00076CF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76CFD" w:rsidRDefault="00076CF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76CFD" w:rsidRDefault="00076CF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76CFD" w:rsidRDefault="00076CFD" w:rsidP="006A7496">
                        <w:pPr>
                          <w:spacing w:before="100" w:line="257" w:lineRule="auto"/>
                          <w:jc w:val="left"/>
                          <w:rPr>
                            <w:sz w:val="24"/>
                            <w:szCs w:val="24"/>
                          </w:rPr>
                        </w:pPr>
                        <w:r>
                          <w:rPr>
                            <w:rFonts w:eastAsia="Calibri"/>
                            <w:color w:val="000000"/>
                            <w:sz w:val="16"/>
                            <w:szCs w:val="16"/>
                          </w:rPr>
                          <w:t>Before</w:t>
                        </w:r>
                      </w:p>
                      <w:p w14:paraId="6B197F32" w14:textId="77777777" w:rsidR="00076CFD" w:rsidRDefault="00076CF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76CFD" w:rsidRDefault="00076CFD" w:rsidP="006A7496">
                        <w:pPr>
                          <w:spacing w:before="100" w:line="256" w:lineRule="auto"/>
                          <w:rPr>
                            <w:sz w:val="24"/>
                            <w:szCs w:val="24"/>
                          </w:rPr>
                        </w:pPr>
                        <w:r>
                          <w:rPr>
                            <w:rFonts w:eastAsia="Calibri"/>
                            <w:color w:val="000000"/>
                            <w:sz w:val="16"/>
                            <w:szCs w:val="16"/>
                          </w:rPr>
                          <w:t>After</w:t>
                        </w:r>
                      </w:p>
                      <w:p w14:paraId="7E3E04C8" w14:textId="77777777" w:rsidR="00076CFD" w:rsidRDefault="00076CF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58A9137F" w:rsidR="004D71F5"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695DDEED" w14:textId="39BD300A" w:rsidR="007730D0" w:rsidRPr="007730D0" w:rsidRDefault="007730D0" w:rsidP="007730D0">
      <w:pPr>
        <w:pStyle w:val="Code"/>
        <w:rPr>
          <w:highlight w:val="white"/>
        </w:rPr>
      </w:pPr>
      <w:r w:rsidRPr="007730D0">
        <w:rPr>
          <w:highlight w:val="white"/>
        </w:rPr>
        <w:t>#define EPSILON 1e-9</w:t>
      </w:r>
    </w:p>
    <w:p w14:paraId="7CEF674B" w14:textId="77777777" w:rsidR="00555D55" w:rsidRPr="007730D0" w:rsidRDefault="00555D55" w:rsidP="007730D0">
      <w:pPr>
        <w:pStyle w:val="Code"/>
        <w:rPr>
          <w:highlight w:val="white"/>
        </w:rPr>
      </w:pPr>
    </w:p>
    <w:p w14:paraId="0798AE63" w14:textId="77777777" w:rsidR="007730D0" w:rsidRPr="00D822A3" w:rsidRDefault="007730D0" w:rsidP="007730D0">
      <w:pPr>
        <w:pStyle w:val="Code"/>
        <w:rPr>
          <w:highlight w:val="white"/>
          <w:lang w:val="en-GB"/>
        </w:rPr>
      </w:pPr>
      <w:r w:rsidRPr="00D822A3">
        <w:rPr>
          <w:highlight w:val="white"/>
          <w:lang w:val="en-GB"/>
        </w:rPr>
        <w:t xml:space="preserve">extern double exp(double </w:t>
      </w:r>
      <w:r>
        <w:rPr>
          <w:highlight w:val="white"/>
          <w:lang w:val="en-GB"/>
        </w:rPr>
        <w:t>x</w:t>
      </w:r>
      <w:r w:rsidRPr="00D822A3">
        <w:rPr>
          <w:highlight w:val="white"/>
          <w:lang w:val="en-GB"/>
        </w:rPr>
        <w:t>);</w:t>
      </w:r>
    </w:p>
    <w:p w14:paraId="0766CCEE" w14:textId="77777777" w:rsidR="007730D0" w:rsidRPr="00D822A3" w:rsidRDefault="007730D0" w:rsidP="007730D0">
      <w:pPr>
        <w:pStyle w:val="Code"/>
        <w:rPr>
          <w:highlight w:val="white"/>
          <w:lang w:val="en-GB"/>
        </w:rPr>
      </w:pPr>
      <w:r w:rsidRPr="00D822A3">
        <w:rPr>
          <w:highlight w:val="white"/>
          <w:lang w:val="en-GB"/>
        </w:rPr>
        <w:t xml:space="preserve">extern double log(double </w:t>
      </w:r>
      <w:r>
        <w:rPr>
          <w:highlight w:val="white"/>
          <w:lang w:val="en-GB"/>
        </w:rPr>
        <w:t>x</w:t>
      </w:r>
      <w:r w:rsidRPr="00D822A3">
        <w:rPr>
          <w:highlight w:val="white"/>
          <w:lang w:val="en-GB"/>
        </w:rPr>
        <w:t>);</w:t>
      </w:r>
    </w:p>
    <w:p w14:paraId="0DD08C73" w14:textId="77777777" w:rsidR="007730D0" w:rsidRPr="00D822A3" w:rsidRDefault="007730D0" w:rsidP="007730D0">
      <w:pPr>
        <w:pStyle w:val="Code"/>
        <w:rPr>
          <w:highlight w:val="white"/>
          <w:lang w:val="en-GB"/>
        </w:rPr>
      </w:pPr>
      <w:r w:rsidRPr="00D822A3">
        <w:rPr>
          <w:highlight w:val="white"/>
          <w:lang w:val="en-GB"/>
        </w:rPr>
        <w:t xml:space="preserve">extern double log10(double </w:t>
      </w:r>
      <w:r>
        <w:rPr>
          <w:highlight w:val="white"/>
          <w:lang w:val="en-GB"/>
        </w:rPr>
        <w:t>x</w:t>
      </w:r>
      <w:r w:rsidRPr="00D822A3">
        <w:rPr>
          <w:highlight w:val="white"/>
          <w:lang w:val="en-GB"/>
        </w:rPr>
        <w:t>);</w:t>
      </w:r>
    </w:p>
    <w:p w14:paraId="14A8BDEB" w14:textId="77777777" w:rsidR="007730D0" w:rsidRDefault="007730D0" w:rsidP="007730D0">
      <w:pPr>
        <w:pStyle w:val="Code"/>
        <w:rPr>
          <w:highlight w:val="white"/>
          <w:lang w:val="en-GB"/>
        </w:rPr>
      </w:pPr>
    </w:p>
    <w:p w14:paraId="288AA54F" w14:textId="77777777" w:rsidR="007730D0" w:rsidRPr="00D822A3" w:rsidRDefault="007730D0" w:rsidP="007730D0">
      <w:pPr>
        <w:pStyle w:val="Code"/>
        <w:rPr>
          <w:highlight w:val="white"/>
          <w:lang w:val="en-GB"/>
        </w:rPr>
      </w:pPr>
      <w:r w:rsidRPr="00D822A3">
        <w:rPr>
          <w:highlight w:val="white"/>
          <w:lang w:val="en-GB"/>
        </w:rPr>
        <w:t xml:space="preserve">extern double pow(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9F47F5E" w14:textId="77777777" w:rsidR="007730D0" w:rsidRPr="00D822A3" w:rsidRDefault="007730D0" w:rsidP="007730D0">
      <w:pPr>
        <w:pStyle w:val="Code"/>
        <w:rPr>
          <w:highlight w:val="white"/>
          <w:lang w:val="en-GB"/>
        </w:rPr>
      </w:pPr>
      <w:r w:rsidRPr="00D822A3">
        <w:rPr>
          <w:highlight w:val="white"/>
          <w:lang w:val="en-GB"/>
        </w:rPr>
        <w:t xml:space="preserve">extern double ldexp(double </w:t>
      </w:r>
      <w:r>
        <w:rPr>
          <w:highlight w:val="white"/>
          <w:lang w:val="en-GB"/>
        </w:rPr>
        <w:t>x</w:t>
      </w:r>
      <w:r w:rsidRPr="00D822A3">
        <w:rPr>
          <w:highlight w:val="white"/>
          <w:lang w:val="en-GB"/>
        </w:rPr>
        <w:t>, int exponent);</w:t>
      </w:r>
    </w:p>
    <w:p w14:paraId="63C737C6" w14:textId="77777777" w:rsidR="007730D0" w:rsidRPr="00D822A3" w:rsidRDefault="007730D0" w:rsidP="007730D0">
      <w:pPr>
        <w:pStyle w:val="Code"/>
        <w:rPr>
          <w:highlight w:val="white"/>
          <w:lang w:val="en-GB"/>
        </w:rPr>
      </w:pPr>
      <w:r w:rsidRPr="00D822A3">
        <w:rPr>
          <w:highlight w:val="white"/>
          <w:lang w:val="en-GB"/>
        </w:rPr>
        <w:t xml:space="preserve">extern double frexp(double </w:t>
      </w:r>
      <w:r>
        <w:rPr>
          <w:highlight w:val="white"/>
          <w:lang w:val="en-GB"/>
        </w:rPr>
        <w:t>x</w:t>
      </w:r>
      <w:r w:rsidRPr="00D822A3">
        <w:rPr>
          <w:highlight w:val="white"/>
          <w:lang w:val="en-GB"/>
        </w:rPr>
        <w:t>, int* exponent);</w:t>
      </w:r>
    </w:p>
    <w:p w14:paraId="6CB3A615" w14:textId="77777777" w:rsidR="007730D0" w:rsidRPr="00D822A3" w:rsidRDefault="007730D0" w:rsidP="007730D0">
      <w:pPr>
        <w:pStyle w:val="Code"/>
        <w:rPr>
          <w:highlight w:val="white"/>
          <w:lang w:val="en-GB"/>
        </w:rPr>
      </w:pPr>
    </w:p>
    <w:p w14:paraId="42F756D6" w14:textId="77777777" w:rsidR="007730D0" w:rsidRPr="00D822A3" w:rsidRDefault="007730D0" w:rsidP="007730D0">
      <w:pPr>
        <w:pStyle w:val="Code"/>
        <w:rPr>
          <w:highlight w:val="white"/>
          <w:lang w:val="en-GB"/>
        </w:rPr>
      </w:pPr>
      <w:r w:rsidRPr="00D822A3">
        <w:rPr>
          <w:highlight w:val="white"/>
          <w:lang w:val="en-GB"/>
        </w:rPr>
        <w:t xml:space="preserve">extern double sqrt(double </w:t>
      </w:r>
      <w:r>
        <w:rPr>
          <w:highlight w:val="white"/>
          <w:lang w:val="en-GB"/>
        </w:rPr>
        <w:t>x</w:t>
      </w:r>
      <w:r w:rsidRPr="00D822A3">
        <w:rPr>
          <w:highlight w:val="white"/>
          <w:lang w:val="en-GB"/>
        </w:rPr>
        <w:t xml:space="preserve">); </w:t>
      </w:r>
    </w:p>
    <w:p w14:paraId="25CB161A" w14:textId="77777777" w:rsidR="007730D0" w:rsidRPr="00D822A3" w:rsidRDefault="007730D0" w:rsidP="007730D0">
      <w:pPr>
        <w:pStyle w:val="Code"/>
        <w:rPr>
          <w:highlight w:val="white"/>
          <w:lang w:val="en-GB"/>
        </w:rPr>
      </w:pPr>
      <w:r w:rsidRPr="00D822A3">
        <w:rPr>
          <w:highlight w:val="white"/>
          <w:lang w:val="en-GB"/>
        </w:rPr>
        <w:t xml:space="preserve">extern double modf(double </w:t>
      </w:r>
      <w:r>
        <w:rPr>
          <w:highlight w:val="white"/>
          <w:lang w:val="en-GB"/>
        </w:rPr>
        <w:t>x</w:t>
      </w:r>
      <w:r w:rsidRPr="00D822A3">
        <w:rPr>
          <w:highlight w:val="white"/>
          <w:lang w:val="en-GB"/>
        </w:rPr>
        <w:t>, double* integral);</w:t>
      </w:r>
    </w:p>
    <w:p w14:paraId="7B1BAC6C" w14:textId="77777777" w:rsidR="007730D0" w:rsidRPr="00D822A3" w:rsidRDefault="007730D0" w:rsidP="007730D0">
      <w:pPr>
        <w:pStyle w:val="Code"/>
        <w:rPr>
          <w:highlight w:val="white"/>
          <w:lang w:val="en-GB"/>
        </w:rPr>
      </w:pPr>
      <w:r w:rsidRPr="00D822A3">
        <w:rPr>
          <w:highlight w:val="white"/>
          <w:lang w:val="en-GB"/>
        </w:rPr>
        <w:t xml:space="preserve">extern double fmod(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FB2A84A" w14:textId="77777777" w:rsidR="007730D0" w:rsidRDefault="007730D0" w:rsidP="007730D0">
      <w:pPr>
        <w:pStyle w:val="Code"/>
        <w:rPr>
          <w:highlight w:val="white"/>
          <w:lang w:val="en-GB"/>
        </w:rPr>
      </w:pPr>
    </w:p>
    <w:p w14:paraId="33EEFEDE" w14:textId="77777777" w:rsidR="007730D0" w:rsidRPr="00D822A3" w:rsidRDefault="007730D0" w:rsidP="007730D0">
      <w:pPr>
        <w:pStyle w:val="Code"/>
        <w:rPr>
          <w:highlight w:val="white"/>
          <w:lang w:val="en-GB"/>
        </w:rPr>
      </w:pPr>
      <w:r w:rsidRPr="00D822A3">
        <w:rPr>
          <w:highlight w:val="white"/>
          <w:lang w:val="en-GB"/>
        </w:rPr>
        <w:t xml:space="preserve">extern double sin(double </w:t>
      </w:r>
      <w:r>
        <w:rPr>
          <w:highlight w:val="white"/>
          <w:lang w:val="en-GB"/>
        </w:rPr>
        <w:t>x</w:t>
      </w:r>
      <w:r w:rsidRPr="00D822A3">
        <w:rPr>
          <w:highlight w:val="white"/>
          <w:lang w:val="en-GB"/>
        </w:rPr>
        <w:t>);</w:t>
      </w:r>
    </w:p>
    <w:p w14:paraId="72B45859" w14:textId="77777777" w:rsidR="007730D0" w:rsidRPr="00D822A3" w:rsidRDefault="007730D0" w:rsidP="007730D0">
      <w:pPr>
        <w:pStyle w:val="Code"/>
        <w:rPr>
          <w:highlight w:val="white"/>
          <w:lang w:val="en-GB"/>
        </w:rPr>
      </w:pPr>
      <w:r w:rsidRPr="00D822A3">
        <w:rPr>
          <w:highlight w:val="white"/>
          <w:lang w:val="en-GB"/>
        </w:rPr>
        <w:lastRenderedPageBreak/>
        <w:t xml:space="preserve">extern double cos(double </w:t>
      </w:r>
      <w:r>
        <w:rPr>
          <w:highlight w:val="white"/>
          <w:lang w:val="en-GB"/>
        </w:rPr>
        <w:t>x</w:t>
      </w:r>
      <w:r w:rsidRPr="00D822A3">
        <w:rPr>
          <w:highlight w:val="white"/>
          <w:lang w:val="en-GB"/>
        </w:rPr>
        <w:t>);</w:t>
      </w:r>
    </w:p>
    <w:p w14:paraId="0BAE3609" w14:textId="77777777" w:rsidR="007730D0" w:rsidRPr="00D822A3" w:rsidRDefault="007730D0" w:rsidP="007730D0">
      <w:pPr>
        <w:pStyle w:val="Code"/>
        <w:rPr>
          <w:highlight w:val="white"/>
          <w:lang w:val="en-GB"/>
        </w:rPr>
      </w:pPr>
      <w:r w:rsidRPr="00D822A3">
        <w:rPr>
          <w:highlight w:val="white"/>
          <w:lang w:val="en-GB"/>
        </w:rPr>
        <w:t xml:space="preserve">extern double tan(double </w:t>
      </w:r>
      <w:r>
        <w:rPr>
          <w:highlight w:val="white"/>
          <w:lang w:val="en-GB"/>
        </w:rPr>
        <w:t>x</w:t>
      </w:r>
      <w:r w:rsidRPr="00D822A3">
        <w:rPr>
          <w:highlight w:val="white"/>
          <w:lang w:val="en-GB"/>
        </w:rPr>
        <w:t>);</w:t>
      </w:r>
    </w:p>
    <w:p w14:paraId="355BB9BB" w14:textId="77777777" w:rsidR="007730D0" w:rsidRPr="00D822A3" w:rsidRDefault="007730D0" w:rsidP="007730D0">
      <w:pPr>
        <w:pStyle w:val="Code"/>
        <w:rPr>
          <w:highlight w:val="white"/>
          <w:lang w:val="en-GB"/>
        </w:rPr>
      </w:pPr>
    </w:p>
    <w:p w14:paraId="1AF11932" w14:textId="77777777" w:rsidR="007730D0" w:rsidRPr="00D822A3" w:rsidRDefault="007730D0" w:rsidP="007730D0">
      <w:pPr>
        <w:pStyle w:val="Code"/>
        <w:rPr>
          <w:highlight w:val="white"/>
          <w:lang w:val="en-GB"/>
        </w:rPr>
      </w:pPr>
      <w:r w:rsidRPr="00D822A3">
        <w:rPr>
          <w:highlight w:val="white"/>
          <w:lang w:val="en-GB"/>
        </w:rPr>
        <w:t xml:space="preserve">extern double sinh(double </w:t>
      </w:r>
      <w:r>
        <w:rPr>
          <w:highlight w:val="white"/>
          <w:lang w:val="en-GB"/>
        </w:rPr>
        <w:t>x</w:t>
      </w:r>
      <w:r w:rsidRPr="00D822A3">
        <w:rPr>
          <w:highlight w:val="white"/>
          <w:lang w:val="en-GB"/>
        </w:rPr>
        <w:t>);</w:t>
      </w:r>
    </w:p>
    <w:p w14:paraId="2E6059F9" w14:textId="77777777" w:rsidR="007730D0" w:rsidRPr="00D822A3" w:rsidRDefault="007730D0" w:rsidP="007730D0">
      <w:pPr>
        <w:pStyle w:val="Code"/>
        <w:rPr>
          <w:highlight w:val="white"/>
          <w:lang w:val="en-GB"/>
        </w:rPr>
      </w:pPr>
      <w:r w:rsidRPr="00D822A3">
        <w:rPr>
          <w:highlight w:val="white"/>
          <w:lang w:val="en-GB"/>
        </w:rPr>
        <w:t xml:space="preserve">extern double cosh(double </w:t>
      </w:r>
      <w:r>
        <w:rPr>
          <w:highlight w:val="white"/>
          <w:lang w:val="en-GB"/>
        </w:rPr>
        <w:t>x</w:t>
      </w:r>
      <w:r w:rsidRPr="00D822A3">
        <w:rPr>
          <w:highlight w:val="white"/>
          <w:lang w:val="en-GB"/>
        </w:rPr>
        <w:t>);</w:t>
      </w:r>
    </w:p>
    <w:p w14:paraId="416871E2" w14:textId="77777777" w:rsidR="007730D0" w:rsidRPr="00D822A3" w:rsidRDefault="007730D0" w:rsidP="007730D0">
      <w:pPr>
        <w:pStyle w:val="Code"/>
        <w:rPr>
          <w:highlight w:val="white"/>
          <w:lang w:val="en-GB"/>
        </w:rPr>
      </w:pPr>
      <w:r w:rsidRPr="00D822A3">
        <w:rPr>
          <w:highlight w:val="white"/>
          <w:lang w:val="en-GB"/>
        </w:rPr>
        <w:t xml:space="preserve">extern double tanh(double </w:t>
      </w:r>
      <w:r>
        <w:rPr>
          <w:highlight w:val="white"/>
          <w:lang w:val="en-GB"/>
        </w:rPr>
        <w:t>x</w:t>
      </w:r>
      <w:r w:rsidRPr="00D822A3">
        <w:rPr>
          <w:highlight w:val="white"/>
          <w:lang w:val="en-GB"/>
        </w:rPr>
        <w:t>);</w:t>
      </w:r>
    </w:p>
    <w:p w14:paraId="5EE5CF6E" w14:textId="77777777" w:rsidR="007730D0" w:rsidRPr="00D822A3" w:rsidRDefault="007730D0" w:rsidP="007730D0">
      <w:pPr>
        <w:pStyle w:val="Code"/>
        <w:rPr>
          <w:highlight w:val="white"/>
          <w:lang w:val="en-GB"/>
        </w:rPr>
      </w:pPr>
    </w:p>
    <w:p w14:paraId="3153911E" w14:textId="77777777" w:rsidR="007730D0" w:rsidRPr="00D822A3" w:rsidRDefault="007730D0" w:rsidP="007730D0">
      <w:pPr>
        <w:pStyle w:val="Code"/>
        <w:rPr>
          <w:highlight w:val="white"/>
          <w:lang w:val="en-GB"/>
        </w:rPr>
      </w:pPr>
      <w:r w:rsidRPr="00D822A3">
        <w:rPr>
          <w:highlight w:val="white"/>
          <w:lang w:val="en-GB"/>
        </w:rPr>
        <w:t xml:space="preserve">extern double asin(double </w:t>
      </w:r>
      <w:r>
        <w:rPr>
          <w:highlight w:val="white"/>
          <w:lang w:val="en-GB"/>
        </w:rPr>
        <w:t>x</w:t>
      </w:r>
      <w:r w:rsidRPr="00D822A3">
        <w:rPr>
          <w:highlight w:val="white"/>
          <w:lang w:val="en-GB"/>
        </w:rPr>
        <w:t>);</w:t>
      </w:r>
    </w:p>
    <w:p w14:paraId="6DF303C9" w14:textId="77777777" w:rsidR="007730D0" w:rsidRPr="00D822A3" w:rsidRDefault="007730D0" w:rsidP="007730D0">
      <w:pPr>
        <w:pStyle w:val="Code"/>
        <w:rPr>
          <w:highlight w:val="white"/>
          <w:lang w:val="en-GB"/>
        </w:rPr>
      </w:pPr>
      <w:r w:rsidRPr="00D822A3">
        <w:rPr>
          <w:highlight w:val="white"/>
          <w:lang w:val="en-GB"/>
        </w:rPr>
        <w:t xml:space="preserve">extern double acos(double </w:t>
      </w:r>
      <w:r>
        <w:rPr>
          <w:highlight w:val="white"/>
          <w:lang w:val="en-GB"/>
        </w:rPr>
        <w:t>x</w:t>
      </w:r>
      <w:r w:rsidRPr="00D822A3">
        <w:rPr>
          <w:highlight w:val="white"/>
          <w:lang w:val="en-GB"/>
        </w:rPr>
        <w:t>);</w:t>
      </w:r>
    </w:p>
    <w:p w14:paraId="1EE538B2" w14:textId="77777777" w:rsidR="007730D0" w:rsidRPr="00D822A3" w:rsidRDefault="007730D0" w:rsidP="007730D0">
      <w:pPr>
        <w:pStyle w:val="Code"/>
        <w:rPr>
          <w:highlight w:val="white"/>
          <w:lang w:val="en-GB"/>
        </w:rPr>
      </w:pPr>
      <w:r w:rsidRPr="00D822A3">
        <w:rPr>
          <w:highlight w:val="white"/>
          <w:lang w:val="en-GB"/>
        </w:rPr>
        <w:t xml:space="preserve">extern double atan(double </w:t>
      </w:r>
      <w:r>
        <w:rPr>
          <w:highlight w:val="white"/>
          <w:lang w:val="en-GB"/>
        </w:rPr>
        <w:t>x</w:t>
      </w:r>
      <w:r w:rsidRPr="00D822A3">
        <w:rPr>
          <w:highlight w:val="white"/>
          <w:lang w:val="en-GB"/>
        </w:rPr>
        <w:t>);</w:t>
      </w:r>
    </w:p>
    <w:p w14:paraId="5ABCD61C" w14:textId="77777777" w:rsidR="007730D0" w:rsidRPr="00D822A3" w:rsidRDefault="007730D0" w:rsidP="007730D0">
      <w:pPr>
        <w:pStyle w:val="Code"/>
        <w:rPr>
          <w:highlight w:val="white"/>
          <w:lang w:val="en-GB"/>
        </w:rPr>
      </w:pPr>
      <w:r w:rsidRPr="00D822A3">
        <w:rPr>
          <w:highlight w:val="white"/>
          <w:lang w:val="en-GB"/>
        </w:rPr>
        <w:t xml:space="preserve">extern double atan2(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196EDB06" w14:textId="77777777" w:rsidR="007730D0" w:rsidRPr="00D822A3" w:rsidRDefault="007730D0" w:rsidP="007730D0">
      <w:pPr>
        <w:pStyle w:val="Code"/>
        <w:rPr>
          <w:highlight w:val="white"/>
          <w:lang w:val="en-GB"/>
        </w:rPr>
      </w:pPr>
    </w:p>
    <w:p w14:paraId="4CD52967" w14:textId="77777777" w:rsidR="007730D0" w:rsidRPr="00D822A3" w:rsidRDefault="007730D0" w:rsidP="007730D0">
      <w:pPr>
        <w:pStyle w:val="Code"/>
        <w:rPr>
          <w:highlight w:val="white"/>
          <w:lang w:val="en-GB"/>
        </w:rPr>
      </w:pPr>
      <w:r w:rsidRPr="00D822A3">
        <w:rPr>
          <w:highlight w:val="white"/>
          <w:lang w:val="en-GB"/>
        </w:rPr>
        <w:t xml:space="preserve">extern double floor(double </w:t>
      </w:r>
      <w:r>
        <w:rPr>
          <w:highlight w:val="white"/>
          <w:lang w:val="en-GB"/>
        </w:rPr>
        <w:t>x</w:t>
      </w:r>
      <w:r w:rsidRPr="00D822A3">
        <w:rPr>
          <w:highlight w:val="white"/>
          <w:lang w:val="en-GB"/>
        </w:rPr>
        <w:t>);</w:t>
      </w:r>
    </w:p>
    <w:p w14:paraId="28A24569" w14:textId="77777777" w:rsidR="007730D0" w:rsidRPr="00D822A3" w:rsidRDefault="007730D0" w:rsidP="007730D0">
      <w:pPr>
        <w:pStyle w:val="Code"/>
        <w:rPr>
          <w:highlight w:val="white"/>
          <w:lang w:val="en-GB"/>
        </w:rPr>
      </w:pPr>
      <w:r w:rsidRPr="00D822A3">
        <w:rPr>
          <w:highlight w:val="white"/>
          <w:lang w:val="en-GB"/>
        </w:rPr>
        <w:t xml:space="preserve">extern double ceil(double </w:t>
      </w:r>
      <w:r>
        <w:rPr>
          <w:highlight w:val="white"/>
          <w:lang w:val="en-GB"/>
        </w:rPr>
        <w:t>x</w:t>
      </w:r>
      <w:r w:rsidRPr="00D822A3">
        <w:rPr>
          <w:highlight w:val="white"/>
          <w:lang w:val="en-GB"/>
        </w:rPr>
        <w:t>);</w:t>
      </w:r>
    </w:p>
    <w:p w14:paraId="744DA3AF" w14:textId="77777777" w:rsidR="007730D0" w:rsidRPr="00D822A3" w:rsidRDefault="007730D0" w:rsidP="007730D0">
      <w:pPr>
        <w:pStyle w:val="Code"/>
        <w:rPr>
          <w:highlight w:val="white"/>
          <w:lang w:val="en-GB"/>
        </w:rPr>
      </w:pPr>
      <w:r w:rsidRPr="00D822A3">
        <w:rPr>
          <w:highlight w:val="white"/>
          <w:lang w:val="en-GB"/>
        </w:rPr>
        <w:t xml:space="preserve">extern double round(double </w:t>
      </w:r>
      <w:r>
        <w:rPr>
          <w:highlight w:val="white"/>
          <w:lang w:val="en-GB"/>
        </w:rPr>
        <w:t>x</w:t>
      </w:r>
      <w:r w:rsidRPr="00D822A3">
        <w:rPr>
          <w:highlight w:val="white"/>
          <w:lang w:val="en-GB"/>
        </w:rPr>
        <w:t>);</w:t>
      </w:r>
    </w:p>
    <w:p w14:paraId="618D68E8" w14:textId="77777777" w:rsidR="007730D0" w:rsidRPr="00D822A3" w:rsidRDefault="007730D0" w:rsidP="007730D0">
      <w:pPr>
        <w:pStyle w:val="Code"/>
        <w:rPr>
          <w:highlight w:val="white"/>
          <w:lang w:val="en-GB"/>
        </w:rPr>
      </w:pPr>
      <w:r w:rsidRPr="00D822A3">
        <w:rPr>
          <w:highlight w:val="white"/>
          <w:lang w:val="en-GB"/>
        </w:rPr>
        <w:t xml:space="preserve">extern double fabs(double </w:t>
      </w:r>
      <w:r>
        <w:rPr>
          <w:highlight w:val="white"/>
          <w:lang w:val="en-GB"/>
        </w:rPr>
        <w:t>x</w:t>
      </w:r>
      <w:r w:rsidRPr="00D822A3">
        <w:rPr>
          <w:highlight w:val="white"/>
          <w:lang w:val="en-GB"/>
        </w:rPr>
        <w:t>);</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AC0A9E"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6C4356A2" w14:textId="77777777" w:rsidR="00A9671F" w:rsidRPr="00A9671F" w:rsidRDefault="00A9671F" w:rsidP="00A9671F">
      <w:pPr>
        <w:pStyle w:val="Code"/>
        <w:rPr>
          <w:highlight w:val="white"/>
        </w:rPr>
      </w:pPr>
      <w:r w:rsidRPr="00A9671F">
        <w:rPr>
          <w:highlight w:val="white"/>
        </w:rPr>
        <w:t xml:space="preserve">  double index = 1, term, sum = 1, faculty = 1, power = x;</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5E556E13" w:rsidR="00555D55" w:rsidRPr="00D822A3" w:rsidRDefault="00555D55" w:rsidP="00555D55">
      <w:pPr>
        <w:pStyle w:val="Code"/>
        <w:rPr>
          <w:highlight w:val="white"/>
          <w:lang w:val="en-GB"/>
        </w:rPr>
      </w:pPr>
      <w:r w:rsidRPr="00D822A3">
        <w:rPr>
          <w:highlight w:val="white"/>
          <w:lang w:val="en-GB"/>
        </w:rPr>
        <w:t xml:space="preserve">    faculty *= </w:t>
      </w:r>
      <w:r w:rsidR="008A1788">
        <w:rPr>
          <w:highlight w:val="white"/>
          <w:lang w:val="en-GB"/>
        </w:rPr>
        <w:t>++</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AC0A9E"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AC0A9E"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AC0A9E"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EC18919" w14:textId="282C93C3" w:rsidR="00836FAD" w:rsidRPr="00836FAD" w:rsidRDefault="00836FAD" w:rsidP="00836FAD">
      <w:pPr>
        <w:pStyle w:val="Code"/>
        <w:rPr>
          <w:highlight w:val="white"/>
        </w:rPr>
      </w:pPr>
      <w:r>
        <w:rPr>
          <w:highlight w:val="white"/>
        </w:rPr>
        <w:t xml:space="preserve">    </w:t>
      </w:r>
      <w:r w:rsidRPr="00836FAD">
        <w:rPr>
          <w:highlight w:val="white"/>
        </w:rPr>
        <w:t>double index = 1, term, sum = 0, sign = 1,</w:t>
      </w:r>
    </w:p>
    <w:p w14:paraId="2C5F2793" w14:textId="3CD266E1"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408C7009"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w:t>
      </w:r>
      <w:r w:rsidR="00E70288">
        <w:rPr>
          <w:highlight w:val="white"/>
          <w:lang w:val="en-GB"/>
        </w:rPr>
        <w:t>sign</w:t>
      </w:r>
      <w:r w:rsidRPr="00D822A3">
        <w:rPr>
          <w:highlight w:val="white"/>
          <w:lang w:val="en-GB"/>
        </w:rPr>
        <w:t xml:space="preserve"> * power / </w:t>
      </w:r>
      <w:r w:rsidR="006E43E5">
        <w:rPr>
          <w:highlight w:val="white"/>
          <w:lang w:val="en-GB"/>
        </w:rPr>
        <w:t>i</w:t>
      </w:r>
      <w:r w:rsidR="007942BB">
        <w:rPr>
          <w:highlight w:val="white"/>
          <w:lang w:val="en-GB"/>
        </w:rPr>
        <w:t>ndex++</w:t>
      </w:r>
      <w:r w:rsidR="006F6595">
        <w:rPr>
          <w:highlight w:val="white"/>
          <w:lang w:val="en-GB"/>
        </w:rPr>
        <w:tab/>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power *= x_minus_1;</w:t>
      </w:r>
    </w:p>
    <w:p w14:paraId="25F59EE8" w14:textId="668F5E9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00E70288">
        <w:rPr>
          <w:highlight w:val="white"/>
          <w:lang w:val="en-GB"/>
        </w:rPr>
        <w:t>sign</w:t>
      </w:r>
      <w:r w:rsidRPr="00D822A3">
        <w:rPr>
          <w:highlight w:val="white"/>
          <w:lang w:val="en-GB"/>
        </w:rPr>
        <w:t xml:space="preserv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AC0A9E"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AC0A9E"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m:t>
                    </m:r>
                    <m:r>
                      <w:rPr>
                        <w:rFonts w:ascii="Cambria Math" w:hAnsi="Cambria Math"/>
                        <w:lang w:val="en-GB"/>
                      </w:rPr>
                      <m:t>=</m:t>
                    </m:r>
                    <m:r>
                      <w:rPr>
                        <w:rFonts w:ascii="Cambria Math" w:hAnsi="Cambria Math"/>
                        <w:lang w:val="en-GB"/>
                      </w:rPr>
                      <m:t>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AC0A9E"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51AC13D1" w14:textId="36D97E71" w:rsidR="00A9722E" w:rsidRPr="00A9722E" w:rsidRDefault="00A9722E" w:rsidP="00A9722E">
      <w:pPr>
        <w:pStyle w:val="Code"/>
        <w:rPr>
          <w:highlight w:val="white"/>
        </w:rPr>
      </w:pPr>
      <w:r w:rsidRPr="00A9722E">
        <w:rPr>
          <w:highlight w:val="white"/>
        </w:rPr>
        <w:t xml:space="preserve">  else if ((x == 0) &amp;&amp; (y == 0)) {</w:t>
      </w:r>
    </w:p>
    <w:p w14:paraId="51810F3E" w14:textId="77777777" w:rsidR="00A9722E" w:rsidRPr="00A9722E" w:rsidRDefault="00A9722E" w:rsidP="00A9722E">
      <w:pPr>
        <w:pStyle w:val="Code"/>
        <w:rPr>
          <w:highlight w:val="white"/>
        </w:rPr>
      </w:pPr>
      <w:r w:rsidRPr="00A9722E">
        <w:rPr>
          <w:highlight w:val="white"/>
        </w:rPr>
        <w:t xml:space="preserve">    return 1;</w:t>
      </w:r>
    </w:p>
    <w:p w14:paraId="5F32A0F4" w14:textId="77777777" w:rsidR="00A9722E" w:rsidRPr="00A9722E" w:rsidRDefault="00A9722E" w:rsidP="00A9722E">
      <w:pPr>
        <w:pStyle w:val="Code"/>
        <w:rPr>
          <w:highlight w:val="white"/>
        </w:rPr>
      </w:pPr>
      <w:r w:rsidRPr="00A9722E">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600E4D2D" w:rsidR="00977FB5" w:rsidRPr="00977FB5" w:rsidRDefault="00977FB5" w:rsidP="00977FB5">
      <w:pPr>
        <w:pStyle w:val="Code"/>
        <w:rPr>
          <w:highlight w:val="white"/>
        </w:rPr>
      </w:pPr>
      <w:r w:rsidRPr="00977FB5">
        <w:rPr>
          <w:highlight w:val="white"/>
        </w:rPr>
        <w:t xml:space="preserve">  else if ((x &lt; 0) &amp;&amp; (floor(y) == ceil(y))</w:t>
      </w:r>
      <w:r w:rsidR="00556AE7">
        <w:rPr>
          <w:highlight w:val="white"/>
        </w:rPr>
        <w:t>)</w:t>
      </w:r>
      <w:r w:rsidRPr="00977FB5">
        <w:rPr>
          <w:highlight w:val="white"/>
        </w:rPr>
        <w:t xml:space="preserve">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48CF9959"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6A66B8F3" w14:textId="4F46FDD2" w:rsidR="00F504E8" w:rsidRPr="00F504E8" w:rsidRDefault="000C4DD7" w:rsidP="00F504E8">
      <w:pPr>
        <w:pStyle w:val="Code"/>
        <w:rPr>
          <w:highlight w:val="white"/>
        </w:rPr>
      </w:pPr>
      <w:r>
        <w:rPr>
          <w:highlight w:val="white"/>
        </w:rPr>
        <w:t xml:space="preserve">  </w:t>
      </w:r>
      <w:r w:rsidR="00F504E8" w:rsidRPr="00F504E8">
        <w:rPr>
          <w:highlight w:val="white"/>
        </w:rPr>
        <w:t xml:space="preserve">  else {</w:t>
      </w:r>
    </w:p>
    <w:p w14:paraId="01D223B0" w14:textId="187470FC" w:rsidR="00F504E8" w:rsidRPr="00F504E8" w:rsidRDefault="00287509" w:rsidP="00F504E8">
      <w:pPr>
        <w:pStyle w:val="Code"/>
        <w:rPr>
          <w:highlight w:val="white"/>
        </w:rPr>
      </w:pPr>
      <w:r>
        <w:rPr>
          <w:highlight w:val="white"/>
        </w:rPr>
        <w:lastRenderedPageBreak/>
        <w:t xml:space="preserve">  </w:t>
      </w:r>
      <w:r w:rsidR="00F504E8" w:rsidRPr="00F504E8">
        <w:rPr>
          <w:highlight w:val="white"/>
        </w:rPr>
        <w:t xml:space="preserve">    return -exp(y * log(-x));</w:t>
      </w:r>
    </w:p>
    <w:p w14:paraId="75AFCF81" w14:textId="35007927" w:rsidR="00F504E8" w:rsidRPr="00F504E8" w:rsidRDefault="00F504E8" w:rsidP="00F504E8">
      <w:pPr>
        <w:pStyle w:val="Code"/>
        <w:rPr>
          <w:highlight w:val="white"/>
        </w:rPr>
      </w:pPr>
      <w:r w:rsidRPr="00F504E8">
        <w:rPr>
          <w:highlight w:val="white"/>
        </w:rPr>
        <w:t xml:space="preserve">  </w:t>
      </w:r>
      <w:r w:rsidR="00287509">
        <w:rPr>
          <w:highlight w:val="white"/>
        </w:rPr>
        <w:t xml:space="preserve">  </w:t>
      </w:r>
      <w:r w:rsidRPr="00F504E8">
        <w:rPr>
          <w:highlight w:val="white"/>
        </w:rPr>
        <w:t>}</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AC0A9E"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5641BC61" w14:textId="77777777" w:rsidR="007730D0" w:rsidRPr="00D822A3" w:rsidRDefault="007730D0" w:rsidP="007730D0">
      <w:pPr>
        <w:pStyle w:val="Code"/>
        <w:rPr>
          <w:highlight w:val="white"/>
          <w:lang w:val="en-GB"/>
        </w:rPr>
      </w:pPr>
      <w:r w:rsidRPr="00D822A3">
        <w:rPr>
          <w:highlight w:val="white"/>
          <w:lang w:val="en-GB"/>
        </w:rPr>
        <w:t xml:space="preserve">double sqrt(double </w:t>
      </w:r>
      <w:r>
        <w:rPr>
          <w:highlight w:val="white"/>
          <w:lang w:val="en-GB"/>
        </w:rPr>
        <w:t>x</w:t>
      </w:r>
      <w:r w:rsidRPr="00D822A3">
        <w:rPr>
          <w:highlight w:val="white"/>
          <w:lang w:val="en-GB"/>
        </w:rPr>
        <w:t>) {</w:t>
      </w:r>
    </w:p>
    <w:p w14:paraId="32E4B90B" w14:textId="77777777" w:rsidR="007730D0" w:rsidRPr="00D822A3" w:rsidRDefault="007730D0" w:rsidP="007730D0">
      <w:pPr>
        <w:pStyle w:val="Code"/>
        <w:rPr>
          <w:highlight w:val="white"/>
          <w:lang w:val="en-GB"/>
        </w:rPr>
      </w:pPr>
      <w:r w:rsidRPr="00D822A3">
        <w:rPr>
          <w:highlight w:val="white"/>
          <w:lang w:val="en-GB"/>
        </w:rPr>
        <w:t xml:space="preserve">  if (</w:t>
      </w:r>
      <w:r>
        <w:rPr>
          <w:highlight w:val="white"/>
          <w:lang w:val="en-GB"/>
        </w:rPr>
        <w:t>x</w:t>
      </w:r>
      <w:r w:rsidRPr="00D822A3">
        <w:rPr>
          <w:highlight w:val="white"/>
          <w:lang w:val="en-GB"/>
        </w:rPr>
        <w:t xml:space="preserve"> &gt;= 0) {</w:t>
      </w:r>
    </w:p>
    <w:p w14:paraId="0B9BB2BE" w14:textId="77777777" w:rsidR="007730D0" w:rsidRPr="00D822A3" w:rsidRDefault="007730D0" w:rsidP="007730D0">
      <w:pPr>
        <w:pStyle w:val="Code"/>
        <w:rPr>
          <w:highlight w:val="white"/>
          <w:lang w:val="en-GB"/>
        </w:rPr>
      </w:pPr>
      <w:r w:rsidRPr="00D822A3">
        <w:rPr>
          <w:highlight w:val="white"/>
          <w:lang w:val="en-GB"/>
        </w:rPr>
        <w:t xml:space="preserve">    double</w:t>
      </w:r>
      <w:r w:rsidRPr="00FD26C0">
        <w:rPr>
          <w:highlight w:val="white"/>
          <w:lang w:val="en-GB"/>
        </w:rPr>
        <w:t xml:space="preserve"> </w:t>
      </w:r>
      <w:r>
        <w:rPr>
          <w:highlight w:val="white"/>
          <w:lang w:val="en-GB"/>
        </w:rPr>
        <w:t>root_i, root_i_plus_1</w:t>
      </w:r>
      <w:r w:rsidRPr="00D822A3">
        <w:rPr>
          <w:highlight w:val="white"/>
          <w:lang w:val="en-GB"/>
        </w:rPr>
        <w:t xml:space="preserve"> </w:t>
      </w:r>
      <w:r>
        <w:rPr>
          <w:highlight w:val="white"/>
          <w:lang w:val="en-GB"/>
        </w:rPr>
        <w:t>= 1;</w:t>
      </w:r>
    </w:p>
    <w:p w14:paraId="6F24CB08" w14:textId="77777777" w:rsidR="007730D0" w:rsidRPr="00D822A3" w:rsidRDefault="007730D0" w:rsidP="007730D0">
      <w:pPr>
        <w:pStyle w:val="Code"/>
        <w:rPr>
          <w:highlight w:val="white"/>
          <w:lang w:val="en-GB"/>
        </w:rPr>
      </w:pPr>
    </w:p>
    <w:p w14:paraId="718DF1F5" w14:textId="77777777" w:rsidR="007730D0" w:rsidRPr="00D822A3" w:rsidRDefault="007730D0" w:rsidP="007730D0">
      <w:pPr>
        <w:pStyle w:val="Code"/>
        <w:rPr>
          <w:highlight w:val="white"/>
          <w:lang w:val="en-GB"/>
        </w:rPr>
      </w:pPr>
      <w:r w:rsidRPr="00D822A3">
        <w:rPr>
          <w:highlight w:val="white"/>
          <w:lang w:val="en-GB"/>
        </w:rPr>
        <w:t xml:space="preserve">    do {</w:t>
      </w:r>
    </w:p>
    <w:p w14:paraId="6D882E2D"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root_i</w:t>
      </w:r>
      <w:r w:rsidRPr="00D822A3">
        <w:rPr>
          <w:highlight w:val="white"/>
          <w:lang w:val="en-GB"/>
        </w:rPr>
        <w:t xml:space="preserve"> = </w:t>
      </w:r>
      <w:r>
        <w:rPr>
          <w:highlight w:val="white"/>
          <w:lang w:val="en-GB"/>
        </w:rPr>
        <w:t>root_i_plus_1</w:t>
      </w:r>
      <w:r w:rsidRPr="00D822A3">
        <w:rPr>
          <w:highlight w:val="white"/>
          <w:lang w:val="en-GB"/>
        </w:rPr>
        <w:t>;</w:t>
      </w:r>
    </w:p>
    <w:p w14:paraId="1C605D06" w14:textId="77777777" w:rsidR="007730D0" w:rsidRPr="00D822A3" w:rsidRDefault="007730D0" w:rsidP="007730D0">
      <w:pPr>
        <w:pStyle w:val="Code"/>
        <w:rPr>
          <w:highlight w:val="white"/>
          <w:lang w:val="en-GB"/>
        </w:rPr>
      </w:pPr>
      <w:r w:rsidRPr="00D822A3">
        <w:rPr>
          <w:highlight w:val="white"/>
          <w:lang w:val="en-GB"/>
        </w:rPr>
        <w:lastRenderedPageBreak/>
        <w:t xml:space="preserve">      </w:t>
      </w:r>
      <w:r>
        <w:rPr>
          <w:highlight w:val="white"/>
          <w:lang w:val="en-GB"/>
        </w:rPr>
        <w:t xml:space="preserve">root_i_plus_1 </w:t>
      </w:r>
      <w:r w:rsidRPr="00D822A3">
        <w:rPr>
          <w:highlight w:val="white"/>
          <w:lang w:val="en-GB"/>
        </w:rPr>
        <w:t>= (</w:t>
      </w:r>
      <w:r>
        <w:rPr>
          <w:highlight w:val="white"/>
          <w:lang w:val="en-GB"/>
        </w:rPr>
        <w:t>root_i</w:t>
      </w:r>
      <w:r w:rsidRPr="00D822A3">
        <w:rPr>
          <w:highlight w:val="white"/>
          <w:lang w:val="en-GB"/>
        </w:rPr>
        <w:t xml:space="preserve"> + (</w:t>
      </w:r>
      <w:r>
        <w:rPr>
          <w:highlight w:val="white"/>
          <w:lang w:val="en-GB"/>
        </w:rPr>
        <w:t>x</w:t>
      </w:r>
      <w:r w:rsidRPr="00D822A3">
        <w:rPr>
          <w:highlight w:val="white"/>
          <w:lang w:val="en-GB"/>
        </w:rPr>
        <w:t xml:space="preserve"> / </w:t>
      </w:r>
      <w:r>
        <w:rPr>
          <w:highlight w:val="white"/>
          <w:lang w:val="en-GB"/>
        </w:rPr>
        <w:t>root_i</w:t>
      </w:r>
      <w:r w:rsidRPr="00D822A3">
        <w:rPr>
          <w:highlight w:val="white"/>
          <w:lang w:val="en-GB"/>
        </w:rPr>
        <w:t>)) / 2;</w:t>
      </w:r>
    </w:p>
    <w:p w14:paraId="37DD7F94" w14:textId="77777777" w:rsidR="007730D0" w:rsidRPr="00D822A3" w:rsidRDefault="007730D0" w:rsidP="007730D0">
      <w:pPr>
        <w:pStyle w:val="Code"/>
        <w:rPr>
          <w:highlight w:val="white"/>
          <w:lang w:val="en-GB"/>
        </w:rPr>
      </w:pPr>
      <w:r w:rsidRPr="00D822A3">
        <w:rPr>
          <w:highlight w:val="white"/>
          <w:lang w:val="en-GB"/>
        </w:rPr>
        <w:t xml:space="preserve">    } while (fabs(</w:t>
      </w:r>
      <w:r>
        <w:rPr>
          <w:highlight w:val="white"/>
          <w:lang w:val="en-GB"/>
        </w:rPr>
        <w:t>root_i_plus_1 -</w:t>
      </w:r>
      <w:r w:rsidRPr="00D822A3">
        <w:rPr>
          <w:highlight w:val="white"/>
          <w:lang w:val="en-GB"/>
        </w:rPr>
        <w:t xml:space="preserve"> </w:t>
      </w:r>
      <w:r>
        <w:rPr>
          <w:highlight w:val="white"/>
          <w:lang w:val="en-GB"/>
        </w:rPr>
        <w:t>root_i</w:t>
      </w:r>
      <w:r w:rsidRPr="00D822A3">
        <w:rPr>
          <w:highlight w:val="white"/>
          <w:lang w:val="en-GB"/>
        </w:rPr>
        <w:t>) &gt;= EPSILON);</w:t>
      </w:r>
    </w:p>
    <w:p w14:paraId="477426C8" w14:textId="77777777" w:rsidR="007730D0" w:rsidRPr="00D822A3" w:rsidRDefault="007730D0" w:rsidP="007730D0">
      <w:pPr>
        <w:pStyle w:val="Code"/>
        <w:rPr>
          <w:highlight w:val="white"/>
          <w:lang w:val="en-GB"/>
        </w:rPr>
      </w:pPr>
    </w:p>
    <w:p w14:paraId="4E00B493" w14:textId="77777777" w:rsidR="007730D0" w:rsidRPr="00D822A3" w:rsidRDefault="007730D0" w:rsidP="007730D0">
      <w:pPr>
        <w:pStyle w:val="Code"/>
        <w:rPr>
          <w:highlight w:val="white"/>
          <w:lang w:val="en-GB"/>
        </w:rPr>
      </w:pPr>
      <w:r w:rsidRPr="00D822A3">
        <w:rPr>
          <w:highlight w:val="white"/>
          <w:lang w:val="en-GB"/>
        </w:rPr>
        <w:t xml:space="preserve">    return </w:t>
      </w:r>
      <w:r>
        <w:rPr>
          <w:highlight w:val="white"/>
          <w:lang w:val="en-GB"/>
        </w:rPr>
        <w:t>root_i_plus_1</w:t>
      </w:r>
      <w:r w:rsidRPr="00D822A3">
        <w:rPr>
          <w:highlight w:val="white"/>
          <w:lang w:val="en-GB"/>
        </w:rPr>
        <w:t>;</w:t>
      </w:r>
    </w:p>
    <w:p w14:paraId="0C1C5727" w14:textId="77777777" w:rsidR="007730D0" w:rsidRPr="00D822A3" w:rsidRDefault="007730D0" w:rsidP="007730D0">
      <w:pPr>
        <w:pStyle w:val="Code"/>
        <w:rPr>
          <w:highlight w:val="white"/>
          <w:lang w:val="en-GB"/>
        </w:rPr>
      </w:pPr>
      <w:r w:rsidRPr="00D822A3">
        <w:rPr>
          <w:highlight w:val="white"/>
          <w:lang w:val="en-GB"/>
        </w:rPr>
        <w:t xml:space="preserve">  }</w:t>
      </w:r>
    </w:p>
    <w:p w14:paraId="36482E4A" w14:textId="77777777" w:rsidR="007730D0" w:rsidRPr="00D822A3" w:rsidRDefault="007730D0" w:rsidP="007730D0">
      <w:pPr>
        <w:pStyle w:val="Code"/>
        <w:rPr>
          <w:highlight w:val="white"/>
          <w:lang w:val="en-GB"/>
        </w:rPr>
      </w:pPr>
      <w:r w:rsidRPr="00D822A3">
        <w:rPr>
          <w:highlight w:val="white"/>
          <w:lang w:val="en-GB"/>
        </w:rPr>
        <w:t xml:space="preserve">  else {</w:t>
      </w:r>
    </w:p>
    <w:p w14:paraId="0A248C6D" w14:textId="77777777" w:rsidR="007730D0" w:rsidRPr="00D822A3" w:rsidRDefault="007730D0" w:rsidP="007730D0">
      <w:pPr>
        <w:pStyle w:val="Code"/>
        <w:rPr>
          <w:highlight w:val="white"/>
          <w:lang w:val="en-GB"/>
        </w:rPr>
      </w:pPr>
      <w:r w:rsidRPr="00D822A3">
        <w:rPr>
          <w:highlight w:val="white"/>
          <w:lang w:val="en-GB"/>
        </w:rPr>
        <w:t xml:space="preserve">    errno = EDOM;</w:t>
      </w:r>
    </w:p>
    <w:p w14:paraId="372BE646" w14:textId="77777777" w:rsidR="007730D0" w:rsidRPr="00D822A3" w:rsidRDefault="007730D0" w:rsidP="007730D0">
      <w:pPr>
        <w:pStyle w:val="Code"/>
        <w:rPr>
          <w:highlight w:val="white"/>
          <w:lang w:val="en-GB"/>
        </w:rPr>
      </w:pPr>
      <w:r w:rsidRPr="00D822A3">
        <w:rPr>
          <w:highlight w:val="white"/>
          <w:lang w:val="en-GB"/>
        </w:rPr>
        <w:t xml:space="preserve">    return 0;</w:t>
      </w:r>
    </w:p>
    <w:p w14:paraId="2A2DD982" w14:textId="77777777" w:rsidR="007730D0" w:rsidRPr="00D822A3" w:rsidRDefault="007730D0" w:rsidP="007730D0">
      <w:pPr>
        <w:pStyle w:val="Code"/>
        <w:rPr>
          <w:highlight w:val="white"/>
          <w:lang w:val="en-GB"/>
        </w:rPr>
      </w:pPr>
      <w:r w:rsidRPr="00D822A3">
        <w:rPr>
          <w:highlight w:val="white"/>
          <w:lang w:val="en-GB"/>
        </w:rPr>
        <w:t xml:space="preserve">  }</w:t>
      </w:r>
    </w:p>
    <w:p w14:paraId="3BFE0E0B" w14:textId="77777777" w:rsidR="007730D0" w:rsidRPr="00D822A3" w:rsidRDefault="007730D0" w:rsidP="007730D0">
      <w:pPr>
        <w:pStyle w:val="Code"/>
        <w:rPr>
          <w:highlight w:val="white"/>
          <w:lang w:val="en-GB"/>
        </w:rPr>
      </w:pPr>
      <w:r w:rsidRPr="00D822A3">
        <w:rPr>
          <w:highlight w:val="white"/>
          <w:lang w:val="en-GB"/>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2734A04C" w14:textId="77777777" w:rsidR="00E538AD" w:rsidRDefault="00E538AD" w:rsidP="00E538AD">
      <w:pPr>
        <w:pStyle w:val="Code"/>
        <w:rPr>
          <w:highlight w:val="white"/>
          <w:lang w:val="en-GB"/>
        </w:rPr>
      </w:pPr>
      <w:r w:rsidRPr="00D822A3">
        <w:rPr>
          <w:highlight w:val="white"/>
          <w:lang w:val="en-GB"/>
        </w:rPr>
        <w:t>double modf(double x, double* p) {</w:t>
      </w:r>
    </w:p>
    <w:p w14:paraId="28F65AC1" w14:textId="77777777" w:rsidR="00E538AD" w:rsidRDefault="00E538AD" w:rsidP="00E538AD">
      <w:pPr>
        <w:pStyle w:val="Code"/>
        <w:rPr>
          <w:highlight w:val="white"/>
          <w:lang w:val="en-GB"/>
        </w:rPr>
      </w:pPr>
      <w:r>
        <w:rPr>
          <w:highlight w:val="white"/>
          <w:lang w:val="en-GB"/>
        </w:rPr>
        <w:t xml:space="preserve">  double abs_x = fabs(x),</w:t>
      </w:r>
    </w:p>
    <w:p w14:paraId="0E045B1C" w14:textId="77777777" w:rsidR="00E538AD" w:rsidRDefault="00E538AD" w:rsidP="00E538AD">
      <w:pPr>
        <w:pStyle w:val="Code"/>
        <w:rPr>
          <w:highlight w:val="white"/>
          <w:lang w:val="en-GB"/>
        </w:rPr>
      </w:pPr>
      <w:r>
        <w:rPr>
          <w:highlight w:val="white"/>
          <w:lang w:val="en-GB"/>
        </w:rPr>
        <w:t xml:space="preserve">         </w:t>
      </w:r>
      <w:r w:rsidRPr="00D822A3">
        <w:rPr>
          <w:highlight w:val="white"/>
          <w:lang w:val="en-GB"/>
        </w:rPr>
        <w:t xml:space="preserve">integral = (double) </w:t>
      </w:r>
      <w:r>
        <w:rPr>
          <w:highlight w:val="white"/>
          <w:lang w:val="en-GB"/>
        </w:rPr>
        <w:t>(</w:t>
      </w:r>
      <w:r w:rsidRPr="00D822A3">
        <w:rPr>
          <w:highlight w:val="white"/>
          <w:lang w:val="en-GB"/>
        </w:rPr>
        <w:t>(long) abs</w:t>
      </w:r>
      <w:r>
        <w:rPr>
          <w:highlight w:val="white"/>
          <w:lang w:val="en-GB"/>
        </w:rPr>
        <w:t>_</w:t>
      </w:r>
      <w:r w:rsidRPr="00D822A3">
        <w:rPr>
          <w:highlight w:val="white"/>
          <w:lang w:val="en-GB"/>
        </w:rPr>
        <w:t>x</w:t>
      </w:r>
      <w:r>
        <w:rPr>
          <w:highlight w:val="white"/>
          <w:lang w:val="en-GB"/>
        </w:rPr>
        <w:t>),</w:t>
      </w:r>
    </w:p>
    <w:p w14:paraId="5827EF1A" w14:textId="77777777" w:rsidR="00E538AD" w:rsidRPr="00D822A3" w:rsidRDefault="00E538AD" w:rsidP="00E538AD">
      <w:pPr>
        <w:pStyle w:val="Code"/>
        <w:rPr>
          <w:highlight w:val="white"/>
          <w:lang w:val="en-GB"/>
        </w:rPr>
      </w:pPr>
      <w:r>
        <w:rPr>
          <w:highlight w:val="white"/>
          <w:lang w:val="en-GB"/>
        </w:rPr>
        <w:t xml:space="preserve">         fractional = abs_x - integral;</w:t>
      </w:r>
    </w:p>
    <w:p w14:paraId="0F0C9F8D" w14:textId="77777777" w:rsidR="00E538AD" w:rsidRPr="00D822A3" w:rsidRDefault="00E538AD" w:rsidP="00E538AD">
      <w:pPr>
        <w:pStyle w:val="Code"/>
        <w:rPr>
          <w:highlight w:val="white"/>
          <w:lang w:val="en-GB"/>
        </w:rPr>
      </w:pPr>
    </w:p>
    <w:p w14:paraId="7251954C" w14:textId="77777777" w:rsidR="00E538AD" w:rsidRDefault="00E538AD" w:rsidP="00E538AD">
      <w:pPr>
        <w:pStyle w:val="Code"/>
        <w:rPr>
          <w:highlight w:val="white"/>
          <w:lang w:val="en-GB"/>
        </w:rPr>
      </w:pPr>
      <w:r w:rsidRPr="00D822A3">
        <w:rPr>
          <w:highlight w:val="white"/>
          <w:lang w:val="en-GB"/>
        </w:rPr>
        <w:t xml:space="preserve">  if (p != NULL)  {</w:t>
      </w:r>
    </w:p>
    <w:p w14:paraId="3ED983D7" w14:textId="77777777" w:rsidR="00E538AD" w:rsidRPr="00D822A3" w:rsidRDefault="00E538AD" w:rsidP="00E538AD">
      <w:pPr>
        <w:pStyle w:val="Code"/>
        <w:rPr>
          <w:highlight w:val="white"/>
          <w:lang w:val="en-GB"/>
        </w:rPr>
      </w:pPr>
      <w:r w:rsidRPr="00D822A3">
        <w:rPr>
          <w:highlight w:val="white"/>
          <w:lang w:val="en-GB"/>
        </w:rPr>
        <w:t xml:space="preserve">    *p = (x &gt; 0) ? </w:t>
      </w:r>
      <w:r>
        <w:rPr>
          <w:highlight w:val="white"/>
          <w:lang w:val="en-GB"/>
        </w:rPr>
        <w:t>fractional : -fractional;</w:t>
      </w:r>
    </w:p>
    <w:p w14:paraId="39A39311" w14:textId="77777777" w:rsidR="00E538AD" w:rsidRPr="00D822A3" w:rsidRDefault="00E538AD" w:rsidP="00E538AD">
      <w:pPr>
        <w:pStyle w:val="Code"/>
        <w:rPr>
          <w:highlight w:val="white"/>
          <w:lang w:val="en-GB"/>
        </w:rPr>
      </w:pPr>
      <w:r w:rsidRPr="00D822A3">
        <w:rPr>
          <w:highlight w:val="white"/>
          <w:lang w:val="en-GB"/>
        </w:rPr>
        <w:t xml:space="preserve">  }</w:t>
      </w:r>
    </w:p>
    <w:p w14:paraId="534DC359" w14:textId="77777777" w:rsidR="00E538AD" w:rsidRPr="00D822A3" w:rsidRDefault="00E538AD" w:rsidP="00E538AD">
      <w:pPr>
        <w:pStyle w:val="Code"/>
        <w:rPr>
          <w:highlight w:val="white"/>
          <w:lang w:val="en-GB"/>
        </w:rPr>
      </w:pPr>
    </w:p>
    <w:p w14:paraId="694C14CE" w14:textId="77777777" w:rsidR="00E538AD" w:rsidRPr="00D822A3" w:rsidRDefault="00E538AD" w:rsidP="00E538AD">
      <w:pPr>
        <w:pStyle w:val="Code"/>
        <w:rPr>
          <w:highlight w:val="white"/>
          <w:lang w:val="en-GB"/>
        </w:rPr>
      </w:pPr>
      <w:r w:rsidRPr="00D822A3">
        <w:rPr>
          <w:highlight w:val="white"/>
          <w:lang w:val="en-GB"/>
        </w:rPr>
        <w:t xml:space="preserve">  return (x &gt; 0) ? integral : -integral;</w:t>
      </w:r>
    </w:p>
    <w:p w14:paraId="26C71D1F" w14:textId="77777777" w:rsidR="00E538AD" w:rsidRPr="00D822A3" w:rsidRDefault="00E538AD" w:rsidP="00E538AD">
      <w:pPr>
        <w:pStyle w:val="Code"/>
        <w:rPr>
          <w:highlight w:val="white"/>
          <w:lang w:val="en-GB"/>
        </w:rPr>
      </w:pPr>
      <w:r w:rsidRPr="00D822A3">
        <w:rPr>
          <w:highlight w:val="white"/>
          <w:lang w:val="en-GB"/>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1BC8C45E" w14:textId="77777777" w:rsidR="00E538AD" w:rsidRPr="00D822A3" w:rsidRDefault="00E538AD" w:rsidP="00E538AD">
      <w:pPr>
        <w:pStyle w:val="Code"/>
        <w:rPr>
          <w:highlight w:val="white"/>
          <w:lang w:val="en-GB"/>
        </w:rPr>
      </w:pPr>
      <w:r w:rsidRPr="00D822A3">
        <w:rPr>
          <w:highlight w:val="white"/>
          <w:lang w:val="en-GB"/>
        </w:rPr>
        <w:t>double fmod(double x, double y) {</w:t>
      </w:r>
    </w:p>
    <w:p w14:paraId="0021FAC8" w14:textId="77777777" w:rsidR="00E538AD" w:rsidRPr="00D822A3" w:rsidRDefault="00E538AD" w:rsidP="00E538AD">
      <w:pPr>
        <w:pStyle w:val="Code"/>
        <w:rPr>
          <w:highlight w:val="white"/>
          <w:lang w:val="en-GB"/>
        </w:rPr>
      </w:pPr>
      <w:r w:rsidRPr="00D822A3">
        <w:rPr>
          <w:highlight w:val="white"/>
          <w:lang w:val="en-GB"/>
        </w:rPr>
        <w:t xml:space="preserve">  if (y != 0) {</w:t>
      </w:r>
    </w:p>
    <w:p w14:paraId="329E79B6" w14:textId="77777777" w:rsidR="00E538AD" w:rsidRPr="00D822A3" w:rsidRDefault="00E538AD" w:rsidP="00E538AD">
      <w:pPr>
        <w:pStyle w:val="Code"/>
        <w:rPr>
          <w:highlight w:val="white"/>
          <w:lang w:val="en-GB"/>
        </w:rPr>
      </w:pPr>
      <w:r w:rsidRPr="00D822A3">
        <w:rPr>
          <w:highlight w:val="white"/>
          <w:lang w:val="en-GB"/>
        </w:rPr>
        <w:t xml:space="preserve">    double quotient = x / y</w:t>
      </w:r>
      <w:r>
        <w:rPr>
          <w:highlight w:val="white"/>
          <w:lang w:val="en-GB"/>
        </w:rPr>
        <w:t>,</w:t>
      </w:r>
    </w:p>
    <w:p w14:paraId="04B017A9" w14:textId="77777777" w:rsidR="00E538AD" w:rsidRPr="00D822A3" w:rsidRDefault="00E538AD" w:rsidP="00E538AD">
      <w:pPr>
        <w:pStyle w:val="Code"/>
        <w:rPr>
          <w:highlight w:val="white"/>
          <w:lang w:val="en-GB"/>
        </w:rPr>
      </w:pPr>
      <w:r>
        <w:rPr>
          <w:highlight w:val="white"/>
          <w:lang w:val="en-GB"/>
        </w:rPr>
        <w:t xml:space="preserve">           </w:t>
      </w:r>
      <w:r w:rsidRPr="00D822A3">
        <w:rPr>
          <w:highlight w:val="white"/>
          <w:lang w:val="en-GB"/>
        </w:rPr>
        <w:t xml:space="preserve">remainder = </w:t>
      </w:r>
      <w:r>
        <w:rPr>
          <w:highlight w:val="white"/>
          <w:lang w:val="en-GB"/>
        </w:rPr>
        <w:t>fabs(</w:t>
      </w:r>
      <w:r w:rsidRPr="00D822A3">
        <w:rPr>
          <w:highlight w:val="white"/>
          <w:lang w:val="en-GB"/>
        </w:rPr>
        <w:t xml:space="preserve">quotient - </w:t>
      </w:r>
      <w:r>
        <w:rPr>
          <w:highlight w:val="white"/>
          <w:lang w:val="en-GB"/>
        </w:rPr>
        <w:t>(</w:t>
      </w:r>
      <w:r w:rsidRPr="00D822A3">
        <w:rPr>
          <w:highlight w:val="white"/>
          <w:lang w:val="en-GB"/>
        </w:rPr>
        <w:t xml:space="preserve">(double) </w:t>
      </w:r>
      <w:r>
        <w:rPr>
          <w:highlight w:val="white"/>
          <w:lang w:val="en-GB"/>
        </w:rPr>
        <w:t>(</w:t>
      </w:r>
      <w:r w:rsidRPr="00D822A3">
        <w:rPr>
          <w:highlight w:val="white"/>
          <w:lang w:val="en-GB"/>
        </w:rPr>
        <w:t>(long) quotient)</w:t>
      </w:r>
      <w:r>
        <w:rPr>
          <w:highlight w:val="white"/>
          <w:lang w:val="en-GB"/>
        </w:rPr>
        <w:t>))</w:t>
      </w:r>
      <w:r w:rsidRPr="00D822A3">
        <w:rPr>
          <w:highlight w:val="white"/>
          <w:lang w:val="en-GB"/>
        </w:rPr>
        <w:t>;</w:t>
      </w:r>
    </w:p>
    <w:p w14:paraId="72885667" w14:textId="77777777" w:rsidR="00E538AD" w:rsidRPr="00D822A3" w:rsidRDefault="00E538AD" w:rsidP="00E538AD">
      <w:pPr>
        <w:pStyle w:val="Code"/>
        <w:rPr>
          <w:highlight w:val="white"/>
          <w:lang w:val="en-GB"/>
        </w:rPr>
      </w:pPr>
      <w:r w:rsidRPr="00D822A3">
        <w:rPr>
          <w:highlight w:val="white"/>
          <w:lang w:val="en-GB"/>
        </w:rPr>
        <w:t xml:space="preserve">    return (x &gt; 0) ? remainder : -remainder;</w:t>
      </w:r>
    </w:p>
    <w:p w14:paraId="7367AD78" w14:textId="77777777" w:rsidR="00E538AD" w:rsidRDefault="00E538AD" w:rsidP="00E538AD">
      <w:pPr>
        <w:pStyle w:val="Code"/>
        <w:rPr>
          <w:highlight w:val="white"/>
          <w:lang w:val="en-GB"/>
        </w:rPr>
      </w:pPr>
      <w:r w:rsidRPr="00D822A3">
        <w:rPr>
          <w:highlight w:val="white"/>
          <w:lang w:val="en-GB"/>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45814DE1" w14:textId="77777777" w:rsidR="00E538AD" w:rsidRPr="00D822A3" w:rsidRDefault="00E538AD" w:rsidP="00E538AD">
      <w:pPr>
        <w:pStyle w:val="Code"/>
        <w:rPr>
          <w:highlight w:val="white"/>
          <w:lang w:val="en-GB"/>
        </w:rPr>
      </w:pPr>
      <w:r w:rsidRPr="00D822A3">
        <w:rPr>
          <w:highlight w:val="white"/>
          <w:lang w:val="en-GB"/>
        </w:rPr>
        <w:t xml:space="preserve">  else {</w:t>
      </w:r>
    </w:p>
    <w:p w14:paraId="0C958124" w14:textId="77777777" w:rsidR="00E538AD" w:rsidRPr="00D822A3" w:rsidRDefault="00E538AD" w:rsidP="00E538AD">
      <w:pPr>
        <w:pStyle w:val="Code"/>
        <w:rPr>
          <w:highlight w:val="white"/>
          <w:lang w:val="en-GB"/>
        </w:rPr>
      </w:pPr>
      <w:r w:rsidRPr="00D822A3">
        <w:rPr>
          <w:highlight w:val="white"/>
          <w:lang w:val="en-GB"/>
        </w:rPr>
        <w:t xml:space="preserve">    errno = EDOM;</w:t>
      </w:r>
    </w:p>
    <w:p w14:paraId="5E87F1BB" w14:textId="77777777" w:rsidR="00E538AD" w:rsidRPr="00D822A3" w:rsidRDefault="00E538AD" w:rsidP="00E538AD">
      <w:pPr>
        <w:pStyle w:val="Code"/>
        <w:rPr>
          <w:highlight w:val="white"/>
          <w:lang w:val="en-GB"/>
        </w:rPr>
      </w:pPr>
      <w:r w:rsidRPr="00D822A3">
        <w:rPr>
          <w:highlight w:val="white"/>
          <w:lang w:val="en-GB"/>
        </w:rPr>
        <w:t xml:space="preserve">    return 0;</w:t>
      </w:r>
    </w:p>
    <w:p w14:paraId="205180DB" w14:textId="77777777" w:rsidR="00E538AD" w:rsidRPr="00D822A3" w:rsidRDefault="00E538AD" w:rsidP="00E538AD">
      <w:pPr>
        <w:pStyle w:val="Code"/>
        <w:rPr>
          <w:highlight w:val="white"/>
          <w:lang w:val="en-GB"/>
        </w:rPr>
      </w:pPr>
      <w:r w:rsidRPr="00D822A3">
        <w:rPr>
          <w:highlight w:val="white"/>
          <w:lang w:val="en-GB"/>
        </w:rPr>
        <w:t xml:space="preserve">  }</w:t>
      </w:r>
    </w:p>
    <w:p w14:paraId="71C916F1" w14:textId="77777777" w:rsidR="00E538AD" w:rsidRPr="00D822A3" w:rsidRDefault="00E538AD" w:rsidP="00E538AD">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AC0A9E"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AC0A9E"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50BA2B6" w14:textId="77777777" w:rsidR="00310563" w:rsidRPr="00310563" w:rsidRDefault="00310563" w:rsidP="00310563">
      <w:pPr>
        <w:pStyle w:val="Code"/>
        <w:rPr>
          <w:highlight w:val="white"/>
        </w:rPr>
      </w:pPr>
      <w:r w:rsidRPr="00310563">
        <w:rPr>
          <w:highlight w:val="white"/>
        </w:rPr>
        <w:t>double sin(double x) {</w:t>
      </w:r>
    </w:p>
    <w:p w14:paraId="1A6DEAF9" w14:textId="77777777" w:rsidR="00310563" w:rsidRPr="00310563" w:rsidRDefault="00310563" w:rsidP="00310563">
      <w:pPr>
        <w:pStyle w:val="Code"/>
        <w:rPr>
          <w:highlight w:val="white"/>
        </w:rPr>
      </w:pPr>
      <w:r w:rsidRPr="00310563">
        <w:rPr>
          <w:highlight w:val="white"/>
        </w:rPr>
        <w:t xml:space="preserve">  if (fabs(x) &gt; (2 * PI)) {</w:t>
      </w:r>
    </w:p>
    <w:p w14:paraId="05DC178B" w14:textId="77777777" w:rsidR="00310563" w:rsidRPr="00310563" w:rsidRDefault="00310563" w:rsidP="00310563">
      <w:pPr>
        <w:pStyle w:val="Code"/>
        <w:rPr>
          <w:highlight w:val="white"/>
        </w:rPr>
      </w:pPr>
      <w:r w:rsidRPr="00310563">
        <w:rPr>
          <w:highlight w:val="white"/>
        </w:rPr>
        <w:t xml:space="preserve">    x = fmod(x, 2 * PI);</w:t>
      </w:r>
    </w:p>
    <w:p w14:paraId="677FF51A" w14:textId="77777777" w:rsidR="00310563" w:rsidRPr="00310563" w:rsidRDefault="00310563" w:rsidP="00310563">
      <w:pPr>
        <w:pStyle w:val="Code"/>
        <w:rPr>
          <w:highlight w:val="white"/>
        </w:rPr>
      </w:pPr>
      <w:r w:rsidRPr="00310563">
        <w:rPr>
          <w:highlight w:val="white"/>
        </w:rPr>
        <w:t xml:space="preserve">  }</w:t>
      </w:r>
    </w:p>
    <w:p w14:paraId="32EADCD5" w14:textId="77777777" w:rsidR="00310563" w:rsidRPr="00310563" w:rsidRDefault="00310563" w:rsidP="00310563">
      <w:pPr>
        <w:pStyle w:val="Code"/>
        <w:rPr>
          <w:highlight w:val="white"/>
        </w:rPr>
      </w:pPr>
    </w:p>
    <w:p w14:paraId="648F5250" w14:textId="77777777" w:rsidR="0006358C" w:rsidRPr="0006358C" w:rsidRDefault="0006358C" w:rsidP="0006358C">
      <w:pPr>
        <w:pStyle w:val="Code"/>
        <w:rPr>
          <w:highlight w:val="white"/>
        </w:rPr>
      </w:pPr>
      <w:r w:rsidRPr="0006358C">
        <w:rPr>
          <w:highlight w:val="white"/>
        </w:rPr>
        <w:t xml:space="preserve">  double index = 1, term, sum = 0, sign = 1, power = x, faculty = 1;</w:t>
      </w:r>
    </w:p>
    <w:p w14:paraId="225E0389" w14:textId="77777777" w:rsidR="00310563" w:rsidRPr="00310563" w:rsidRDefault="00310563" w:rsidP="00310563">
      <w:pPr>
        <w:pStyle w:val="Code"/>
        <w:rPr>
          <w:highlight w:val="white"/>
        </w:rPr>
      </w:pPr>
    </w:p>
    <w:p w14:paraId="0BBA626F" w14:textId="77777777" w:rsidR="00310563" w:rsidRPr="00310563" w:rsidRDefault="00310563" w:rsidP="00310563">
      <w:pPr>
        <w:pStyle w:val="Code"/>
        <w:rPr>
          <w:highlight w:val="white"/>
        </w:rPr>
      </w:pPr>
      <w:r w:rsidRPr="00310563">
        <w:rPr>
          <w:highlight w:val="white"/>
        </w:rPr>
        <w:t xml:space="preserve">  do {</w:t>
      </w:r>
    </w:p>
    <w:p w14:paraId="085EF0A1" w14:textId="77777777" w:rsidR="00310563" w:rsidRPr="00310563" w:rsidRDefault="00310563" w:rsidP="00310563">
      <w:pPr>
        <w:pStyle w:val="Code"/>
        <w:rPr>
          <w:highlight w:val="white"/>
        </w:rPr>
      </w:pPr>
      <w:r w:rsidRPr="00310563">
        <w:rPr>
          <w:highlight w:val="white"/>
        </w:rPr>
        <w:t xml:space="preserve">    term = sign * power / faculty;</w:t>
      </w:r>
    </w:p>
    <w:p w14:paraId="3D41FBB9" w14:textId="77777777" w:rsidR="00310563" w:rsidRPr="00310563" w:rsidRDefault="00310563" w:rsidP="00310563">
      <w:pPr>
        <w:pStyle w:val="Code"/>
        <w:rPr>
          <w:highlight w:val="white"/>
        </w:rPr>
      </w:pPr>
      <w:r w:rsidRPr="00310563">
        <w:rPr>
          <w:highlight w:val="white"/>
        </w:rPr>
        <w:t xml:space="preserve">    sum += term;</w:t>
      </w:r>
    </w:p>
    <w:p w14:paraId="2762BAA1" w14:textId="77777777" w:rsidR="00310563" w:rsidRPr="00310563" w:rsidRDefault="00310563" w:rsidP="00310563">
      <w:pPr>
        <w:pStyle w:val="Code"/>
        <w:rPr>
          <w:highlight w:val="white"/>
        </w:rPr>
      </w:pPr>
      <w:r w:rsidRPr="00310563">
        <w:rPr>
          <w:highlight w:val="white"/>
        </w:rPr>
        <w:t xml:space="preserve">    sign *= -1;</w:t>
      </w:r>
    </w:p>
    <w:p w14:paraId="119E84D6" w14:textId="77777777" w:rsidR="00310563" w:rsidRPr="00310563" w:rsidRDefault="00310563" w:rsidP="00310563">
      <w:pPr>
        <w:pStyle w:val="Code"/>
        <w:rPr>
          <w:highlight w:val="white"/>
        </w:rPr>
      </w:pPr>
      <w:r w:rsidRPr="00310563">
        <w:rPr>
          <w:highlight w:val="white"/>
        </w:rPr>
        <w:t xml:space="preserve">    power *= x * x;</w:t>
      </w:r>
    </w:p>
    <w:p w14:paraId="095AD120" w14:textId="77777777" w:rsidR="00310563" w:rsidRPr="00310563" w:rsidRDefault="00310563" w:rsidP="00310563">
      <w:pPr>
        <w:pStyle w:val="Code"/>
        <w:rPr>
          <w:highlight w:val="white"/>
        </w:rPr>
      </w:pPr>
      <w:r w:rsidRPr="00310563">
        <w:rPr>
          <w:highlight w:val="white"/>
        </w:rPr>
        <w:t xml:space="preserve">    faculty *= ++index * ++index;</w:t>
      </w:r>
    </w:p>
    <w:p w14:paraId="7C1561C2" w14:textId="77777777" w:rsidR="00310563" w:rsidRPr="00310563" w:rsidRDefault="00310563" w:rsidP="00310563">
      <w:pPr>
        <w:pStyle w:val="Code"/>
        <w:rPr>
          <w:highlight w:val="white"/>
        </w:rPr>
      </w:pPr>
      <w:r w:rsidRPr="00310563">
        <w:rPr>
          <w:highlight w:val="white"/>
        </w:rPr>
        <w:t xml:space="preserve">  } while (fabs(term) &gt;= EPSILON);</w:t>
      </w:r>
    </w:p>
    <w:p w14:paraId="5B5444F6" w14:textId="77777777" w:rsidR="00310563" w:rsidRPr="00310563" w:rsidRDefault="00310563" w:rsidP="00310563">
      <w:pPr>
        <w:pStyle w:val="Code"/>
        <w:rPr>
          <w:highlight w:val="white"/>
        </w:rPr>
      </w:pPr>
    </w:p>
    <w:p w14:paraId="4AE68A60" w14:textId="77777777" w:rsidR="00310563" w:rsidRPr="00310563" w:rsidRDefault="00310563" w:rsidP="00310563">
      <w:pPr>
        <w:pStyle w:val="Code"/>
        <w:rPr>
          <w:highlight w:val="white"/>
        </w:rPr>
      </w:pPr>
      <w:r w:rsidRPr="00310563">
        <w:rPr>
          <w:highlight w:val="white"/>
        </w:rPr>
        <w:t xml:space="preserve">  return sum;</w:t>
      </w:r>
    </w:p>
    <w:p w14:paraId="28FE175B" w14:textId="3A122178" w:rsidR="00555D55" w:rsidRPr="00310563" w:rsidRDefault="00310563" w:rsidP="00310563">
      <w:pPr>
        <w:pStyle w:val="Code"/>
        <w:rPr>
          <w:highlight w:val="white"/>
        </w:rPr>
      </w:pPr>
      <w:r w:rsidRPr="00310563">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AC0A9E"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AC0A9E"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07DCAD08" w:rsidR="00555D55" w:rsidRDefault="00555D55" w:rsidP="00B92E77">
      <w:pPr>
        <w:pStyle w:val="Code"/>
        <w:rPr>
          <w:highlight w:val="white"/>
          <w:lang w:val="en-GB"/>
        </w:rPr>
      </w:pPr>
      <w:r w:rsidRPr="00D822A3">
        <w:rPr>
          <w:highlight w:val="white"/>
          <w:lang w:val="en-GB"/>
        </w:rPr>
        <w:t>double cos(double x) {</w:t>
      </w:r>
    </w:p>
    <w:p w14:paraId="06D7751F" w14:textId="77777777" w:rsidR="00280454" w:rsidRDefault="00280454" w:rsidP="00280454">
      <w:pPr>
        <w:pStyle w:val="Code"/>
        <w:rPr>
          <w:highlight w:val="white"/>
          <w:lang w:val="en-GB"/>
        </w:rPr>
      </w:pPr>
      <w:r>
        <w:rPr>
          <w:highlight w:val="white"/>
          <w:lang w:val="en-GB"/>
        </w:rPr>
        <w:t xml:space="preserve">  if (fabs(x) &gt; (2 * PI)) {</w:t>
      </w:r>
    </w:p>
    <w:p w14:paraId="12B4DB77" w14:textId="77777777" w:rsidR="00280454" w:rsidRDefault="00280454" w:rsidP="00280454">
      <w:pPr>
        <w:pStyle w:val="Code"/>
        <w:rPr>
          <w:highlight w:val="white"/>
          <w:lang w:val="en-GB"/>
        </w:rPr>
      </w:pPr>
      <w:r>
        <w:rPr>
          <w:highlight w:val="white"/>
          <w:lang w:val="en-GB"/>
        </w:rPr>
        <w:t xml:space="preserve">    x = fmod(x, 2 * PI);</w:t>
      </w:r>
    </w:p>
    <w:p w14:paraId="3F54165C" w14:textId="77777777" w:rsidR="00280454" w:rsidRDefault="00280454" w:rsidP="00280454">
      <w:pPr>
        <w:pStyle w:val="Code"/>
        <w:rPr>
          <w:highlight w:val="white"/>
          <w:lang w:val="en-GB"/>
        </w:rPr>
      </w:pPr>
      <w:r>
        <w:rPr>
          <w:highlight w:val="white"/>
          <w:lang w:val="en-GB"/>
        </w:rPr>
        <w:t xml:space="preserve">  }</w:t>
      </w:r>
    </w:p>
    <w:p w14:paraId="17EA8EC2" w14:textId="77777777" w:rsidR="00280454" w:rsidRPr="00D822A3" w:rsidRDefault="00280454" w:rsidP="00280454">
      <w:pPr>
        <w:pStyle w:val="Code"/>
        <w:rPr>
          <w:highlight w:val="white"/>
          <w:lang w:val="en-GB"/>
        </w:rPr>
      </w:pPr>
    </w:p>
    <w:p w14:paraId="50C3D9D5" w14:textId="40485F9B"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00221308">
        <w:rPr>
          <w:highlight w:val="white"/>
          <w:lang w:val="en-GB"/>
        </w:rPr>
        <w:t xml:space="preserve">i = </w:t>
      </w:r>
      <w:r w:rsidR="002944B4">
        <w:rPr>
          <w:highlight w:val="white"/>
          <w:lang w:val="en-GB"/>
        </w:rPr>
        <w:t>0</w:t>
      </w:r>
      <w:r w:rsidR="00221308">
        <w:rPr>
          <w:highlight w:val="white"/>
          <w:lang w:val="en-GB"/>
        </w:rPr>
        <w:t xml:space="preserve">, </w:t>
      </w:r>
      <w:r w:rsidRPr="00D822A3">
        <w:rPr>
          <w:highlight w:val="white"/>
          <w:lang w:val="en-GB"/>
        </w:rPr>
        <w:t>term, sum = 0</w:t>
      </w:r>
      <w:r>
        <w:rPr>
          <w:highlight w:val="white"/>
          <w:lang w:val="en-GB"/>
        </w:rPr>
        <w:t xml:space="preserve">, </w:t>
      </w:r>
      <w:r w:rsidR="00E70288">
        <w:rPr>
          <w:highlight w:val="white"/>
          <w:lang w:val="en-GB"/>
        </w:rPr>
        <w:t>sign</w:t>
      </w:r>
      <w:r w:rsidR="00555D55" w:rsidRPr="00D822A3">
        <w:rPr>
          <w:highlight w:val="white"/>
          <w:lang w:val="en-GB"/>
        </w:rPr>
        <w:t xml:space="preserv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1A1E3E5A" w:rsidR="00555D55" w:rsidRPr="00D822A3" w:rsidRDefault="00555D55" w:rsidP="00B92E77">
      <w:pPr>
        <w:pStyle w:val="Code"/>
        <w:rPr>
          <w:highlight w:val="white"/>
          <w:lang w:val="en-GB"/>
        </w:rPr>
      </w:pPr>
      <w:r w:rsidRPr="00D822A3">
        <w:rPr>
          <w:highlight w:val="white"/>
          <w:lang w:val="en-GB"/>
        </w:rPr>
        <w:t xml:space="preserve">    term = </w:t>
      </w:r>
      <w:r w:rsidR="00E70288">
        <w:rPr>
          <w:highlight w:val="white"/>
          <w:lang w:val="en-GB"/>
        </w:rPr>
        <w:t>sign</w:t>
      </w:r>
      <w:r w:rsidRPr="00D822A3">
        <w:rPr>
          <w:highlight w:val="white"/>
          <w:lang w:val="en-GB"/>
        </w:rPr>
        <w:t xml:space="preserv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6D8C2F8B" w:rsidR="00555D55" w:rsidRPr="00D822A3" w:rsidRDefault="00555D55" w:rsidP="00B92E77">
      <w:pPr>
        <w:pStyle w:val="Code"/>
        <w:rPr>
          <w:highlight w:val="white"/>
          <w:lang w:val="en-GB"/>
        </w:rPr>
      </w:pPr>
      <w:r w:rsidRPr="00D822A3">
        <w:rPr>
          <w:highlight w:val="white"/>
          <w:lang w:val="en-GB"/>
        </w:rPr>
        <w:t xml:space="preserve">    </w:t>
      </w:r>
      <w:r w:rsidR="00E70288">
        <w:rPr>
          <w:highlight w:val="white"/>
          <w:lang w:val="en-GB"/>
        </w:rPr>
        <w:t>sign</w:t>
      </w:r>
      <w:r w:rsidRPr="00D822A3">
        <w:rPr>
          <w:highlight w:val="white"/>
          <w:lang w:val="en-GB"/>
        </w:rPr>
        <w:t xml:space="preserv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1DC4D6DD" w:rsidR="00555D55" w:rsidRPr="00D822A3" w:rsidRDefault="00555D55" w:rsidP="00B92E77">
      <w:pPr>
        <w:pStyle w:val="Code"/>
        <w:rPr>
          <w:highlight w:val="white"/>
          <w:lang w:val="en-GB"/>
        </w:rPr>
      </w:pPr>
      <w:r w:rsidRPr="00D822A3">
        <w:rPr>
          <w:highlight w:val="white"/>
          <w:lang w:val="en-GB"/>
        </w:rPr>
        <w:t xml:space="preserve">    faculty *= </w:t>
      </w:r>
      <w:r w:rsidR="007A2696">
        <w:rPr>
          <w:highlight w:val="white"/>
          <w:lang w:val="en-GB"/>
        </w:rPr>
        <w:t>++i * ++i;</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327FC7FA" w14:textId="38ED880A" w:rsidR="007B521C" w:rsidRPr="007B521C" w:rsidRDefault="00AC0A9E" w:rsidP="00D22A9A">
      <w:pPr>
        <w:rPr>
          <w:highlight w:val="white"/>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08399B7E" w14:textId="77777777" w:rsidR="00973CB2" w:rsidRPr="00973CB2" w:rsidRDefault="00973CB2" w:rsidP="00973CB2">
      <w:pPr>
        <w:pStyle w:val="Code"/>
        <w:rPr>
          <w:highlight w:val="white"/>
        </w:rPr>
      </w:pPr>
      <w:r w:rsidRPr="00973CB2">
        <w:rPr>
          <w:highlight w:val="white"/>
        </w:rPr>
        <w:t>double asin(double x) {</w:t>
      </w:r>
    </w:p>
    <w:p w14:paraId="250EE8E6" w14:textId="77777777" w:rsidR="00973CB2" w:rsidRPr="00973CB2" w:rsidRDefault="00973CB2" w:rsidP="00973CB2">
      <w:pPr>
        <w:pStyle w:val="Code"/>
        <w:rPr>
          <w:highlight w:val="white"/>
        </w:rPr>
      </w:pPr>
      <w:r w:rsidRPr="00973CB2">
        <w:rPr>
          <w:highlight w:val="white"/>
        </w:rPr>
        <w:t xml:space="preserve">  if (x == 1) {</w:t>
      </w:r>
    </w:p>
    <w:p w14:paraId="480974E7" w14:textId="77777777" w:rsidR="00973CB2" w:rsidRPr="00973CB2" w:rsidRDefault="00973CB2" w:rsidP="00973CB2">
      <w:pPr>
        <w:pStyle w:val="Code"/>
        <w:rPr>
          <w:highlight w:val="white"/>
        </w:rPr>
      </w:pPr>
      <w:r w:rsidRPr="00973CB2">
        <w:rPr>
          <w:highlight w:val="white"/>
        </w:rPr>
        <w:t xml:space="preserve">    return PI / 2;</w:t>
      </w:r>
    </w:p>
    <w:p w14:paraId="2DD6A859" w14:textId="77777777" w:rsidR="00973CB2" w:rsidRPr="00973CB2" w:rsidRDefault="00973CB2" w:rsidP="00973CB2">
      <w:pPr>
        <w:pStyle w:val="Code"/>
        <w:rPr>
          <w:highlight w:val="white"/>
        </w:rPr>
      </w:pPr>
      <w:r w:rsidRPr="00973CB2">
        <w:rPr>
          <w:highlight w:val="white"/>
        </w:rPr>
        <w:t xml:space="preserve">  }</w:t>
      </w:r>
    </w:p>
    <w:p w14:paraId="1F051D6D" w14:textId="77777777" w:rsidR="00973CB2" w:rsidRPr="00973CB2" w:rsidRDefault="00973CB2" w:rsidP="00973CB2">
      <w:pPr>
        <w:pStyle w:val="Code"/>
        <w:rPr>
          <w:highlight w:val="white"/>
        </w:rPr>
      </w:pPr>
      <w:r w:rsidRPr="00973CB2">
        <w:rPr>
          <w:highlight w:val="white"/>
        </w:rPr>
        <w:t xml:space="preserve">  else if (x &lt; 0) {</w:t>
      </w:r>
    </w:p>
    <w:p w14:paraId="22468FD4" w14:textId="77777777" w:rsidR="00973CB2" w:rsidRPr="00973CB2" w:rsidRDefault="00973CB2" w:rsidP="00973CB2">
      <w:pPr>
        <w:pStyle w:val="Code"/>
        <w:rPr>
          <w:highlight w:val="white"/>
        </w:rPr>
      </w:pPr>
      <w:r w:rsidRPr="00973CB2">
        <w:rPr>
          <w:highlight w:val="white"/>
        </w:rPr>
        <w:t xml:space="preserve">    return -asin(-x);</w:t>
      </w:r>
    </w:p>
    <w:p w14:paraId="08087875" w14:textId="77777777" w:rsidR="00973CB2" w:rsidRPr="00973CB2" w:rsidRDefault="00973CB2" w:rsidP="00973CB2">
      <w:pPr>
        <w:pStyle w:val="Code"/>
        <w:rPr>
          <w:highlight w:val="white"/>
        </w:rPr>
      </w:pPr>
      <w:r w:rsidRPr="00973CB2">
        <w:rPr>
          <w:highlight w:val="white"/>
        </w:rPr>
        <w:t xml:space="preserve">  }</w:t>
      </w:r>
    </w:p>
    <w:p w14:paraId="4801DC12" w14:textId="77777777" w:rsidR="00973CB2" w:rsidRPr="00973CB2" w:rsidRDefault="00973CB2" w:rsidP="00973CB2">
      <w:pPr>
        <w:pStyle w:val="Code"/>
        <w:rPr>
          <w:highlight w:val="white"/>
        </w:rPr>
      </w:pPr>
      <w:r w:rsidRPr="00973CB2">
        <w:rPr>
          <w:highlight w:val="white"/>
        </w:rPr>
        <w:t xml:space="preserve">  else if (x &lt; 1) {</w:t>
      </w:r>
    </w:p>
    <w:p w14:paraId="0A6487E4" w14:textId="77777777" w:rsidR="00973CB2" w:rsidRPr="00973CB2" w:rsidRDefault="00973CB2" w:rsidP="00973CB2">
      <w:pPr>
        <w:pStyle w:val="Code"/>
        <w:rPr>
          <w:highlight w:val="white"/>
        </w:rPr>
      </w:pPr>
      <w:r w:rsidRPr="00973CB2">
        <w:rPr>
          <w:highlight w:val="white"/>
        </w:rPr>
        <w:t xml:space="preserve">    return atan(x / sqrt(1 - (x * x)));</w:t>
      </w:r>
    </w:p>
    <w:p w14:paraId="4DBDF824" w14:textId="77777777" w:rsidR="00973CB2" w:rsidRPr="00973CB2" w:rsidRDefault="00973CB2" w:rsidP="00973CB2">
      <w:pPr>
        <w:pStyle w:val="Code"/>
        <w:rPr>
          <w:highlight w:val="white"/>
        </w:rPr>
      </w:pPr>
      <w:r w:rsidRPr="00973CB2">
        <w:rPr>
          <w:highlight w:val="white"/>
        </w:rPr>
        <w:t xml:space="preserve">  }</w:t>
      </w:r>
    </w:p>
    <w:p w14:paraId="0BE54D68" w14:textId="77777777" w:rsidR="00973CB2" w:rsidRPr="00973CB2" w:rsidRDefault="00973CB2" w:rsidP="00973CB2">
      <w:pPr>
        <w:pStyle w:val="Code"/>
        <w:rPr>
          <w:highlight w:val="white"/>
        </w:rPr>
      </w:pPr>
      <w:r w:rsidRPr="00973CB2">
        <w:rPr>
          <w:highlight w:val="white"/>
        </w:rPr>
        <w:t xml:space="preserve">  else {</w:t>
      </w:r>
    </w:p>
    <w:p w14:paraId="76D73777" w14:textId="77777777" w:rsidR="00973CB2" w:rsidRPr="00973CB2" w:rsidRDefault="00973CB2" w:rsidP="00973CB2">
      <w:pPr>
        <w:pStyle w:val="Code"/>
        <w:rPr>
          <w:highlight w:val="white"/>
        </w:rPr>
      </w:pPr>
      <w:r w:rsidRPr="00973CB2">
        <w:rPr>
          <w:highlight w:val="white"/>
        </w:rPr>
        <w:t xml:space="preserve">    errno = EDOM;</w:t>
      </w:r>
    </w:p>
    <w:p w14:paraId="3977C246" w14:textId="77777777" w:rsidR="00973CB2" w:rsidRPr="00973CB2" w:rsidRDefault="00973CB2" w:rsidP="00973CB2">
      <w:pPr>
        <w:pStyle w:val="Code"/>
        <w:rPr>
          <w:highlight w:val="white"/>
        </w:rPr>
      </w:pPr>
      <w:r w:rsidRPr="00973CB2">
        <w:rPr>
          <w:highlight w:val="white"/>
        </w:rPr>
        <w:t xml:space="preserve">    return 0;</w:t>
      </w:r>
    </w:p>
    <w:p w14:paraId="4264BC97" w14:textId="77777777" w:rsidR="00973CB2" w:rsidRPr="00973CB2" w:rsidRDefault="00973CB2" w:rsidP="00973CB2">
      <w:pPr>
        <w:pStyle w:val="Code"/>
        <w:rPr>
          <w:highlight w:val="white"/>
        </w:rPr>
      </w:pPr>
      <w:r w:rsidRPr="00973CB2">
        <w:rPr>
          <w:highlight w:val="white"/>
        </w:rPr>
        <w:t xml:space="preserve">  }</w:t>
      </w:r>
    </w:p>
    <w:p w14:paraId="2DA3B96F" w14:textId="77777777" w:rsidR="00973CB2" w:rsidRPr="00973CB2" w:rsidRDefault="00973CB2" w:rsidP="00973CB2">
      <w:pPr>
        <w:pStyle w:val="Code"/>
        <w:rPr>
          <w:highlight w:val="white"/>
        </w:rPr>
      </w:pPr>
      <w:r w:rsidRPr="00973CB2">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7F87BDD7" w14:textId="586015FB" w:rsidR="00D63F57" w:rsidRPr="00D63F57" w:rsidRDefault="00AC0A9E" w:rsidP="00F47E44">
      <w:pPr>
        <w:rPr>
          <w:rFonts w:eastAsiaTheme="minorEastAsia"/>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e>
          </m:d>
        </m:oMath>
      </m:oMathPara>
    </w:p>
    <w:p w14:paraId="5FAC15BB" w14:textId="77777777" w:rsidR="00973CB2" w:rsidRPr="00973CB2" w:rsidRDefault="00973CB2" w:rsidP="00973CB2">
      <w:pPr>
        <w:pStyle w:val="Code"/>
        <w:rPr>
          <w:highlight w:val="white"/>
        </w:rPr>
      </w:pPr>
      <w:r w:rsidRPr="00973CB2">
        <w:rPr>
          <w:highlight w:val="white"/>
        </w:rPr>
        <w:t>double acos(double x) {</w:t>
      </w:r>
    </w:p>
    <w:p w14:paraId="67CA9287" w14:textId="77777777" w:rsidR="00973CB2" w:rsidRPr="00973CB2" w:rsidRDefault="00973CB2" w:rsidP="00973CB2">
      <w:pPr>
        <w:pStyle w:val="Code"/>
        <w:rPr>
          <w:highlight w:val="white"/>
        </w:rPr>
      </w:pPr>
      <w:r w:rsidRPr="00973CB2">
        <w:rPr>
          <w:highlight w:val="white"/>
        </w:rPr>
        <w:t xml:space="preserve">  if (x == 0) {</w:t>
      </w:r>
    </w:p>
    <w:p w14:paraId="61643EF3" w14:textId="77777777" w:rsidR="00973CB2" w:rsidRPr="00973CB2" w:rsidRDefault="00973CB2" w:rsidP="00973CB2">
      <w:pPr>
        <w:pStyle w:val="Code"/>
        <w:rPr>
          <w:highlight w:val="white"/>
        </w:rPr>
      </w:pPr>
      <w:r w:rsidRPr="00973CB2">
        <w:rPr>
          <w:highlight w:val="white"/>
        </w:rPr>
        <w:t xml:space="preserve">    return PI / 2;</w:t>
      </w:r>
    </w:p>
    <w:p w14:paraId="5DCFDE6C" w14:textId="77777777" w:rsidR="00973CB2" w:rsidRPr="00973CB2" w:rsidRDefault="00973CB2" w:rsidP="00973CB2">
      <w:pPr>
        <w:pStyle w:val="Code"/>
        <w:rPr>
          <w:highlight w:val="white"/>
        </w:rPr>
      </w:pPr>
      <w:r w:rsidRPr="00973CB2">
        <w:rPr>
          <w:highlight w:val="white"/>
        </w:rPr>
        <w:t xml:space="preserve">  }</w:t>
      </w:r>
    </w:p>
    <w:p w14:paraId="0A94AF87" w14:textId="77777777" w:rsidR="00973CB2" w:rsidRPr="00973CB2" w:rsidRDefault="00973CB2" w:rsidP="00973CB2">
      <w:pPr>
        <w:pStyle w:val="Code"/>
        <w:rPr>
          <w:highlight w:val="white"/>
        </w:rPr>
      </w:pPr>
      <w:r w:rsidRPr="00973CB2">
        <w:rPr>
          <w:highlight w:val="white"/>
        </w:rPr>
        <w:t xml:space="preserve">  else if (x &lt; 0) {</w:t>
      </w:r>
    </w:p>
    <w:p w14:paraId="051E7CCD" w14:textId="77777777" w:rsidR="00973CB2" w:rsidRPr="00973CB2" w:rsidRDefault="00973CB2" w:rsidP="00973CB2">
      <w:pPr>
        <w:pStyle w:val="Code"/>
        <w:rPr>
          <w:highlight w:val="white"/>
        </w:rPr>
      </w:pPr>
      <w:r w:rsidRPr="00973CB2">
        <w:rPr>
          <w:highlight w:val="white"/>
        </w:rPr>
        <w:t xml:space="preserve">    return PI - acos(-x);</w:t>
      </w:r>
    </w:p>
    <w:p w14:paraId="7DA68522" w14:textId="77777777" w:rsidR="00973CB2" w:rsidRPr="00973CB2" w:rsidRDefault="00973CB2" w:rsidP="00973CB2">
      <w:pPr>
        <w:pStyle w:val="Code"/>
        <w:rPr>
          <w:highlight w:val="white"/>
        </w:rPr>
      </w:pPr>
      <w:r w:rsidRPr="00973CB2">
        <w:rPr>
          <w:highlight w:val="white"/>
        </w:rPr>
        <w:t xml:space="preserve">  }</w:t>
      </w:r>
    </w:p>
    <w:p w14:paraId="784E602F" w14:textId="77777777" w:rsidR="00973CB2" w:rsidRPr="00973CB2" w:rsidRDefault="00973CB2" w:rsidP="00973CB2">
      <w:pPr>
        <w:pStyle w:val="Code"/>
        <w:rPr>
          <w:highlight w:val="white"/>
        </w:rPr>
      </w:pPr>
      <w:r w:rsidRPr="00973CB2">
        <w:rPr>
          <w:highlight w:val="white"/>
        </w:rPr>
        <w:t xml:space="preserve">  else if (x &lt;= 1) {</w:t>
      </w:r>
    </w:p>
    <w:p w14:paraId="71CCEE92" w14:textId="77777777" w:rsidR="00973CB2" w:rsidRPr="00973CB2" w:rsidRDefault="00973CB2" w:rsidP="00973CB2">
      <w:pPr>
        <w:pStyle w:val="Code"/>
        <w:rPr>
          <w:highlight w:val="white"/>
        </w:rPr>
      </w:pPr>
      <w:r w:rsidRPr="00973CB2">
        <w:rPr>
          <w:highlight w:val="white"/>
        </w:rPr>
        <w:t xml:space="preserve">    return atan(sqrt(1 - (x * x)) / x);</w:t>
      </w:r>
    </w:p>
    <w:p w14:paraId="5DE94ED9" w14:textId="77777777" w:rsidR="00973CB2" w:rsidRPr="00973CB2" w:rsidRDefault="00973CB2" w:rsidP="00973CB2">
      <w:pPr>
        <w:pStyle w:val="Code"/>
        <w:rPr>
          <w:highlight w:val="white"/>
        </w:rPr>
      </w:pPr>
      <w:r w:rsidRPr="00973CB2">
        <w:rPr>
          <w:highlight w:val="white"/>
        </w:rPr>
        <w:t xml:space="preserve">  }</w:t>
      </w:r>
    </w:p>
    <w:p w14:paraId="5A82C5C1" w14:textId="77777777" w:rsidR="00973CB2" w:rsidRPr="00973CB2" w:rsidRDefault="00973CB2" w:rsidP="00973CB2">
      <w:pPr>
        <w:pStyle w:val="Code"/>
        <w:rPr>
          <w:highlight w:val="white"/>
        </w:rPr>
      </w:pPr>
      <w:r w:rsidRPr="00973CB2">
        <w:rPr>
          <w:highlight w:val="white"/>
        </w:rPr>
        <w:t xml:space="preserve">  else {</w:t>
      </w:r>
    </w:p>
    <w:p w14:paraId="65E95EAB" w14:textId="77777777" w:rsidR="00973CB2" w:rsidRPr="00973CB2" w:rsidRDefault="00973CB2" w:rsidP="00973CB2">
      <w:pPr>
        <w:pStyle w:val="Code"/>
        <w:rPr>
          <w:highlight w:val="white"/>
        </w:rPr>
      </w:pPr>
      <w:r w:rsidRPr="00973CB2">
        <w:rPr>
          <w:highlight w:val="white"/>
        </w:rPr>
        <w:t xml:space="preserve">    errno = EDOM;</w:t>
      </w:r>
    </w:p>
    <w:p w14:paraId="44E1B2FE" w14:textId="77777777" w:rsidR="00973CB2" w:rsidRPr="00973CB2" w:rsidRDefault="00973CB2" w:rsidP="00973CB2">
      <w:pPr>
        <w:pStyle w:val="Code"/>
        <w:rPr>
          <w:highlight w:val="white"/>
        </w:rPr>
      </w:pPr>
      <w:r w:rsidRPr="00973CB2">
        <w:rPr>
          <w:highlight w:val="white"/>
        </w:rPr>
        <w:t xml:space="preserve">    return 0;</w:t>
      </w:r>
    </w:p>
    <w:p w14:paraId="219C9131" w14:textId="77777777" w:rsidR="00973CB2" w:rsidRPr="00973CB2" w:rsidRDefault="00973CB2" w:rsidP="00973CB2">
      <w:pPr>
        <w:pStyle w:val="Code"/>
        <w:rPr>
          <w:highlight w:val="white"/>
        </w:rPr>
      </w:pPr>
      <w:r w:rsidRPr="00973CB2">
        <w:rPr>
          <w:highlight w:val="white"/>
        </w:rPr>
        <w:t xml:space="preserve">  }</w:t>
      </w:r>
    </w:p>
    <w:p w14:paraId="0E7AD341" w14:textId="77777777" w:rsidR="00973CB2" w:rsidRPr="00973CB2" w:rsidRDefault="00973CB2" w:rsidP="00973CB2">
      <w:pPr>
        <w:pStyle w:val="Code"/>
        <w:rPr>
          <w:highlight w:val="white"/>
        </w:rPr>
      </w:pPr>
      <w:r w:rsidRPr="00973CB2">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AC0A9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AC0A9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AC0A9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77C37B0" w14:textId="52012BF3" w:rsidR="00873A1D" w:rsidRDefault="006249B8" w:rsidP="00873A1D">
      <w:pPr>
        <w:pStyle w:val="Code"/>
        <w:rPr>
          <w:highlight w:val="white"/>
          <w:lang w:val="en-GB"/>
        </w:rPr>
      </w:pPr>
      <w:r>
        <w:rPr>
          <w:highlight w:val="white"/>
          <w:lang w:val="en-GB"/>
        </w:rPr>
        <w:t xml:space="preserve"> </w:t>
      </w:r>
      <w:r w:rsidR="00873A1D" w:rsidRPr="00D822A3">
        <w:rPr>
          <w:highlight w:val="white"/>
          <w:lang w:val="en-GB"/>
        </w:rPr>
        <w:t xml:space="preserve">double atan(double </w:t>
      </w:r>
      <w:r w:rsidR="00873A1D">
        <w:rPr>
          <w:highlight w:val="white"/>
          <w:lang w:val="en-GB"/>
        </w:rPr>
        <w:t>x</w:t>
      </w:r>
      <w:r w:rsidR="00873A1D" w:rsidRPr="00D822A3">
        <w:rPr>
          <w:highlight w:val="white"/>
          <w:lang w:val="en-GB"/>
        </w:rPr>
        <w:t>) {</w:t>
      </w:r>
    </w:p>
    <w:p w14:paraId="33712019" w14:textId="77777777" w:rsidR="00873A1D" w:rsidRDefault="00873A1D" w:rsidP="00873A1D">
      <w:pPr>
        <w:pStyle w:val="Code"/>
        <w:rPr>
          <w:highlight w:val="white"/>
          <w:lang w:val="en-GB"/>
        </w:rPr>
      </w:pPr>
      <w:r>
        <w:rPr>
          <w:highlight w:val="white"/>
          <w:lang w:val="en-GB"/>
        </w:rPr>
        <w:lastRenderedPageBreak/>
        <w:t xml:space="preserve">  if (x &lt; 0) {</w:t>
      </w:r>
    </w:p>
    <w:p w14:paraId="15E92BA9" w14:textId="77777777" w:rsidR="00873A1D" w:rsidRDefault="00873A1D" w:rsidP="00873A1D">
      <w:pPr>
        <w:pStyle w:val="Code"/>
        <w:rPr>
          <w:highlight w:val="white"/>
          <w:lang w:val="en-GB"/>
        </w:rPr>
      </w:pPr>
      <w:r>
        <w:rPr>
          <w:highlight w:val="white"/>
          <w:lang w:val="en-GB"/>
        </w:rPr>
        <w:t xml:space="preserve">    return -atan(-x);</w:t>
      </w:r>
    </w:p>
    <w:p w14:paraId="2D3CBE4C" w14:textId="77777777" w:rsidR="00873A1D" w:rsidRDefault="00873A1D" w:rsidP="00873A1D">
      <w:pPr>
        <w:pStyle w:val="Code"/>
        <w:rPr>
          <w:highlight w:val="white"/>
          <w:lang w:val="en-GB"/>
        </w:rPr>
      </w:pPr>
      <w:r>
        <w:rPr>
          <w:highlight w:val="white"/>
          <w:lang w:val="en-GB"/>
        </w:rPr>
        <w:t xml:space="preserve">  }</w:t>
      </w:r>
    </w:p>
    <w:p w14:paraId="0E5D4387" w14:textId="77777777" w:rsidR="00873A1D" w:rsidRDefault="00873A1D" w:rsidP="00873A1D">
      <w:pPr>
        <w:pStyle w:val="Code"/>
        <w:rPr>
          <w:highlight w:val="white"/>
          <w:lang w:val="en-GB"/>
        </w:rPr>
      </w:pPr>
      <w:r>
        <w:rPr>
          <w:highlight w:val="white"/>
          <w:lang w:val="en-GB"/>
        </w:rPr>
        <w:t xml:space="preserve">  else if (x &gt; 1) {</w:t>
      </w:r>
    </w:p>
    <w:p w14:paraId="2AF44452" w14:textId="77777777" w:rsidR="00873A1D" w:rsidRDefault="00873A1D" w:rsidP="00873A1D">
      <w:pPr>
        <w:pStyle w:val="Code"/>
        <w:rPr>
          <w:highlight w:val="white"/>
          <w:lang w:val="en-GB"/>
        </w:rPr>
      </w:pPr>
      <w:r>
        <w:rPr>
          <w:highlight w:val="white"/>
          <w:lang w:val="en-GB"/>
        </w:rPr>
        <w:t xml:space="preserve">    return PI / 2 - atan(1 / x);</w:t>
      </w:r>
    </w:p>
    <w:p w14:paraId="77EDD30E" w14:textId="77777777" w:rsidR="00873A1D" w:rsidRDefault="00873A1D" w:rsidP="00873A1D">
      <w:pPr>
        <w:pStyle w:val="Code"/>
        <w:rPr>
          <w:highlight w:val="white"/>
          <w:lang w:val="en-GB"/>
        </w:rPr>
      </w:pPr>
      <w:r>
        <w:rPr>
          <w:highlight w:val="white"/>
          <w:lang w:val="en-GB"/>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AC0A9E"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71D91864" w14:textId="3F20ED21" w:rsidR="00873A1D" w:rsidRDefault="00873A1D" w:rsidP="00873A1D">
      <w:pPr>
        <w:pStyle w:val="Code"/>
        <w:rPr>
          <w:highlight w:val="white"/>
          <w:lang w:val="en-GB"/>
        </w:rPr>
      </w:pPr>
      <w:r w:rsidRPr="00D822A3">
        <w:rPr>
          <w:highlight w:val="white"/>
          <w:lang w:val="en-GB"/>
        </w:rPr>
        <w:t xml:space="preserve">  else </w:t>
      </w:r>
      <w:r w:rsidR="000D5D5D">
        <w:rPr>
          <w:highlight w:val="white"/>
          <w:lang w:val="en-GB"/>
        </w:rPr>
        <w:t xml:space="preserve">if (x </w:t>
      </w:r>
      <w:r w:rsidR="004B4399">
        <w:rPr>
          <w:highlight w:val="white"/>
          <w:lang w:val="en-GB"/>
        </w:rPr>
        <w:t>&gt;</w:t>
      </w:r>
      <w:r w:rsidR="000D5D5D">
        <w:rPr>
          <w:highlight w:val="white"/>
          <w:lang w:val="en-GB"/>
        </w:rPr>
        <w:t xml:space="preserve"> 0.5) </w:t>
      </w:r>
      <w:r w:rsidRPr="00D822A3">
        <w:rPr>
          <w:highlight w:val="white"/>
          <w:lang w:val="en-GB"/>
        </w:rPr>
        <w:t>{</w:t>
      </w:r>
    </w:p>
    <w:p w14:paraId="3F1A88FA" w14:textId="16D0FA5F" w:rsidR="007E2243" w:rsidRDefault="007E2243" w:rsidP="00873A1D">
      <w:pPr>
        <w:pStyle w:val="Code"/>
        <w:rPr>
          <w:highlight w:val="white"/>
          <w:lang w:val="en-GB"/>
        </w:rPr>
      </w:pPr>
      <w:r>
        <w:rPr>
          <w:highlight w:val="white"/>
          <w:lang w:val="en-GB"/>
        </w:rPr>
        <w:t xml:space="preserve">    return 2 * atan(x / (1 + sqrt(1 + (x * x)))</w:t>
      </w:r>
      <w:r w:rsidR="006E3E6D">
        <w:rPr>
          <w:highlight w:val="white"/>
          <w:lang w:val="en-GB"/>
        </w:rPr>
        <w:t>)</w:t>
      </w:r>
      <w:r>
        <w:rPr>
          <w:highlight w:val="white"/>
          <w:lang w:val="en-GB"/>
        </w:rPr>
        <w:t>;</w:t>
      </w:r>
    </w:p>
    <w:p w14:paraId="389A8A2C" w14:textId="08E423A1" w:rsidR="007E2243" w:rsidRDefault="007E2243" w:rsidP="00873A1D">
      <w:pPr>
        <w:pStyle w:val="Code"/>
        <w:rPr>
          <w:highlight w:val="white"/>
          <w:lang w:val="en-GB"/>
        </w:rPr>
      </w:pPr>
      <w:r>
        <w:rPr>
          <w:highlight w:val="white"/>
          <w:lang w:val="en-GB"/>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AC0A9E"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0F55BA16" w14:textId="0AAE7183" w:rsidR="007E2243" w:rsidRPr="00D822A3" w:rsidRDefault="007E2243" w:rsidP="00873A1D">
      <w:pPr>
        <w:pStyle w:val="Code"/>
        <w:rPr>
          <w:highlight w:val="white"/>
          <w:lang w:val="en-GB"/>
        </w:rPr>
      </w:pPr>
      <w:r>
        <w:rPr>
          <w:highlight w:val="white"/>
          <w:lang w:val="en-GB"/>
        </w:rPr>
        <w:t xml:space="preserve">  else {</w:t>
      </w:r>
    </w:p>
    <w:p w14:paraId="308999DB" w14:textId="11C46ACA" w:rsidR="00873A1D" w:rsidRPr="00D822A3" w:rsidRDefault="00873A1D" w:rsidP="00873A1D">
      <w:pPr>
        <w:pStyle w:val="Code"/>
        <w:rPr>
          <w:highlight w:val="white"/>
          <w:lang w:val="en-GB"/>
        </w:rPr>
      </w:pPr>
      <w:r w:rsidRPr="00D822A3">
        <w:rPr>
          <w:highlight w:val="white"/>
          <w:lang w:val="en-GB"/>
        </w:rPr>
        <w:t xml:space="preserve">    double term, sum = 0</w:t>
      </w:r>
      <w:r>
        <w:rPr>
          <w:highlight w:val="white"/>
          <w:lang w:val="en-GB"/>
        </w:rPr>
        <w:t xml:space="preserve">, sign = 1, </w:t>
      </w:r>
      <w:r w:rsidR="009D2ADC" w:rsidRPr="00D822A3">
        <w:rPr>
          <w:highlight w:val="white"/>
          <w:lang w:val="en-GB"/>
        </w:rPr>
        <w:t>denominator</w:t>
      </w:r>
      <w:r w:rsidR="009D2ADC">
        <w:rPr>
          <w:highlight w:val="white"/>
          <w:lang w:val="en-GB"/>
        </w:rPr>
        <w:t xml:space="preserve"> </w:t>
      </w:r>
      <w:r>
        <w:rPr>
          <w:highlight w:val="white"/>
          <w:lang w:val="en-GB"/>
        </w:rPr>
        <w:t xml:space="preserve">= 1, </w:t>
      </w:r>
      <w:r w:rsidRPr="00D822A3">
        <w:rPr>
          <w:highlight w:val="white"/>
          <w:lang w:val="en-GB"/>
        </w:rPr>
        <w:t xml:space="preserve">product = </w:t>
      </w:r>
      <w:r>
        <w:rPr>
          <w:highlight w:val="white"/>
          <w:lang w:val="en-GB"/>
        </w:rPr>
        <w:t>x;</w:t>
      </w:r>
    </w:p>
    <w:p w14:paraId="29E04532" w14:textId="77777777" w:rsidR="00873A1D" w:rsidRPr="00D822A3" w:rsidRDefault="00873A1D" w:rsidP="00873A1D">
      <w:pPr>
        <w:pStyle w:val="Code"/>
        <w:rPr>
          <w:highlight w:val="white"/>
          <w:lang w:val="en-GB"/>
        </w:rPr>
      </w:pPr>
    </w:p>
    <w:p w14:paraId="1BCB5274" w14:textId="77777777" w:rsidR="00873A1D" w:rsidRPr="00D822A3" w:rsidRDefault="00873A1D" w:rsidP="00873A1D">
      <w:pPr>
        <w:pStyle w:val="Code"/>
        <w:rPr>
          <w:highlight w:val="white"/>
          <w:lang w:val="en-GB"/>
        </w:rPr>
      </w:pPr>
      <w:r w:rsidRPr="00D822A3">
        <w:rPr>
          <w:highlight w:val="white"/>
          <w:lang w:val="en-GB"/>
        </w:rPr>
        <w:t xml:space="preserve">    do {</w:t>
      </w:r>
    </w:p>
    <w:p w14:paraId="6226E3F6" w14:textId="77777777" w:rsidR="00873A1D" w:rsidRPr="00D822A3" w:rsidRDefault="00873A1D" w:rsidP="00873A1D">
      <w:pPr>
        <w:pStyle w:val="Code"/>
        <w:rPr>
          <w:highlight w:val="white"/>
          <w:lang w:val="en-GB"/>
        </w:rPr>
      </w:pPr>
      <w:r w:rsidRPr="00D822A3">
        <w:rPr>
          <w:highlight w:val="white"/>
          <w:lang w:val="en-GB"/>
        </w:rPr>
        <w:t xml:space="preserve">      term = sign * product / denominator;</w:t>
      </w:r>
    </w:p>
    <w:p w14:paraId="09043A93" w14:textId="77777777" w:rsidR="00873A1D" w:rsidRPr="00D822A3" w:rsidRDefault="00873A1D" w:rsidP="00873A1D">
      <w:pPr>
        <w:pStyle w:val="Code"/>
        <w:rPr>
          <w:highlight w:val="white"/>
          <w:lang w:val="en-GB"/>
        </w:rPr>
      </w:pPr>
      <w:r w:rsidRPr="00D822A3">
        <w:rPr>
          <w:highlight w:val="white"/>
          <w:lang w:val="en-GB"/>
        </w:rPr>
        <w:t xml:space="preserve">      sum += term;</w:t>
      </w:r>
    </w:p>
    <w:p w14:paraId="0247C397" w14:textId="77777777" w:rsidR="00873A1D" w:rsidRPr="00D822A3" w:rsidRDefault="00873A1D" w:rsidP="00873A1D">
      <w:pPr>
        <w:pStyle w:val="Code"/>
        <w:rPr>
          <w:highlight w:val="white"/>
          <w:lang w:val="en-GB"/>
        </w:rPr>
      </w:pPr>
      <w:r w:rsidRPr="00D822A3">
        <w:rPr>
          <w:highlight w:val="white"/>
          <w:lang w:val="en-GB"/>
        </w:rPr>
        <w:t xml:space="preserve">      sign = -sign;</w:t>
      </w:r>
    </w:p>
    <w:p w14:paraId="16273573" w14:textId="77777777" w:rsidR="00873A1D" w:rsidRPr="00D822A3" w:rsidRDefault="00873A1D" w:rsidP="00873A1D">
      <w:pPr>
        <w:pStyle w:val="Code"/>
        <w:rPr>
          <w:highlight w:val="white"/>
          <w:lang w:val="en-GB"/>
        </w:rPr>
      </w:pPr>
      <w:r w:rsidRPr="00D822A3">
        <w:rPr>
          <w:highlight w:val="white"/>
          <w:lang w:val="en-GB"/>
        </w:rPr>
        <w:t xml:space="preserve">      product *= </w:t>
      </w:r>
      <w:r>
        <w:rPr>
          <w:highlight w:val="white"/>
          <w:lang w:val="en-GB"/>
        </w:rPr>
        <w:t>x</w:t>
      </w:r>
      <w:r w:rsidRPr="00D822A3">
        <w:rPr>
          <w:highlight w:val="white"/>
          <w:lang w:val="en-GB"/>
        </w:rPr>
        <w:t xml:space="preserve"> * </w:t>
      </w:r>
      <w:r>
        <w:rPr>
          <w:highlight w:val="white"/>
          <w:lang w:val="en-GB"/>
        </w:rPr>
        <w:t>x</w:t>
      </w:r>
      <w:r w:rsidRPr="00D822A3">
        <w:rPr>
          <w:highlight w:val="white"/>
          <w:lang w:val="en-GB"/>
        </w:rPr>
        <w:t>;</w:t>
      </w:r>
    </w:p>
    <w:p w14:paraId="793A3C17" w14:textId="2B46C0C8" w:rsidR="00873A1D" w:rsidRPr="008F7167" w:rsidRDefault="00873A1D" w:rsidP="008F7167">
      <w:pPr>
        <w:pStyle w:val="Code"/>
        <w:rPr>
          <w:highlight w:val="white"/>
        </w:rPr>
      </w:pPr>
      <w:r w:rsidRPr="008F7167">
        <w:rPr>
          <w:highlight w:val="white"/>
        </w:rPr>
        <w:t xml:space="preserve">      </w:t>
      </w:r>
      <w:r w:rsidR="008F7167" w:rsidRPr="008F7167">
        <w:rPr>
          <w:highlight w:val="white"/>
        </w:rPr>
        <w:t xml:space="preserve">denominator </w:t>
      </w:r>
      <w:r w:rsidRPr="008F7167">
        <w:rPr>
          <w:highlight w:val="white"/>
        </w:rPr>
        <w:t>+= 2;</w:t>
      </w:r>
    </w:p>
    <w:p w14:paraId="4A2041DB" w14:textId="77777777" w:rsidR="00873A1D" w:rsidRPr="00D822A3" w:rsidRDefault="00873A1D" w:rsidP="00873A1D">
      <w:pPr>
        <w:pStyle w:val="Code"/>
        <w:rPr>
          <w:highlight w:val="white"/>
          <w:lang w:val="en-GB"/>
        </w:rPr>
      </w:pPr>
      <w:r w:rsidRPr="00D822A3">
        <w:rPr>
          <w:highlight w:val="white"/>
          <w:lang w:val="en-GB"/>
        </w:rPr>
        <w:t xml:space="preserve">    } while (fabs(term) &gt;= EPSILON);</w:t>
      </w:r>
    </w:p>
    <w:p w14:paraId="528B4001" w14:textId="77777777" w:rsidR="00873A1D" w:rsidRPr="00D822A3" w:rsidRDefault="00873A1D" w:rsidP="00873A1D">
      <w:pPr>
        <w:pStyle w:val="Code"/>
        <w:rPr>
          <w:highlight w:val="white"/>
          <w:lang w:val="en-GB"/>
        </w:rPr>
      </w:pPr>
    </w:p>
    <w:p w14:paraId="43235136" w14:textId="77777777" w:rsidR="00873A1D" w:rsidRPr="00D822A3" w:rsidRDefault="00873A1D" w:rsidP="00873A1D">
      <w:pPr>
        <w:pStyle w:val="Code"/>
        <w:rPr>
          <w:highlight w:val="white"/>
          <w:lang w:val="en-GB"/>
        </w:rPr>
      </w:pPr>
      <w:r w:rsidRPr="00D822A3">
        <w:rPr>
          <w:highlight w:val="white"/>
          <w:lang w:val="en-GB"/>
        </w:rPr>
        <w:t xml:space="preserve">    return sum;</w:t>
      </w:r>
    </w:p>
    <w:p w14:paraId="3CEF5F35" w14:textId="23761BCD" w:rsidR="00873A1D" w:rsidRDefault="00873A1D" w:rsidP="00873A1D">
      <w:pPr>
        <w:pStyle w:val="Code"/>
        <w:rPr>
          <w:highlight w:val="white"/>
          <w:lang w:val="en-GB"/>
        </w:rPr>
      </w:pPr>
      <w:r w:rsidRPr="00D822A3">
        <w:rPr>
          <w:highlight w:val="white"/>
          <w:lang w:val="en-GB"/>
        </w:rPr>
        <w:t xml:space="preserve">  }</w:t>
      </w:r>
    </w:p>
    <w:p w14:paraId="46243EE2" w14:textId="77777777" w:rsidR="00873A1D" w:rsidRPr="00D822A3" w:rsidRDefault="00873A1D" w:rsidP="00873A1D">
      <w:pPr>
        <w:pStyle w:val="Code"/>
        <w:rPr>
          <w:highlight w:val="white"/>
          <w:lang w:val="en-GB"/>
        </w:rPr>
      </w:pPr>
      <w:r w:rsidRPr="00D822A3">
        <w:rPr>
          <w:highlight w:val="white"/>
          <w:lang w:val="en-GB"/>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25F3AEC" w14:textId="24F3EA6A" w:rsidR="007A14F6" w:rsidRPr="00D822A3" w:rsidRDefault="007A14F6" w:rsidP="007A14F6">
      <w:pPr>
        <w:pStyle w:val="Code"/>
        <w:rPr>
          <w:highlight w:val="white"/>
          <w:lang w:val="en-GB"/>
        </w:rPr>
      </w:pPr>
      <w:r w:rsidRPr="00D822A3">
        <w:rPr>
          <w:highlight w:val="white"/>
          <w:lang w:val="en-GB"/>
        </w:rPr>
        <w:t xml:space="preserve">double atan2(double </w:t>
      </w:r>
      <w:r w:rsidR="009E3F20">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 {</w:t>
      </w:r>
    </w:p>
    <w:p w14:paraId="5A64490C" w14:textId="44778768" w:rsidR="007A14F6" w:rsidRPr="00D822A3" w:rsidRDefault="007A14F6" w:rsidP="007A14F6">
      <w:pPr>
        <w:pStyle w:val="Code"/>
        <w:rPr>
          <w:highlight w:val="white"/>
          <w:lang w:val="en-GB"/>
        </w:rPr>
      </w:pPr>
      <w:r w:rsidRPr="00D822A3">
        <w:rPr>
          <w:highlight w:val="white"/>
          <w:lang w:val="en-GB"/>
        </w:rPr>
        <w:t xml:space="preserve">  if (</w:t>
      </w:r>
      <w:r>
        <w:rPr>
          <w:highlight w:val="white"/>
          <w:lang w:val="en-GB"/>
        </w:rPr>
        <w:t>y</w:t>
      </w:r>
      <w:r w:rsidRPr="00D822A3">
        <w:rPr>
          <w:highlight w:val="white"/>
          <w:lang w:val="en-GB"/>
        </w:rPr>
        <w:t xml:space="preserve"> &gt; 0) {</w:t>
      </w:r>
    </w:p>
    <w:p w14:paraId="54533EFB" w14:textId="61B7DC0B" w:rsidR="007A14F6" w:rsidRPr="00D822A3" w:rsidRDefault="007A14F6" w:rsidP="007A14F6">
      <w:pPr>
        <w:pStyle w:val="Code"/>
        <w:rPr>
          <w:highlight w:val="white"/>
          <w:lang w:val="en-GB"/>
        </w:rPr>
      </w:pPr>
      <w:r w:rsidRPr="00D822A3">
        <w:rPr>
          <w:highlight w:val="white"/>
          <w:lang w:val="en-GB"/>
        </w:rPr>
        <w:t xml:space="preserve">    return atan(</w:t>
      </w:r>
      <w:r w:rsidR="009E3F20">
        <w:rPr>
          <w:highlight w:val="white"/>
          <w:lang w:val="en-GB"/>
        </w:rPr>
        <w:t>x</w:t>
      </w:r>
      <w:r w:rsidRPr="00D822A3">
        <w:rPr>
          <w:highlight w:val="white"/>
          <w:lang w:val="en-GB"/>
        </w:rPr>
        <w:t xml:space="preserve"> / </w:t>
      </w:r>
      <w:r>
        <w:rPr>
          <w:highlight w:val="white"/>
          <w:lang w:val="en-GB"/>
        </w:rPr>
        <w:t>y</w:t>
      </w:r>
      <w:r w:rsidRPr="00D822A3">
        <w:rPr>
          <w:highlight w:val="white"/>
          <w:lang w:val="en-GB"/>
        </w:rPr>
        <w:t>);</w:t>
      </w:r>
    </w:p>
    <w:p w14:paraId="18A3F30F" w14:textId="77777777" w:rsidR="007A14F6" w:rsidRPr="00D822A3" w:rsidRDefault="007A14F6" w:rsidP="007A14F6">
      <w:pPr>
        <w:pStyle w:val="Code"/>
        <w:rPr>
          <w:highlight w:val="white"/>
          <w:lang w:val="en-GB"/>
        </w:rPr>
      </w:pPr>
      <w:r w:rsidRPr="00D822A3">
        <w:rPr>
          <w:highlight w:val="white"/>
          <w:lang w:val="en-GB"/>
        </w:rPr>
        <w:t xml:space="preserve">  }</w:t>
      </w:r>
    </w:p>
    <w:p w14:paraId="5B48A120" w14:textId="3265F328" w:rsidR="007A14F6" w:rsidRPr="00D822A3" w:rsidRDefault="007A14F6" w:rsidP="007A14F6">
      <w:pPr>
        <w:pStyle w:val="Code"/>
        <w:rPr>
          <w:highlight w:val="white"/>
          <w:lang w:val="en-GB"/>
        </w:rPr>
      </w:pPr>
      <w:r w:rsidRPr="00D822A3">
        <w:rPr>
          <w:highlight w:val="white"/>
          <w:lang w:val="en-GB"/>
        </w:rPr>
        <w:t xml:space="preserve">  else if ((</w:t>
      </w:r>
      <w:r w:rsidR="009E3F20">
        <w:rPr>
          <w:highlight w:val="white"/>
          <w:lang w:val="en-GB"/>
        </w:rPr>
        <w:t>x</w:t>
      </w:r>
      <w:r w:rsidRPr="00D822A3">
        <w:rPr>
          <w:highlight w:val="white"/>
          <w:lang w:val="en-GB"/>
        </w:rPr>
        <w:t xml:space="preserve"> &gt;= 0) &amp;&amp; (</w:t>
      </w:r>
      <w:r>
        <w:rPr>
          <w:highlight w:val="white"/>
          <w:lang w:val="en-GB"/>
        </w:rPr>
        <w:t>y</w:t>
      </w:r>
      <w:r w:rsidRPr="00D822A3">
        <w:rPr>
          <w:highlight w:val="white"/>
          <w:lang w:val="en-GB"/>
        </w:rPr>
        <w:t xml:space="preserve"> &lt; 0))  {</w:t>
      </w:r>
    </w:p>
    <w:p w14:paraId="0C5A31C1" w14:textId="5C827EB4" w:rsidR="007A14F6" w:rsidRPr="00D822A3" w:rsidRDefault="007A14F6" w:rsidP="007A14F6">
      <w:pPr>
        <w:pStyle w:val="Code"/>
        <w:rPr>
          <w:highlight w:val="white"/>
          <w:lang w:val="en-GB"/>
        </w:rPr>
      </w:pPr>
      <w:r w:rsidRPr="00D822A3">
        <w:rPr>
          <w:highlight w:val="white"/>
          <w:lang w:val="en-GB"/>
        </w:rPr>
        <w:t xml:space="preserve">    return PI + atan(</w:t>
      </w:r>
      <w:r w:rsidR="009E3F20">
        <w:rPr>
          <w:highlight w:val="white"/>
          <w:lang w:val="en-GB"/>
        </w:rPr>
        <w:t>x</w:t>
      </w:r>
      <w:r w:rsidRPr="00D822A3">
        <w:rPr>
          <w:highlight w:val="white"/>
          <w:lang w:val="en-GB"/>
        </w:rPr>
        <w:t xml:space="preserve"> / </w:t>
      </w:r>
      <w:r>
        <w:rPr>
          <w:highlight w:val="white"/>
          <w:lang w:val="en-GB"/>
        </w:rPr>
        <w:t>y</w:t>
      </w:r>
      <w:r w:rsidRPr="00D822A3">
        <w:rPr>
          <w:highlight w:val="white"/>
          <w:lang w:val="en-GB"/>
        </w:rPr>
        <w:t>);</w:t>
      </w:r>
    </w:p>
    <w:p w14:paraId="7B336684" w14:textId="77777777" w:rsidR="007A14F6" w:rsidRPr="00D822A3" w:rsidRDefault="007A14F6" w:rsidP="007A14F6">
      <w:pPr>
        <w:pStyle w:val="Code"/>
        <w:rPr>
          <w:highlight w:val="white"/>
          <w:lang w:val="en-GB"/>
        </w:rPr>
      </w:pPr>
      <w:r w:rsidRPr="00D822A3">
        <w:rPr>
          <w:highlight w:val="white"/>
          <w:lang w:val="en-GB"/>
        </w:rPr>
        <w:t xml:space="preserve">  }</w:t>
      </w:r>
    </w:p>
    <w:p w14:paraId="1BC1C95E" w14:textId="61F4C915" w:rsidR="007A14F6" w:rsidRPr="00D822A3" w:rsidRDefault="007A14F6" w:rsidP="007A14F6">
      <w:pPr>
        <w:pStyle w:val="Code"/>
        <w:rPr>
          <w:highlight w:val="white"/>
          <w:lang w:val="en-GB"/>
        </w:rPr>
      </w:pPr>
      <w:r w:rsidRPr="00D822A3">
        <w:rPr>
          <w:highlight w:val="white"/>
          <w:lang w:val="en-GB"/>
        </w:rPr>
        <w:t xml:space="preserve">  else if ((</w:t>
      </w:r>
      <w:r w:rsidR="009E3F20">
        <w:rPr>
          <w:highlight w:val="white"/>
          <w:lang w:val="en-GB"/>
        </w:rPr>
        <w:t>x</w:t>
      </w:r>
      <w:r w:rsidRPr="00D822A3">
        <w:rPr>
          <w:highlight w:val="white"/>
          <w:lang w:val="en-GB"/>
        </w:rPr>
        <w:t xml:space="preserve"> &lt; 0) &amp;&amp; (</w:t>
      </w:r>
      <w:r>
        <w:rPr>
          <w:highlight w:val="white"/>
          <w:lang w:val="en-GB"/>
        </w:rPr>
        <w:t>y</w:t>
      </w:r>
      <w:r w:rsidRPr="00D822A3">
        <w:rPr>
          <w:highlight w:val="white"/>
          <w:lang w:val="en-GB"/>
        </w:rPr>
        <w:t xml:space="preserve"> &lt; 0)) {</w:t>
      </w:r>
    </w:p>
    <w:p w14:paraId="7456D211" w14:textId="680EC4E2" w:rsidR="007A14F6" w:rsidRPr="00D822A3" w:rsidRDefault="007A14F6" w:rsidP="007A14F6">
      <w:pPr>
        <w:pStyle w:val="Code"/>
        <w:rPr>
          <w:highlight w:val="white"/>
          <w:lang w:val="en-GB"/>
        </w:rPr>
      </w:pPr>
      <w:r w:rsidRPr="00D822A3">
        <w:rPr>
          <w:highlight w:val="white"/>
          <w:lang w:val="en-GB"/>
        </w:rPr>
        <w:t xml:space="preserve">    return (-PI) + atan(</w:t>
      </w:r>
      <w:r w:rsidR="009E3F20">
        <w:rPr>
          <w:highlight w:val="white"/>
          <w:lang w:val="en-GB"/>
        </w:rPr>
        <w:t>x</w:t>
      </w:r>
      <w:r w:rsidRPr="00D822A3">
        <w:rPr>
          <w:highlight w:val="white"/>
          <w:lang w:val="en-GB"/>
        </w:rPr>
        <w:t xml:space="preserve"> / </w:t>
      </w:r>
      <w:r>
        <w:rPr>
          <w:highlight w:val="white"/>
          <w:lang w:val="en-GB"/>
        </w:rPr>
        <w:t>y</w:t>
      </w:r>
      <w:r w:rsidRPr="00D822A3">
        <w:rPr>
          <w:highlight w:val="white"/>
          <w:lang w:val="en-GB"/>
        </w:rPr>
        <w:t>);</w:t>
      </w:r>
    </w:p>
    <w:p w14:paraId="41C5DBD9" w14:textId="77777777" w:rsidR="007A14F6" w:rsidRPr="00D822A3" w:rsidRDefault="007A14F6" w:rsidP="007A14F6">
      <w:pPr>
        <w:pStyle w:val="Code"/>
        <w:rPr>
          <w:highlight w:val="white"/>
          <w:lang w:val="en-GB"/>
        </w:rPr>
      </w:pPr>
      <w:r w:rsidRPr="00D822A3">
        <w:rPr>
          <w:highlight w:val="white"/>
          <w:lang w:val="en-GB"/>
        </w:rPr>
        <w:t xml:space="preserve">  }</w:t>
      </w:r>
    </w:p>
    <w:p w14:paraId="52E2AE0D" w14:textId="46594C44" w:rsidR="007A14F6" w:rsidRPr="00D822A3" w:rsidRDefault="007A14F6" w:rsidP="007A14F6">
      <w:pPr>
        <w:pStyle w:val="Code"/>
        <w:rPr>
          <w:highlight w:val="white"/>
          <w:lang w:val="en-GB"/>
        </w:rPr>
      </w:pPr>
      <w:r w:rsidRPr="00D822A3">
        <w:rPr>
          <w:highlight w:val="white"/>
          <w:lang w:val="en-GB"/>
        </w:rPr>
        <w:t xml:space="preserve">  else if ((</w:t>
      </w:r>
      <w:r w:rsidR="009E3F20">
        <w:rPr>
          <w:highlight w:val="white"/>
          <w:lang w:val="en-GB"/>
        </w:rPr>
        <w:t>x</w:t>
      </w:r>
      <w:r w:rsidRPr="00D822A3">
        <w:rPr>
          <w:highlight w:val="white"/>
          <w:lang w:val="en-GB"/>
        </w:rPr>
        <w:t xml:space="preserve"> &gt; 0) &amp;&amp; (</w:t>
      </w:r>
      <w:r>
        <w:rPr>
          <w:highlight w:val="white"/>
          <w:lang w:val="en-GB"/>
        </w:rPr>
        <w:t>y</w:t>
      </w:r>
      <w:r w:rsidRPr="00D822A3">
        <w:rPr>
          <w:highlight w:val="white"/>
          <w:lang w:val="en-GB"/>
        </w:rPr>
        <w:t xml:space="preserve"> == 0))  {</w:t>
      </w:r>
    </w:p>
    <w:p w14:paraId="5D3C124C" w14:textId="77777777" w:rsidR="007A14F6" w:rsidRPr="00D822A3" w:rsidRDefault="007A14F6" w:rsidP="007A14F6">
      <w:pPr>
        <w:pStyle w:val="Code"/>
        <w:rPr>
          <w:highlight w:val="white"/>
          <w:lang w:val="en-GB"/>
        </w:rPr>
      </w:pPr>
      <w:r w:rsidRPr="00D822A3">
        <w:rPr>
          <w:highlight w:val="white"/>
          <w:lang w:val="en-GB"/>
        </w:rPr>
        <w:t xml:space="preserve">    return PI / 2;</w:t>
      </w:r>
    </w:p>
    <w:p w14:paraId="6496C4D3" w14:textId="77777777" w:rsidR="007A14F6" w:rsidRPr="00D822A3" w:rsidRDefault="007A14F6" w:rsidP="007A14F6">
      <w:pPr>
        <w:pStyle w:val="Code"/>
        <w:rPr>
          <w:highlight w:val="white"/>
          <w:lang w:val="en-GB"/>
        </w:rPr>
      </w:pPr>
      <w:r w:rsidRPr="00D822A3">
        <w:rPr>
          <w:highlight w:val="white"/>
          <w:lang w:val="en-GB"/>
        </w:rPr>
        <w:t xml:space="preserve">  }</w:t>
      </w:r>
    </w:p>
    <w:p w14:paraId="1BA392FF" w14:textId="3C5FE6B8" w:rsidR="007A14F6" w:rsidRPr="00D822A3" w:rsidRDefault="007A14F6" w:rsidP="007A14F6">
      <w:pPr>
        <w:pStyle w:val="Code"/>
        <w:rPr>
          <w:highlight w:val="white"/>
          <w:lang w:val="en-GB"/>
        </w:rPr>
      </w:pPr>
      <w:r w:rsidRPr="00D822A3">
        <w:rPr>
          <w:highlight w:val="white"/>
          <w:lang w:val="en-GB"/>
        </w:rPr>
        <w:t xml:space="preserve">  else if ((</w:t>
      </w:r>
      <w:r w:rsidR="009E3F20">
        <w:rPr>
          <w:highlight w:val="white"/>
          <w:lang w:val="en-GB"/>
        </w:rPr>
        <w:t>x</w:t>
      </w:r>
      <w:r w:rsidRPr="00D822A3">
        <w:rPr>
          <w:highlight w:val="white"/>
          <w:lang w:val="en-GB"/>
        </w:rPr>
        <w:t xml:space="preserve"> &lt; 0) &amp;&amp; (</w:t>
      </w:r>
      <w:r>
        <w:rPr>
          <w:highlight w:val="white"/>
          <w:lang w:val="en-GB"/>
        </w:rPr>
        <w:t>y</w:t>
      </w:r>
      <w:r w:rsidRPr="00D822A3">
        <w:rPr>
          <w:highlight w:val="white"/>
          <w:lang w:val="en-GB"/>
        </w:rPr>
        <w:t xml:space="preserve"> == 0))  {</w:t>
      </w:r>
    </w:p>
    <w:p w14:paraId="6D4B01BF" w14:textId="77777777" w:rsidR="007A14F6" w:rsidRPr="00D822A3" w:rsidRDefault="007A14F6" w:rsidP="007A14F6">
      <w:pPr>
        <w:pStyle w:val="Code"/>
        <w:rPr>
          <w:highlight w:val="white"/>
          <w:lang w:val="en-GB"/>
        </w:rPr>
      </w:pPr>
      <w:r w:rsidRPr="00D822A3">
        <w:rPr>
          <w:highlight w:val="white"/>
          <w:lang w:val="en-GB"/>
        </w:rPr>
        <w:t xml:space="preserve">    return (-PI) / 2;</w:t>
      </w:r>
    </w:p>
    <w:p w14:paraId="718EF6AB" w14:textId="77777777" w:rsidR="007A14F6" w:rsidRPr="00D822A3" w:rsidRDefault="007A14F6" w:rsidP="007A14F6">
      <w:pPr>
        <w:pStyle w:val="Code"/>
        <w:rPr>
          <w:highlight w:val="white"/>
          <w:lang w:val="en-GB"/>
        </w:rPr>
      </w:pPr>
      <w:r w:rsidRPr="00D822A3">
        <w:rPr>
          <w:highlight w:val="white"/>
          <w:lang w:val="en-GB"/>
        </w:rPr>
        <w:lastRenderedPageBreak/>
        <w:t xml:space="preserve">  }</w:t>
      </w:r>
    </w:p>
    <w:p w14:paraId="6F82AD24" w14:textId="77777777" w:rsidR="007A14F6" w:rsidRPr="00D822A3" w:rsidRDefault="007A14F6" w:rsidP="007A14F6">
      <w:pPr>
        <w:pStyle w:val="Code"/>
        <w:rPr>
          <w:highlight w:val="white"/>
          <w:lang w:val="en-GB"/>
        </w:rPr>
      </w:pPr>
      <w:r w:rsidRPr="00D822A3">
        <w:rPr>
          <w:highlight w:val="white"/>
          <w:lang w:val="en-GB"/>
        </w:rPr>
        <w:t xml:space="preserve">  else {</w:t>
      </w:r>
    </w:p>
    <w:p w14:paraId="03394268" w14:textId="77777777" w:rsidR="007A14F6" w:rsidRPr="00D822A3" w:rsidRDefault="007A14F6" w:rsidP="007A14F6">
      <w:pPr>
        <w:pStyle w:val="Code"/>
        <w:rPr>
          <w:highlight w:val="white"/>
          <w:lang w:val="en-GB"/>
        </w:rPr>
      </w:pPr>
      <w:r w:rsidRPr="00D822A3">
        <w:rPr>
          <w:highlight w:val="white"/>
          <w:lang w:val="en-GB"/>
        </w:rPr>
        <w:t xml:space="preserve">    errno = EDOM;</w:t>
      </w:r>
    </w:p>
    <w:p w14:paraId="46B53ADD" w14:textId="77777777" w:rsidR="007A14F6" w:rsidRPr="00D822A3" w:rsidRDefault="007A14F6" w:rsidP="007A14F6">
      <w:pPr>
        <w:pStyle w:val="Code"/>
        <w:rPr>
          <w:highlight w:val="white"/>
          <w:lang w:val="en-GB"/>
        </w:rPr>
      </w:pPr>
      <w:r w:rsidRPr="00D822A3">
        <w:rPr>
          <w:highlight w:val="white"/>
          <w:lang w:val="en-GB"/>
        </w:rPr>
        <w:t xml:space="preserve">    return 0;</w:t>
      </w:r>
    </w:p>
    <w:p w14:paraId="31A01B23" w14:textId="77777777" w:rsidR="007A14F6" w:rsidRPr="00D822A3" w:rsidRDefault="007A14F6" w:rsidP="007A14F6">
      <w:pPr>
        <w:pStyle w:val="Code"/>
        <w:rPr>
          <w:highlight w:val="white"/>
          <w:lang w:val="en-GB"/>
        </w:rPr>
      </w:pPr>
      <w:r w:rsidRPr="00D822A3">
        <w:rPr>
          <w:highlight w:val="white"/>
          <w:lang w:val="en-GB"/>
        </w:rPr>
        <w:t xml:space="preserve">  }</w:t>
      </w:r>
    </w:p>
    <w:p w14:paraId="663DD8F1" w14:textId="77777777" w:rsidR="007A14F6" w:rsidRPr="00D822A3" w:rsidRDefault="007A14F6" w:rsidP="007A14F6">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AC0A9E"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AC0A9E"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AC0A9E"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AC0A9E"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lastRenderedPageBreak/>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lastRenderedPageBreak/>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lastRenderedPageBreak/>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lastRenderedPageBreak/>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lastRenderedPageBreak/>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lastRenderedPageBreak/>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lastRenderedPageBreak/>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lastRenderedPageBreak/>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lastRenderedPageBreak/>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lastRenderedPageBreak/>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lastRenderedPageBreak/>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lastRenderedPageBreak/>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lastRenderedPageBreak/>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lastRenderedPageBreak/>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lastRenderedPageBreak/>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lastRenderedPageBreak/>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lastRenderedPageBreak/>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lastRenderedPageBreak/>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lastRenderedPageBreak/>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lastRenderedPageBreak/>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lastRenderedPageBreak/>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lastRenderedPageBreak/>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lastRenderedPageBreak/>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lastRenderedPageBreak/>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lastRenderedPageBreak/>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lastRenderedPageBreak/>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lastRenderedPageBreak/>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lastRenderedPageBreak/>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lastRenderedPageBreak/>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lastRenderedPageBreak/>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lastRenderedPageBreak/>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lastRenderedPageBreak/>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76CFD" w:rsidRPr="003F7CF1" w:rsidRDefault="00076CF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76CFD" w:rsidRPr="003F7CF1" w:rsidRDefault="00076CF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76CFD" w:rsidRPr="003F7CF1" w:rsidRDefault="00076CF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076CFD" w:rsidRPr="003F7CF1" w:rsidRDefault="00076CF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76CFD" w:rsidRPr="003F7CF1" w:rsidRDefault="00076CF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076CFD" w:rsidRPr="003F7CF1" w:rsidRDefault="00076CF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76CFD" w:rsidRPr="003F7CF1" w:rsidRDefault="00076CF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76CFD" w:rsidRPr="003F7CF1" w:rsidRDefault="00076CF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76CFD" w:rsidRPr="003F7CF1" w:rsidRDefault="00076CF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76CFD" w:rsidRPr="003F7CF1" w:rsidRDefault="00076CF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76CFD" w:rsidRPr="003F7CF1" w:rsidRDefault="00076CF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76CFD" w:rsidRPr="003F7CF1" w:rsidRDefault="00076CF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076CFD" w:rsidRPr="003F7CF1" w:rsidRDefault="00076CF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76CFD" w:rsidRPr="003F7CF1" w:rsidRDefault="00076CF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076CFD" w:rsidRPr="003F7CF1" w:rsidRDefault="00076CF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76CFD" w:rsidRPr="003F7CF1" w:rsidRDefault="00076CF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76CFD" w:rsidRPr="003F7CF1" w:rsidRDefault="00076CF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76CFD" w:rsidRPr="003F7CF1" w:rsidRDefault="00076CF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76CFD" w:rsidRPr="003F7CF1" w:rsidRDefault="00076CF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76CFD" w:rsidRPr="003F7CF1" w:rsidRDefault="00076CF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76CFD" w:rsidRPr="003F7CF1" w:rsidRDefault="00076CF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76CFD" w:rsidRPr="003F7CF1" w:rsidRDefault="00076CF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76CFD" w:rsidRPr="003F7CF1" w:rsidRDefault="00076CF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76CFD" w:rsidRPr="003F7CF1" w:rsidRDefault="00076CF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76CFD" w:rsidRPr="003F7CF1" w:rsidRDefault="00076CF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76CFD" w:rsidRPr="003F7CF1" w:rsidRDefault="00076CF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76CFD" w:rsidRPr="003F7CF1" w:rsidRDefault="00076CF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76CFD" w:rsidRPr="003F7CF1" w:rsidRDefault="00076CF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76CFD" w:rsidRPr="003F7CF1" w:rsidRDefault="00076CF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76CFD" w:rsidRPr="003F7CF1" w:rsidRDefault="00076CF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76CFD" w:rsidRPr="003F7CF1" w:rsidRDefault="00076CF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76CFD" w:rsidRPr="003F7CF1" w:rsidRDefault="00076CF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76CFD" w:rsidRPr="003F7CF1" w:rsidRDefault="00076CF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76CFD" w:rsidRPr="003F7CF1" w:rsidRDefault="00076CF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076CFD" w:rsidRPr="003F7CF1" w:rsidRDefault="00076CFD"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76CFD" w:rsidRPr="003F7CF1" w:rsidRDefault="00076CF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76CFD" w:rsidRPr="003F7CF1" w:rsidRDefault="00076CF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76CFD" w:rsidRPr="003F7CF1" w:rsidRDefault="00076CF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76CFD" w:rsidRPr="003F7CF1" w:rsidRDefault="00076CF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76CFD" w:rsidRPr="003F7CF1" w:rsidRDefault="00076CF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76CFD" w:rsidRPr="003F7CF1" w:rsidRDefault="00076CF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76CFD" w:rsidRPr="003F7CF1" w:rsidRDefault="00076CF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76CFD" w:rsidRPr="003F7CF1" w:rsidRDefault="00076CF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76CFD" w:rsidRPr="003F7CF1" w:rsidRDefault="00076CF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76CFD" w:rsidRPr="003F7CF1" w:rsidRDefault="00076CF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76CFD" w:rsidRPr="003F7CF1" w:rsidRDefault="00076CF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76CFD" w:rsidRPr="003F7CF1" w:rsidRDefault="00076CF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76CFD" w:rsidRPr="003F7CF1" w:rsidRDefault="00076CF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76CFD" w:rsidRPr="003F7CF1" w:rsidRDefault="00076CF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76CFD" w:rsidRPr="003F7CF1" w:rsidRDefault="00076CF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76CFD" w:rsidRPr="003F7CF1" w:rsidRDefault="00076CF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76CFD" w:rsidRPr="003F7CF1" w:rsidRDefault="00076CF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76CFD" w:rsidRPr="003F7CF1" w:rsidRDefault="00076CF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76CFD" w:rsidRPr="003F7CF1" w:rsidRDefault="00076CF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76CFD" w:rsidRPr="003F7CF1" w:rsidRDefault="00076CF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76CFD" w:rsidRPr="003F7CF1" w:rsidRDefault="00076CF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76CFD" w:rsidRPr="003F7CF1" w:rsidRDefault="00076CF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76CFD" w:rsidRPr="003F7CF1" w:rsidRDefault="00076CF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76CFD" w:rsidRPr="003F7CF1" w:rsidRDefault="00076CF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76CFD" w:rsidRPr="003F7CF1" w:rsidRDefault="00076CF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76CFD" w:rsidRPr="003F7CF1" w:rsidRDefault="00076CF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76CFD" w:rsidRPr="003F7CF1" w:rsidRDefault="00076CF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76CFD" w:rsidRPr="003F7CF1" w:rsidRDefault="00076CF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76CFD" w:rsidRPr="003F7CF1" w:rsidRDefault="00076CF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76CFD" w:rsidRPr="003F7CF1" w:rsidRDefault="00076CF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76CFD" w:rsidRPr="003F7CF1" w:rsidRDefault="00076CF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76CFD" w:rsidRPr="003F7CF1" w:rsidRDefault="00076CF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76CFD" w:rsidRPr="003F7CF1" w:rsidRDefault="00076CF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76CFD" w:rsidRPr="003F7CF1" w:rsidRDefault="00076CF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76CFD" w:rsidRPr="003F7CF1" w:rsidRDefault="00076CF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76CFD" w:rsidRPr="003F7CF1" w:rsidRDefault="00076CF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76CFD" w:rsidRPr="003F7CF1" w:rsidRDefault="00076CF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76CFD" w:rsidRPr="003F7CF1" w:rsidRDefault="00076CF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76CFD" w:rsidRPr="003F7CF1" w:rsidRDefault="00076CF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76CFD" w:rsidRPr="003F7CF1" w:rsidRDefault="00076CF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76CFD" w:rsidRPr="003F7CF1" w:rsidRDefault="00076CF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76CFD" w:rsidRPr="003F7CF1" w:rsidRDefault="00076CF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76CFD" w:rsidRPr="003F7CF1" w:rsidRDefault="00076CF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76CFD" w:rsidRPr="003F7CF1" w:rsidRDefault="00076CF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76CFD" w:rsidRPr="003F7CF1" w:rsidRDefault="00076CF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76CFD" w:rsidRPr="003F7CF1" w:rsidRDefault="00076CF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76CFD" w:rsidRPr="003F7CF1" w:rsidRDefault="00076CF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76CFD" w:rsidRPr="003F7CF1" w:rsidRDefault="00076CF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76CFD" w:rsidRPr="003F7CF1" w:rsidRDefault="00076CF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76CFD" w:rsidRPr="003F7CF1" w:rsidRDefault="00076CF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76CFD" w:rsidRPr="003F7CF1" w:rsidRDefault="00076CF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76CFD" w:rsidRPr="003F7CF1" w:rsidRDefault="00076CF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76CFD" w:rsidRPr="003F7CF1" w:rsidRDefault="00076CF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76CFD" w:rsidRPr="003F7CF1" w:rsidRDefault="00076CF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76CFD" w:rsidRPr="003F7CF1" w:rsidRDefault="00076CF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76CFD" w:rsidRPr="003F7CF1" w:rsidRDefault="00076CF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76CFD" w:rsidRPr="003F7CF1" w:rsidRDefault="00076CF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76CFD" w:rsidRPr="003F7CF1" w:rsidRDefault="00076CF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76CFD" w:rsidRPr="003F7CF1" w:rsidRDefault="00076CF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76CFD" w:rsidRPr="003F7CF1" w:rsidRDefault="00076CF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76CFD" w:rsidRPr="003F7CF1" w:rsidRDefault="00076CF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76CFD" w:rsidRPr="003F7CF1" w:rsidRDefault="00076CF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76CFD" w:rsidRPr="003F7CF1" w:rsidRDefault="00076CF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76CFD" w:rsidRPr="003F7CF1" w:rsidRDefault="00076CF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76CFD" w:rsidRPr="003F7CF1" w:rsidRDefault="00076CF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76CFD" w:rsidRPr="003F7CF1" w:rsidRDefault="00076CF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76CFD" w:rsidRPr="003F7CF1" w:rsidRDefault="00076CF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76CFD" w:rsidRPr="003F7CF1" w:rsidRDefault="00076CF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76CFD" w:rsidRPr="003F7CF1" w:rsidRDefault="00076CF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76CFD" w:rsidRPr="003F7CF1" w:rsidRDefault="00076CF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76CFD" w:rsidRPr="003F7CF1" w:rsidRDefault="00076CF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76CFD" w:rsidRPr="003F7CF1" w:rsidRDefault="00076CF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76CFD" w:rsidRPr="003F7CF1" w:rsidRDefault="00076CF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76CFD" w:rsidRPr="003F7CF1" w:rsidRDefault="00076CF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76CFD" w:rsidRPr="003F7CF1" w:rsidRDefault="00076CF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76CFD" w:rsidRPr="003F7CF1" w:rsidRDefault="00076CF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76CFD" w:rsidRPr="003F7CF1" w:rsidRDefault="00076CF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76CFD" w:rsidRPr="003F7CF1" w:rsidRDefault="00076CF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76CFD" w:rsidRPr="003F7CF1" w:rsidRDefault="00076CF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76CFD" w:rsidRPr="003F7CF1" w:rsidRDefault="00076CF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76CFD" w:rsidRPr="003F7CF1" w:rsidRDefault="00076CF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76CFD" w:rsidRPr="003F7CF1" w:rsidRDefault="00076CF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76CFD" w:rsidRPr="003F7CF1" w:rsidRDefault="00076CF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76CFD" w:rsidRPr="003F7CF1" w:rsidRDefault="00076CF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76CFD" w:rsidRPr="003F7CF1" w:rsidRDefault="00076CF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76CFD" w:rsidRPr="003F7CF1" w:rsidRDefault="00076CF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76CFD" w:rsidRPr="003F7CF1" w:rsidRDefault="00076CF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76CFD" w:rsidRPr="003F7CF1" w:rsidRDefault="00076CF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76CFD" w:rsidRPr="003F7CF1" w:rsidRDefault="00076CF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76CFD" w:rsidRPr="003F7CF1" w:rsidRDefault="00076CF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76CFD" w:rsidRPr="003F7CF1" w:rsidRDefault="00076CF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76CFD" w:rsidRPr="003F7CF1" w:rsidRDefault="00076CF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76CFD" w:rsidRPr="003F7CF1" w:rsidRDefault="00076CF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76CFD" w:rsidRPr="003F7CF1" w:rsidRDefault="00076CF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76CFD" w:rsidRPr="003F7CF1" w:rsidRDefault="00076CF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76CFD" w:rsidRPr="003F7CF1" w:rsidRDefault="00076CF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76CFD" w:rsidRPr="003F7CF1" w:rsidRDefault="00076CF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76CFD" w:rsidRPr="003F7CF1" w:rsidRDefault="00076CF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76CFD" w:rsidRPr="003F7CF1" w:rsidRDefault="00076CF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76CFD" w:rsidRPr="003F7CF1" w:rsidRDefault="00076CF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76CFD" w:rsidRPr="003F7CF1" w:rsidRDefault="00076CF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76CFD" w:rsidRPr="003F7CF1" w:rsidRDefault="00076CF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76CFD" w:rsidRPr="003F7CF1" w:rsidRDefault="00076CF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76CFD" w:rsidRPr="003F7CF1" w:rsidRDefault="00076CF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76CFD" w:rsidRPr="003F7CF1" w:rsidRDefault="00076CF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76CFD" w:rsidRPr="003F7CF1" w:rsidRDefault="00076CF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76CFD" w:rsidRPr="003F7CF1" w:rsidRDefault="00076CF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76CFD" w:rsidRPr="003F7CF1" w:rsidRDefault="00076CF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76CFD" w:rsidRPr="003F7CF1" w:rsidRDefault="00076CF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76CFD" w:rsidRPr="003F7CF1" w:rsidRDefault="00076CF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76CFD" w:rsidRPr="003F7CF1" w:rsidRDefault="00076CF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76CFD" w:rsidRPr="003F7CF1" w:rsidRDefault="00076CF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76CFD" w:rsidRPr="003F7CF1" w:rsidRDefault="00076CF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76CFD" w:rsidRPr="003F7CF1" w:rsidRDefault="00076CF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76CFD" w:rsidRPr="003F7CF1" w:rsidRDefault="00076CF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76CFD" w:rsidRPr="003F7CF1" w:rsidRDefault="00076CF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76CFD" w:rsidRPr="003F7CF1" w:rsidRDefault="00076CF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76CFD" w:rsidRPr="003F7CF1" w:rsidRDefault="00076CF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76CFD" w:rsidRPr="003F7CF1" w:rsidRDefault="00076CF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76CFD" w:rsidRPr="003F7CF1" w:rsidRDefault="00076CF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76CFD" w:rsidRPr="003F7CF1" w:rsidRDefault="00076CF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76CFD" w:rsidRPr="003F7CF1" w:rsidRDefault="00076CF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76CFD" w:rsidRPr="003F7CF1" w:rsidRDefault="00076CF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76CFD" w:rsidRPr="003F7CF1" w:rsidRDefault="00076CF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76CFD" w:rsidRPr="003F7CF1" w:rsidRDefault="00076CF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76CFD" w:rsidRPr="003F7CF1" w:rsidRDefault="00076CF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76CFD" w:rsidRPr="003F7CF1" w:rsidRDefault="00076CF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76CFD" w:rsidRPr="003F7CF1" w:rsidRDefault="00076CF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76CFD" w:rsidRPr="003F7CF1" w:rsidRDefault="00076CF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76CFD" w:rsidRPr="003F7CF1" w:rsidRDefault="00076CF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76CFD" w:rsidRPr="003F7CF1" w:rsidRDefault="00076CF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76965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76CFD" w:rsidRPr="003F7CF1" w:rsidRDefault="00076CF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76CFD" w:rsidRPr="003F7CF1" w:rsidRDefault="00076CF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76CFD" w:rsidRPr="003F7CF1" w:rsidRDefault="00076CF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76CFD" w:rsidRPr="003F7CF1" w:rsidRDefault="00076CF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769659"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76CFD" w:rsidRPr="003F7CF1" w:rsidRDefault="00076CF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76CFD" w:rsidRPr="003F7CF1" w:rsidRDefault="00076CF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76CFD" w:rsidRPr="003F7CF1" w:rsidRDefault="00076CF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76CFD" w:rsidRPr="003F7CF1" w:rsidRDefault="00076CF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76CFD" w:rsidRPr="003F7CF1" w:rsidRDefault="00076CF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76CFD" w:rsidRPr="003F7CF1" w:rsidRDefault="00076CF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76CFD" w:rsidRPr="003F7CF1" w:rsidRDefault="00076CF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76CFD" w:rsidRPr="003F7CF1" w:rsidRDefault="00076CF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76CFD" w:rsidRPr="003F7CF1" w:rsidRDefault="00076CF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76CFD" w:rsidRPr="003F7CF1" w:rsidRDefault="00076CF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76CFD" w:rsidRPr="003F7CF1" w:rsidRDefault="00076CF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76CFD" w:rsidRPr="003F7CF1" w:rsidRDefault="00076CF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76CFD" w:rsidRPr="003F7CF1" w:rsidRDefault="00076CF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76CFD" w:rsidRPr="003F7CF1" w:rsidRDefault="00076CF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76CFD" w:rsidRPr="003F7CF1" w:rsidRDefault="00076CF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76CFD" w:rsidRPr="003F7CF1" w:rsidRDefault="00076CF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76CFD" w:rsidRPr="003F7CF1" w:rsidRDefault="00076CF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76CFD" w:rsidRPr="003F7CF1" w:rsidRDefault="00076CF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76CFD" w:rsidRPr="003F7CF1" w:rsidRDefault="00076CF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76CFD" w:rsidRPr="003F7CF1" w:rsidRDefault="00076CF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76CFD" w:rsidRPr="003F7CF1" w:rsidRDefault="00076CF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76CFD" w:rsidRPr="003F7CF1" w:rsidRDefault="00076CF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769654"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769655"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76CFD" w:rsidRPr="003F7CF1" w:rsidRDefault="00076CF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76CFD" w:rsidRPr="003F7CF1" w:rsidRDefault="00076CF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76CFD" w:rsidRPr="003F7CF1" w:rsidRDefault="00076CF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76CFD" w:rsidRPr="003F7CF1" w:rsidRDefault="00076CF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76CFD" w:rsidRPr="003F7CF1" w:rsidRDefault="00076CF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76CFD" w:rsidRPr="003F7CF1" w:rsidRDefault="00076CF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76CFD" w:rsidRPr="003F7CF1" w:rsidRDefault="00076CF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76CFD" w:rsidRPr="003F7CF1" w:rsidRDefault="00076CF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76CFD" w:rsidRPr="003F7CF1" w:rsidRDefault="00076CF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76CFD" w:rsidRPr="003F7CF1" w:rsidRDefault="00076CF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76CFD" w:rsidRPr="003F7CF1" w:rsidRDefault="00076CF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76CFD" w:rsidRPr="003F7CF1" w:rsidRDefault="00076CF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76CFD" w:rsidRPr="003F7CF1" w:rsidRDefault="00076CF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76CFD" w:rsidRPr="003F7CF1" w:rsidRDefault="00076CF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76CFD" w:rsidRPr="003F7CF1" w:rsidRDefault="00076CF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76CFD" w:rsidRPr="003F7CF1" w:rsidRDefault="00076CF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76CFD" w:rsidRPr="003F7CF1" w:rsidRDefault="00076CF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76CFD" w:rsidRPr="003F7CF1" w:rsidRDefault="00076CF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76CFD" w:rsidRPr="003F7CF1" w:rsidRDefault="00076CF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76CFD" w:rsidRPr="003F7CF1" w:rsidRDefault="00076CF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76CFD" w:rsidRPr="003F7CF1" w:rsidRDefault="00076CF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76CFD" w:rsidRPr="003F7CF1" w:rsidRDefault="00076CF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76CFD" w:rsidRPr="003F7CF1" w:rsidRDefault="00076CF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76CFD" w:rsidRPr="003F7CF1" w:rsidRDefault="00076CF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76CFD" w:rsidRPr="003F7CF1" w:rsidRDefault="00076CF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76CFD" w:rsidRPr="003F7CF1" w:rsidRDefault="00076CF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76CFD" w:rsidRPr="003F7CF1" w:rsidRDefault="00076CF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76CFD" w:rsidRPr="003F7CF1" w:rsidRDefault="00076CF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76CFD" w:rsidRPr="003F7CF1" w:rsidRDefault="00076CF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76CFD" w:rsidRPr="003F7CF1" w:rsidRDefault="00076CF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76CFD" w:rsidRPr="003F7CF1" w:rsidRDefault="00076CF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76CFD" w:rsidRPr="003F7CF1" w:rsidRDefault="00076CF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76CFD" w:rsidRPr="003F7CF1" w:rsidRDefault="00076CF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76CFD" w:rsidRPr="003F7CF1" w:rsidRDefault="00076CF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76CFD" w:rsidRPr="003F7CF1" w:rsidRDefault="00076CF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76CFD" w:rsidRPr="003F7CF1" w:rsidRDefault="00076CF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76CFD" w:rsidRPr="003F7CF1" w:rsidRDefault="00076CF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76CFD" w:rsidRPr="003F7CF1" w:rsidRDefault="00076CF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76CFD" w:rsidRPr="003F7CF1" w:rsidRDefault="00076CF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76CFD" w:rsidRPr="003F7CF1" w:rsidRDefault="00076CF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76CFD" w:rsidRPr="003F7CF1" w:rsidRDefault="00076CF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76CFD" w:rsidRPr="003F7CF1" w:rsidRDefault="00076CF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76CFD" w:rsidRPr="003F7CF1" w:rsidRDefault="00076CF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76CFD" w:rsidRPr="003F7CF1" w:rsidRDefault="00076CF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76CFD" w:rsidRPr="003F7CF1" w:rsidRDefault="00076CF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76CFD" w:rsidRPr="003F7CF1" w:rsidRDefault="00076CF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76CFD" w:rsidRPr="003F7CF1" w:rsidRDefault="00076CF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76CFD" w:rsidRPr="003F7CF1" w:rsidRDefault="00076CF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76CFD" w:rsidRPr="003F7CF1" w:rsidRDefault="00076CF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76CFD" w:rsidRPr="003F7CF1" w:rsidRDefault="00076CF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76CFD" w:rsidRPr="003F7CF1" w:rsidRDefault="00076CF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76CFD" w:rsidRPr="003F7CF1" w:rsidRDefault="00076CF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76CFD" w:rsidRPr="003F7CF1" w:rsidRDefault="00076CF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76CFD" w:rsidRPr="003F7CF1" w:rsidRDefault="00076CF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76CFD" w:rsidRPr="003F7CF1" w:rsidRDefault="00076CF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76CFD" w:rsidRPr="003F7CF1" w:rsidRDefault="00076CF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76CFD" w:rsidRPr="003F7CF1" w:rsidRDefault="00076CF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76CFD" w:rsidRPr="003F7CF1" w:rsidRDefault="00076CF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76CFD" w:rsidRPr="003F7CF1" w:rsidRDefault="00076CF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76CFD" w:rsidRPr="003F7CF1" w:rsidRDefault="00076CF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76CFD" w:rsidRPr="003F7CF1" w:rsidRDefault="00076CF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76CFD" w:rsidRPr="003F7CF1" w:rsidRDefault="00076CF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76CFD" w:rsidRPr="003F7CF1" w:rsidRDefault="00076CF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76CFD" w:rsidRPr="003F7CF1" w:rsidRDefault="00076CF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76CFD" w:rsidRPr="003F7CF1" w:rsidRDefault="00076CF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76CFD" w:rsidRPr="003F7CF1" w:rsidRDefault="00076CF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76CFD" w:rsidRPr="003F7CF1" w:rsidRDefault="00076CF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76CFD" w:rsidRPr="003F7CF1" w:rsidRDefault="00076CF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76CFD" w:rsidRPr="003F7CF1" w:rsidRDefault="00076CF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76CFD" w:rsidRPr="003F7CF1" w:rsidRDefault="00076CF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76CFD" w:rsidRPr="003F7CF1" w:rsidRDefault="00076CF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76CFD" w:rsidRPr="003F7CF1" w:rsidRDefault="00076CF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76CFD" w:rsidRPr="003F7CF1" w:rsidRDefault="00076CF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76CFD" w:rsidRPr="003F7CF1" w:rsidRDefault="00076CF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76CFD" w:rsidRPr="003F7CF1" w:rsidRDefault="00076CF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76CFD" w:rsidRPr="003F7CF1" w:rsidRDefault="00076CF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76CFD" w:rsidRPr="003F7CF1" w:rsidRDefault="00076CF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76CFD" w:rsidRPr="003F7CF1" w:rsidRDefault="00076CF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76CFD" w:rsidRPr="003F7CF1" w:rsidRDefault="00076CF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76CFD" w:rsidRPr="003F7CF1" w:rsidRDefault="00076CF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769656"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769657"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769658"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76CFD" w:rsidRPr="003F7CF1" w:rsidRDefault="00076CF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76CFD" w:rsidRPr="003F7CF1" w:rsidRDefault="00076CF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76CFD" w:rsidRPr="003F7CF1" w:rsidRDefault="00076CF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76CFD" w:rsidRPr="003F7CF1" w:rsidRDefault="00076CF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76CFD" w:rsidRPr="003F7CF1" w:rsidRDefault="00076CF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76CFD" w:rsidRPr="003F7CF1" w:rsidRDefault="00076CF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76CFD" w:rsidRPr="003F7CF1" w:rsidRDefault="00076CF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76CFD" w:rsidRPr="003F7CF1" w:rsidRDefault="00076CF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76CFD" w:rsidRPr="003F7CF1" w:rsidRDefault="00076CF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76CFD" w:rsidRPr="003F7CF1" w:rsidRDefault="00076CF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76CFD" w:rsidRPr="003F7CF1" w:rsidRDefault="00076CF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76CFD" w:rsidRPr="003F7CF1" w:rsidRDefault="00076CF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76CFD" w:rsidRPr="003F7CF1" w:rsidRDefault="00076CF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76CFD" w:rsidRPr="003F7CF1" w:rsidRDefault="00076CF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76CFD" w:rsidRPr="003F7CF1" w:rsidRDefault="00076CF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76CFD" w:rsidRPr="003F7CF1" w:rsidRDefault="00076CF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76CFD" w:rsidRPr="003F7CF1" w:rsidRDefault="00076CF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76CFD" w:rsidRPr="003F7CF1" w:rsidRDefault="00076CF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76CFD" w:rsidRPr="003F7CF1" w:rsidRDefault="00076CF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76CFD" w:rsidRPr="003F7CF1" w:rsidRDefault="00076CF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76CFD" w:rsidRPr="003F7CF1" w:rsidRDefault="00076CF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76CFD" w:rsidRPr="003F7CF1" w:rsidRDefault="00076CF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76CFD" w:rsidRPr="003F7CF1" w:rsidRDefault="00076CF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76CFD" w:rsidRPr="003F7CF1" w:rsidRDefault="00076CF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76CFD" w:rsidRPr="003F7CF1" w:rsidRDefault="00076CF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76CFD" w:rsidRPr="003F7CF1" w:rsidRDefault="00076CF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76CFD" w:rsidRPr="003F7CF1" w:rsidRDefault="00076CFD" w:rsidP="00E80032">
                              <w:pPr>
                                <w:pStyle w:val="SourceCodeBoxText"/>
                                <w:rPr>
                                  <w:sz w:val="19"/>
                                  <w:szCs w:val="19"/>
                                  <w:lang w:val="en-US"/>
                                </w:rPr>
                              </w:pPr>
                              <w:r w:rsidRPr="003F7CF1">
                                <w:rPr>
                                  <w:sz w:val="19"/>
                                  <w:szCs w:val="19"/>
                                  <w:lang w:val="en-US"/>
                                </w:rPr>
                                <w:t>push 1</w:t>
                              </w:r>
                            </w:p>
                            <w:p w14:paraId="3C159322" w14:textId="77777777" w:rsidR="00076CFD" w:rsidRPr="003F7CF1" w:rsidRDefault="00076CFD" w:rsidP="00E80032">
                              <w:pPr>
                                <w:pStyle w:val="SourceCodeBoxText"/>
                                <w:rPr>
                                  <w:sz w:val="19"/>
                                  <w:szCs w:val="19"/>
                                  <w:lang w:val="en-US"/>
                                </w:rPr>
                              </w:pPr>
                              <w:r w:rsidRPr="003F7CF1">
                                <w:rPr>
                                  <w:sz w:val="19"/>
                                  <w:szCs w:val="19"/>
                                  <w:lang w:val="en-US"/>
                                </w:rPr>
                                <w:t>push 2</w:t>
                              </w:r>
                            </w:p>
                            <w:p w14:paraId="22BA48C9" w14:textId="77777777" w:rsidR="00076CFD" w:rsidRPr="003F7CF1" w:rsidRDefault="00076CFD" w:rsidP="00E80032">
                              <w:pPr>
                                <w:pStyle w:val="SourceCodeBoxText"/>
                                <w:rPr>
                                  <w:sz w:val="19"/>
                                  <w:szCs w:val="19"/>
                                  <w:lang w:val="en-US"/>
                                </w:rPr>
                              </w:pPr>
                              <w:r w:rsidRPr="003F7CF1">
                                <w:rPr>
                                  <w:sz w:val="19"/>
                                  <w:szCs w:val="19"/>
                                  <w:lang w:val="en-US"/>
                                </w:rPr>
                                <w:t>push 3</w:t>
                              </w:r>
                            </w:p>
                            <w:p w14:paraId="5F86FACB"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76CFD" w:rsidRPr="003F7CF1" w:rsidRDefault="00076CF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76CFD" w:rsidRPr="003F7CF1" w:rsidRDefault="00076CF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76CFD" w:rsidRPr="003F7CF1" w:rsidRDefault="00076CF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76CFD" w:rsidRPr="003F7CF1" w:rsidRDefault="00076CFD" w:rsidP="00E80032">
                        <w:pPr>
                          <w:pStyle w:val="SourceCodeBoxText"/>
                          <w:rPr>
                            <w:sz w:val="19"/>
                            <w:szCs w:val="19"/>
                            <w:lang w:val="en-US"/>
                          </w:rPr>
                        </w:pPr>
                        <w:r w:rsidRPr="003F7CF1">
                          <w:rPr>
                            <w:sz w:val="19"/>
                            <w:szCs w:val="19"/>
                            <w:lang w:val="en-US"/>
                          </w:rPr>
                          <w:t>push 1</w:t>
                        </w:r>
                      </w:p>
                      <w:p w14:paraId="3C159322" w14:textId="77777777" w:rsidR="00076CFD" w:rsidRPr="003F7CF1" w:rsidRDefault="00076CFD" w:rsidP="00E80032">
                        <w:pPr>
                          <w:pStyle w:val="SourceCodeBoxText"/>
                          <w:rPr>
                            <w:sz w:val="19"/>
                            <w:szCs w:val="19"/>
                            <w:lang w:val="en-US"/>
                          </w:rPr>
                        </w:pPr>
                        <w:r w:rsidRPr="003F7CF1">
                          <w:rPr>
                            <w:sz w:val="19"/>
                            <w:szCs w:val="19"/>
                            <w:lang w:val="en-US"/>
                          </w:rPr>
                          <w:t>push 2</w:t>
                        </w:r>
                      </w:p>
                      <w:p w14:paraId="22BA48C9" w14:textId="77777777" w:rsidR="00076CFD" w:rsidRPr="003F7CF1" w:rsidRDefault="00076CFD" w:rsidP="00E80032">
                        <w:pPr>
                          <w:pStyle w:val="SourceCodeBoxText"/>
                          <w:rPr>
                            <w:sz w:val="19"/>
                            <w:szCs w:val="19"/>
                            <w:lang w:val="en-US"/>
                          </w:rPr>
                        </w:pPr>
                        <w:r w:rsidRPr="003F7CF1">
                          <w:rPr>
                            <w:sz w:val="19"/>
                            <w:szCs w:val="19"/>
                            <w:lang w:val="en-US"/>
                          </w:rPr>
                          <w:t>push 3</w:t>
                        </w:r>
                      </w:p>
                      <w:p w14:paraId="5F86FACB" w14:textId="77777777" w:rsidR="00076CFD" w:rsidRPr="003F7CF1" w:rsidRDefault="00076CFD"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76CFD" w:rsidRPr="003F7CF1" w:rsidRDefault="00076CF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76CFD" w:rsidRPr="003F7CF1" w:rsidRDefault="00076CF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76CFD" w:rsidRPr="003F7CF1" w:rsidRDefault="00076CF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76CFD" w:rsidRPr="003F7CF1" w:rsidRDefault="00076CF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76CFD" w:rsidRPr="003F7CF1" w:rsidRDefault="00076CF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76CFD" w:rsidRPr="003F7CF1" w:rsidRDefault="00076CF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76CFD" w:rsidRPr="003F7CF1" w:rsidRDefault="00076CF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76CFD" w:rsidRPr="003F7CF1" w:rsidRDefault="00076CF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76CFD" w:rsidRPr="003F7CF1" w:rsidRDefault="00076CF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76CFD" w:rsidRPr="003F7CF1" w:rsidRDefault="00076CF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76CFD" w:rsidRPr="003F7CF1" w:rsidRDefault="00076CF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76CFD" w:rsidRPr="003F7CF1" w:rsidRDefault="00076CF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76CFD" w:rsidRPr="003F7CF1" w:rsidRDefault="00076CF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76CFD" w:rsidRPr="003F7CF1" w:rsidRDefault="00076CF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76CFD" w:rsidRPr="003F7CF1" w:rsidRDefault="00076CF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76CFD" w:rsidRPr="003F7CF1" w:rsidRDefault="00076CF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76CFD" w:rsidRPr="003F7CF1" w:rsidRDefault="00076CF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76CFD" w:rsidRPr="003F7CF1" w:rsidRDefault="00076CF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76CFD" w:rsidRPr="003F7CF1" w:rsidRDefault="00076CF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76CFD" w:rsidRPr="003F7CF1" w:rsidRDefault="00076CF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76CFD" w:rsidRPr="003F7CF1" w:rsidRDefault="00076CFD" w:rsidP="00E80032">
                              <w:pPr>
                                <w:pStyle w:val="SourceCodeBoxText"/>
                                <w:rPr>
                                  <w:sz w:val="19"/>
                                  <w:szCs w:val="19"/>
                                  <w:lang w:val="en-US"/>
                                </w:rPr>
                              </w:pPr>
                              <w:r w:rsidRPr="003F7CF1">
                                <w:rPr>
                                  <w:sz w:val="19"/>
                                  <w:szCs w:val="19"/>
                                  <w:lang w:val="en-US"/>
                                </w:rPr>
                                <w:t>3</w:t>
                              </w:r>
                            </w:p>
                            <w:p w14:paraId="40F6D3AC" w14:textId="77777777" w:rsidR="00076CFD" w:rsidRPr="003F7CF1" w:rsidRDefault="00076CF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76CFD" w:rsidRPr="003F7CF1" w:rsidRDefault="00076CF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76CFD" w:rsidRPr="003F7CF1" w:rsidRDefault="00076CF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76CFD" w:rsidRPr="003F7CF1" w:rsidRDefault="00076CF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76CFD" w:rsidRPr="003F7CF1" w:rsidRDefault="00076CF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76CFD" w:rsidRPr="003F7CF1" w:rsidRDefault="00076CF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76CFD" w:rsidRPr="003F7CF1" w:rsidRDefault="00076CF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76CFD" w:rsidRPr="003F7CF1" w:rsidRDefault="00076CFD" w:rsidP="00E80032">
                        <w:pPr>
                          <w:pStyle w:val="SourceCodeBoxText"/>
                          <w:rPr>
                            <w:sz w:val="19"/>
                            <w:szCs w:val="19"/>
                            <w:lang w:val="en-US"/>
                          </w:rPr>
                        </w:pPr>
                        <w:r w:rsidRPr="003F7CF1">
                          <w:rPr>
                            <w:sz w:val="19"/>
                            <w:szCs w:val="19"/>
                            <w:lang w:val="en-US"/>
                          </w:rPr>
                          <w:t>3</w:t>
                        </w:r>
                      </w:p>
                      <w:p w14:paraId="40F6D3AC" w14:textId="77777777" w:rsidR="00076CFD" w:rsidRPr="003F7CF1" w:rsidRDefault="00076CF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76CFD" w:rsidRPr="003F7CF1" w:rsidRDefault="00076CF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76CFD" w:rsidRPr="003F7CF1" w:rsidRDefault="00076CF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76CFD" w:rsidRPr="003F7CF1" w:rsidRDefault="00076CF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76CFD" w:rsidRPr="003F7CF1" w:rsidRDefault="00076CF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76CFD" w:rsidRPr="003F7CF1" w:rsidRDefault="00076CF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76CFD" w:rsidRPr="003F7CF1" w:rsidRDefault="00076CF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76CFD" w:rsidRPr="003F7CF1" w:rsidRDefault="00076CF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76CFD" w:rsidRPr="003F7CF1" w:rsidRDefault="00076CF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76CFD" w:rsidRPr="003F7CF1" w:rsidRDefault="00076CF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76CFD" w:rsidRPr="003F7CF1" w:rsidRDefault="00076CF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76CFD" w:rsidRPr="003F7CF1" w:rsidRDefault="00076CF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76CFD" w:rsidRDefault="00076CFD" w:rsidP="005F7461">
                              <w:pPr>
                                <w:spacing w:before="60" w:after="0"/>
                                <w:jc w:val="center"/>
                                <w:rPr>
                                  <w:lang w:val="sv-SE"/>
                                </w:rPr>
                              </w:pPr>
                              <w:r>
                                <w:rPr>
                                  <w:lang w:val="sv-SE"/>
                                </w:rPr>
                                <w:t>Preprocessor</w:t>
                              </w:r>
                            </w:p>
                            <w:p w14:paraId="04F32221" w14:textId="77777777" w:rsidR="00076CFD" w:rsidRPr="00C7380D" w:rsidRDefault="00076CF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76CFD" w:rsidRPr="008541FD" w:rsidRDefault="00076CFD" w:rsidP="005F7461">
                              <w:pPr>
                                <w:spacing w:before="60" w:after="0"/>
                                <w:jc w:val="center"/>
                              </w:pPr>
                              <w:r w:rsidRPr="008541FD">
                                <w:t>Source</w:t>
                              </w:r>
                              <w:r>
                                <w:t xml:space="preserve"> </w:t>
                              </w:r>
                              <w:r w:rsidRPr="008541FD">
                                <w:t>Code</w:t>
                              </w:r>
                            </w:p>
                            <w:p w14:paraId="4FCEAC5C" w14:textId="77777777" w:rsidR="00076CFD" w:rsidRDefault="00076CF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76CFD" w:rsidRDefault="00076CF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76CFD" w:rsidRDefault="00076CFD" w:rsidP="005F7461">
                              <w:pPr>
                                <w:pStyle w:val="Normalwebb"/>
                                <w:spacing w:before="60" w:line="256" w:lineRule="auto"/>
                                <w:jc w:val="center"/>
                              </w:pPr>
                              <w:r>
                                <w:rPr>
                                  <w:rFonts w:eastAsia="Calibri"/>
                                  <w:sz w:val="22"/>
                                  <w:szCs w:val="22"/>
                                  <w:lang w:val="en-US"/>
                                </w:rPr>
                                <w:t>Processed Code</w:t>
                              </w:r>
                            </w:p>
                            <w:p w14:paraId="14142DBC" w14:textId="77777777" w:rsidR="00076CFD" w:rsidRDefault="00076CF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76CFD" w:rsidRDefault="00076CF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76CFD" w:rsidRDefault="00076CFD" w:rsidP="005F7461">
                              <w:pPr>
                                <w:pStyle w:val="Normalwebb"/>
                                <w:spacing w:before="60" w:line="254" w:lineRule="auto"/>
                                <w:jc w:val="center"/>
                              </w:pPr>
                              <w:r>
                                <w:rPr>
                                  <w:rFonts w:eastAsia="Calibri"/>
                                  <w:sz w:val="22"/>
                                  <w:szCs w:val="22"/>
                                  <w:lang w:val="en-US"/>
                                </w:rPr>
                                <w:t>Syntax Tree</w:t>
                              </w:r>
                            </w:p>
                            <w:p w14:paraId="070DB26E" w14:textId="77777777" w:rsidR="00076CFD" w:rsidRDefault="00076CF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76CFD" w:rsidRDefault="00076CF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76CFD" w:rsidRDefault="00076CFD" w:rsidP="005F7461">
                              <w:pPr>
                                <w:pStyle w:val="Normalwebb"/>
                                <w:spacing w:before="60" w:line="252" w:lineRule="auto"/>
                                <w:jc w:val="center"/>
                              </w:pPr>
                              <w:r>
                                <w:rPr>
                                  <w:rFonts w:eastAsia="Calibri"/>
                                  <w:sz w:val="22"/>
                                  <w:szCs w:val="22"/>
                                  <w:lang w:val="en-US"/>
                                </w:rPr>
                                <w:t>Optimized Syntax Tree</w:t>
                              </w:r>
                            </w:p>
                            <w:p w14:paraId="3315953C" w14:textId="77777777" w:rsidR="00076CFD" w:rsidRDefault="00076CF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76CFD" w:rsidRDefault="00076CF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76CFD" w:rsidRDefault="00076CFD" w:rsidP="005F7461">
                              <w:pPr>
                                <w:pStyle w:val="Normalwebb"/>
                                <w:spacing w:before="60" w:line="252" w:lineRule="auto"/>
                                <w:jc w:val="center"/>
                              </w:pPr>
                              <w:r>
                                <w:rPr>
                                  <w:rFonts w:eastAsia="Calibri"/>
                                  <w:sz w:val="22"/>
                                  <w:szCs w:val="22"/>
                                  <w:lang w:val="en-US"/>
                                </w:rPr>
                                <w:t>Middle Code List</w:t>
                              </w:r>
                            </w:p>
                            <w:p w14:paraId="321C1BE9" w14:textId="77777777" w:rsidR="00076CFD" w:rsidRDefault="00076CF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76CFD" w:rsidRDefault="00076CFD" w:rsidP="005F7461">
                              <w:pPr>
                                <w:pStyle w:val="Normalwebb"/>
                                <w:spacing w:before="60" w:line="252" w:lineRule="auto"/>
                                <w:jc w:val="center"/>
                              </w:pPr>
                              <w:r>
                                <w:rPr>
                                  <w:rFonts w:eastAsia="Calibri"/>
                                  <w:sz w:val="22"/>
                                  <w:szCs w:val="22"/>
                                  <w:lang w:val="en-US"/>
                                </w:rPr>
                                <w:t>Optimized Middle Code List</w:t>
                              </w:r>
                            </w:p>
                            <w:p w14:paraId="4CF9CB98" w14:textId="77777777" w:rsidR="00076CFD" w:rsidRDefault="00076CF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76CFD" w:rsidRDefault="00076CF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76CFD" w:rsidRDefault="00076CF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76CFD" w:rsidRDefault="00076CFD" w:rsidP="005F7461">
                        <w:pPr>
                          <w:spacing w:before="60" w:after="0"/>
                          <w:jc w:val="center"/>
                          <w:rPr>
                            <w:lang w:val="sv-SE"/>
                          </w:rPr>
                        </w:pPr>
                        <w:r>
                          <w:rPr>
                            <w:lang w:val="sv-SE"/>
                          </w:rPr>
                          <w:t>Preprocessor</w:t>
                        </w:r>
                      </w:p>
                      <w:p w14:paraId="04F32221" w14:textId="77777777" w:rsidR="00076CFD" w:rsidRPr="00C7380D" w:rsidRDefault="00076CFD"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76CFD" w:rsidRPr="008541FD" w:rsidRDefault="00076CFD" w:rsidP="005F7461">
                        <w:pPr>
                          <w:spacing w:before="60" w:after="0"/>
                          <w:jc w:val="center"/>
                        </w:pPr>
                        <w:r w:rsidRPr="008541FD">
                          <w:t>Source</w:t>
                        </w:r>
                        <w:r>
                          <w:t xml:space="preserve"> </w:t>
                        </w:r>
                        <w:r w:rsidRPr="008541FD">
                          <w:t>Code</w:t>
                        </w:r>
                      </w:p>
                      <w:p w14:paraId="4FCEAC5C" w14:textId="77777777" w:rsidR="00076CFD" w:rsidRDefault="00076CFD"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76CFD" w:rsidRDefault="00076CFD"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76CFD" w:rsidRDefault="00076CFD" w:rsidP="005F7461">
                        <w:pPr>
                          <w:pStyle w:val="Normalwebb"/>
                          <w:spacing w:before="60" w:line="256" w:lineRule="auto"/>
                          <w:jc w:val="center"/>
                        </w:pPr>
                        <w:r>
                          <w:rPr>
                            <w:rFonts w:eastAsia="Calibri"/>
                            <w:sz w:val="22"/>
                            <w:szCs w:val="22"/>
                            <w:lang w:val="en-US"/>
                          </w:rPr>
                          <w:t>Processed Code</w:t>
                        </w:r>
                      </w:p>
                      <w:p w14:paraId="14142DBC" w14:textId="77777777" w:rsidR="00076CFD" w:rsidRDefault="00076CFD"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76CFD" w:rsidRDefault="00076CFD"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76CFD" w:rsidRDefault="00076CFD" w:rsidP="005F7461">
                        <w:pPr>
                          <w:pStyle w:val="Normalwebb"/>
                          <w:spacing w:before="60" w:line="254" w:lineRule="auto"/>
                          <w:jc w:val="center"/>
                        </w:pPr>
                        <w:r>
                          <w:rPr>
                            <w:rFonts w:eastAsia="Calibri"/>
                            <w:sz w:val="22"/>
                            <w:szCs w:val="22"/>
                            <w:lang w:val="en-US"/>
                          </w:rPr>
                          <w:t>Syntax Tree</w:t>
                        </w:r>
                      </w:p>
                      <w:p w14:paraId="070DB26E" w14:textId="77777777" w:rsidR="00076CFD" w:rsidRDefault="00076CFD"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76CFD" w:rsidRDefault="00076CFD"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76CFD" w:rsidRDefault="00076CFD" w:rsidP="005F7461">
                        <w:pPr>
                          <w:pStyle w:val="Normalwebb"/>
                          <w:spacing w:before="60" w:line="252" w:lineRule="auto"/>
                          <w:jc w:val="center"/>
                        </w:pPr>
                        <w:r>
                          <w:rPr>
                            <w:rFonts w:eastAsia="Calibri"/>
                            <w:sz w:val="22"/>
                            <w:szCs w:val="22"/>
                            <w:lang w:val="en-US"/>
                          </w:rPr>
                          <w:t>Optimized Syntax Tree</w:t>
                        </w:r>
                      </w:p>
                      <w:p w14:paraId="3315953C" w14:textId="77777777" w:rsidR="00076CFD" w:rsidRDefault="00076CFD"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76CFD" w:rsidRDefault="00076CFD"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76CFD" w:rsidRDefault="00076CFD" w:rsidP="005F7461">
                        <w:pPr>
                          <w:pStyle w:val="Normalwebb"/>
                          <w:spacing w:before="60" w:line="252" w:lineRule="auto"/>
                          <w:jc w:val="center"/>
                        </w:pPr>
                        <w:r>
                          <w:rPr>
                            <w:rFonts w:eastAsia="Calibri"/>
                            <w:sz w:val="22"/>
                            <w:szCs w:val="22"/>
                            <w:lang w:val="en-US"/>
                          </w:rPr>
                          <w:t>Middle Code List</w:t>
                        </w:r>
                      </w:p>
                      <w:p w14:paraId="321C1BE9" w14:textId="77777777" w:rsidR="00076CFD" w:rsidRDefault="00076CFD"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76CFD" w:rsidRDefault="00076CFD" w:rsidP="005F7461">
                        <w:pPr>
                          <w:pStyle w:val="Normalwebb"/>
                          <w:spacing w:before="60" w:line="252" w:lineRule="auto"/>
                          <w:jc w:val="center"/>
                        </w:pPr>
                        <w:r>
                          <w:rPr>
                            <w:rFonts w:eastAsia="Calibri"/>
                            <w:sz w:val="22"/>
                            <w:szCs w:val="22"/>
                            <w:lang w:val="en-US"/>
                          </w:rPr>
                          <w:t>Optimized Middle Code List</w:t>
                        </w:r>
                      </w:p>
                      <w:p w14:paraId="4CF9CB98" w14:textId="77777777" w:rsidR="00076CFD" w:rsidRDefault="00076CFD"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76CFD" w:rsidRDefault="00076CFD"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76CFD" w:rsidRDefault="00076CFD"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76CFD" w:rsidRDefault="00076CFD" w:rsidP="006F14D0">
                              <w:pPr>
                                <w:spacing w:before="60" w:after="0"/>
                                <w:jc w:val="center"/>
                                <w:rPr>
                                  <w:lang w:val="sv-SE"/>
                                </w:rPr>
                              </w:pPr>
                              <w:r>
                                <w:rPr>
                                  <w:lang w:val="sv-SE"/>
                                </w:rPr>
                                <w:t>Preprocessor</w:t>
                              </w:r>
                            </w:p>
                            <w:p w14:paraId="2CD90E0F" w14:textId="77777777" w:rsidR="00076CFD" w:rsidRPr="00C7380D" w:rsidRDefault="00076CF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76CFD" w:rsidRPr="008541FD" w:rsidRDefault="00076CFD" w:rsidP="006F14D0">
                              <w:pPr>
                                <w:spacing w:before="60" w:after="0"/>
                                <w:jc w:val="center"/>
                              </w:pPr>
                              <w:r w:rsidRPr="008541FD">
                                <w:t>Source</w:t>
                              </w:r>
                              <w:r>
                                <w:t xml:space="preserve"> </w:t>
                              </w:r>
                              <w:r w:rsidRPr="008541FD">
                                <w:t>Code</w:t>
                              </w:r>
                            </w:p>
                            <w:p w14:paraId="1314F231" w14:textId="77777777" w:rsidR="00076CFD" w:rsidRDefault="00076CF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76CFD" w:rsidRDefault="00076CF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76CFD" w:rsidRDefault="00076CFD" w:rsidP="006F14D0">
                              <w:pPr>
                                <w:pStyle w:val="Normalwebb"/>
                                <w:spacing w:before="60" w:line="256" w:lineRule="auto"/>
                                <w:jc w:val="center"/>
                              </w:pPr>
                              <w:r>
                                <w:rPr>
                                  <w:rFonts w:eastAsia="Calibri"/>
                                  <w:sz w:val="22"/>
                                  <w:szCs w:val="22"/>
                                  <w:lang w:val="en-US"/>
                                </w:rPr>
                                <w:t>Processed Code</w:t>
                              </w:r>
                            </w:p>
                            <w:p w14:paraId="705B7689" w14:textId="77777777" w:rsidR="00076CFD" w:rsidRDefault="00076CF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76CFD" w:rsidRDefault="00076CF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76CFD" w:rsidRDefault="00076CFD" w:rsidP="006F14D0">
                              <w:pPr>
                                <w:pStyle w:val="Normalwebb"/>
                                <w:spacing w:before="60" w:line="254" w:lineRule="auto"/>
                                <w:jc w:val="center"/>
                              </w:pPr>
                              <w:r>
                                <w:rPr>
                                  <w:rFonts w:eastAsia="Calibri"/>
                                  <w:sz w:val="22"/>
                                  <w:szCs w:val="22"/>
                                  <w:lang w:val="en-US"/>
                                </w:rPr>
                                <w:t>Syntax Tree</w:t>
                              </w:r>
                            </w:p>
                            <w:p w14:paraId="20988EE2" w14:textId="77777777" w:rsidR="00076CFD" w:rsidRDefault="00076CF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76CFD" w:rsidRDefault="00076CF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76CFD" w:rsidRDefault="00076CFD" w:rsidP="006F14D0">
                              <w:pPr>
                                <w:pStyle w:val="Normalwebb"/>
                                <w:spacing w:before="60" w:line="252" w:lineRule="auto"/>
                                <w:jc w:val="center"/>
                              </w:pPr>
                              <w:r>
                                <w:rPr>
                                  <w:rFonts w:eastAsia="Calibri"/>
                                  <w:sz w:val="22"/>
                                  <w:szCs w:val="22"/>
                                  <w:lang w:val="en-US"/>
                                </w:rPr>
                                <w:t>Optimized Syntax Tree</w:t>
                              </w:r>
                            </w:p>
                            <w:p w14:paraId="35223DB0" w14:textId="77777777" w:rsidR="00076CFD" w:rsidRDefault="00076CF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76CFD" w:rsidRDefault="00076CF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76CFD" w:rsidRDefault="00076CFD" w:rsidP="006F14D0">
                              <w:pPr>
                                <w:pStyle w:val="Normalwebb"/>
                                <w:spacing w:before="60" w:line="252" w:lineRule="auto"/>
                                <w:jc w:val="center"/>
                              </w:pPr>
                              <w:r>
                                <w:rPr>
                                  <w:rFonts w:eastAsia="Calibri"/>
                                  <w:sz w:val="22"/>
                                  <w:szCs w:val="22"/>
                                  <w:lang w:val="en-US"/>
                                </w:rPr>
                                <w:t>Middle Code List</w:t>
                              </w:r>
                            </w:p>
                            <w:p w14:paraId="5410A942" w14:textId="77777777" w:rsidR="00076CFD" w:rsidRDefault="00076CF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76CFD" w:rsidRDefault="00076CFD" w:rsidP="006F14D0">
                              <w:pPr>
                                <w:pStyle w:val="Normalwebb"/>
                                <w:spacing w:before="60" w:line="252" w:lineRule="auto"/>
                                <w:jc w:val="center"/>
                              </w:pPr>
                              <w:r>
                                <w:rPr>
                                  <w:rFonts w:eastAsia="Calibri"/>
                                  <w:sz w:val="22"/>
                                  <w:szCs w:val="22"/>
                                  <w:lang w:val="en-US"/>
                                </w:rPr>
                                <w:t>Optimized Middle Code List</w:t>
                              </w:r>
                            </w:p>
                            <w:p w14:paraId="36F7A1DE" w14:textId="77777777" w:rsidR="00076CFD" w:rsidRDefault="00076CF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76CFD" w:rsidRDefault="00076CF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76CFD" w:rsidRDefault="00076CF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76CFD" w:rsidRDefault="00076CFD" w:rsidP="006F14D0">
                        <w:pPr>
                          <w:spacing w:before="60" w:after="0"/>
                          <w:jc w:val="center"/>
                          <w:rPr>
                            <w:lang w:val="sv-SE"/>
                          </w:rPr>
                        </w:pPr>
                        <w:r>
                          <w:rPr>
                            <w:lang w:val="sv-SE"/>
                          </w:rPr>
                          <w:t>Preprocessor</w:t>
                        </w:r>
                      </w:p>
                      <w:p w14:paraId="2CD90E0F" w14:textId="77777777" w:rsidR="00076CFD" w:rsidRPr="00C7380D" w:rsidRDefault="00076CF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76CFD" w:rsidRPr="008541FD" w:rsidRDefault="00076CFD" w:rsidP="006F14D0">
                        <w:pPr>
                          <w:spacing w:before="60" w:after="0"/>
                          <w:jc w:val="center"/>
                        </w:pPr>
                        <w:r w:rsidRPr="008541FD">
                          <w:t>Source</w:t>
                        </w:r>
                        <w:r>
                          <w:t xml:space="preserve"> </w:t>
                        </w:r>
                        <w:r w:rsidRPr="008541FD">
                          <w:t>Code</w:t>
                        </w:r>
                      </w:p>
                      <w:p w14:paraId="1314F231" w14:textId="77777777" w:rsidR="00076CFD" w:rsidRDefault="00076CF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76CFD" w:rsidRDefault="00076CF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76CFD" w:rsidRDefault="00076CFD" w:rsidP="006F14D0">
                        <w:pPr>
                          <w:pStyle w:val="Normalwebb"/>
                          <w:spacing w:before="60" w:line="256" w:lineRule="auto"/>
                          <w:jc w:val="center"/>
                        </w:pPr>
                        <w:r>
                          <w:rPr>
                            <w:rFonts w:eastAsia="Calibri"/>
                            <w:sz w:val="22"/>
                            <w:szCs w:val="22"/>
                            <w:lang w:val="en-US"/>
                          </w:rPr>
                          <w:t>Processed Code</w:t>
                        </w:r>
                      </w:p>
                      <w:p w14:paraId="705B7689" w14:textId="77777777" w:rsidR="00076CFD" w:rsidRDefault="00076CF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76CFD" w:rsidRDefault="00076CF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76CFD" w:rsidRDefault="00076CFD" w:rsidP="006F14D0">
                        <w:pPr>
                          <w:pStyle w:val="Normalwebb"/>
                          <w:spacing w:before="60" w:line="254" w:lineRule="auto"/>
                          <w:jc w:val="center"/>
                        </w:pPr>
                        <w:r>
                          <w:rPr>
                            <w:rFonts w:eastAsia="Calibri"/>
                            <w:sz w:val="22"/>
                            <w:szCs w:val="22"/>
                            <w:lang w:val="en-US"/>
                          </w:rPr>
                          <w:t>Syntax Tree</w:t>
                        </w:r>
                      </w:p>
                      <w:p w14:paraId="20988EE2" w14:textId="77777777" w:rsidR="00076CFD" w:rsidRDefault="00076CF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76CFD" w:rsidRDefault="00076CF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76CFD" w:rsidRDefault="00076CFD" w:rsidP="006F14D0">
                        <w:pPr>
                          <w:pStyle w:val="Normalwebb"/>
                          <w:spacing w:before="60" w:line="252" w:lineRule="auto"/>
                          <w:jc w:val="center"/>
                        </w:pPr>
                        <w:r>
                          <w:rPr>
                            <w:rFonts w:eastAsia="Calibri"/>
                            <w:sz w:val="22"/>
                            <w:szCs w:val="22"/>
                            <w:lang w:val="en-US"/>
                          </w:rPr>
                          <w:t>Optimized Syntax Tree</w:t>
                        </w:r>
                      </w:p>
                      <w:p w14:paraId="35223DB0" w14:textId="77777777" w:rsidR="00076CFD" w:rsidRDefault="00076CF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76CFD" w:rsidRDefault="00076CF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76CFD" w:rsidRDefault="00076CFD" w:rsidP="006F14D0">
                        <w:pPr>
                          <w:pStyle w:val="Normalwebb"/>
                          <w:spacing w:before="60" w:line="252" w:lineRule="auto"/>
                          <w:jc w:val="center"/>
                        </w:pPr>
                        <w:r>
                          <w:rPr>
                            <w:rFonts w:eastAsia="Calibri"/>
                            <w:sz w:val="22"/>
                            <w:szCs w:val="22"/>
                            <w:lang w:val="en-US"/>
                          </w:rPr>
                          <w:t>Middle Code List</w:t>
                        </w:r>
                      </w:p>
                      <w:p w14:paraId="5410A942" w14:textId="77777777" w:rsidR="00076CFD" w:rsidRDefault="00076CF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76CFD" w:rsidRDefault="00076CFD" w:rsidP="006F14D0">
                        <w:pPr>
                          <w:pStyle w:val="Normalwebb"/>
                          <w:spacing w:before="60" w:line="252" w:lineRule="auto"/>
                          <w:jc w:val="center"/>
                        </w:pPr>
                        <w:r>
                          <w:rPr>
                            <w:rFonts w:eastAsia="Calibri"/>
                            <w:sz w:val="22"/>
                            <w:szCs w:val="22"/>
                            <w:lang w:val="en-US"/>
                          </w:rPr>
                          <w:t>Optimized Middle Code List</w:t>
                        </w:r>
                      </w:p>
                      <w:p w14:paraId="36F7A1DE" w14:textId="77777777" w:rsidR="00076CFD" w:rsidRDefault="00076CF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76CFD" w:rsidRDefault="00076CF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76CFD" w:rsidRDefault="00076CF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076CFD" w:rsidRDefault="00076CFD">
      <w:pPr>
        <w:pStyle w:val="Kommentarer"/>
      </w:pPr>
      <w:r>
        <w:rPr>
          <w:rStyle w:val="Kommentarsreferens"/>
        </w:rPr>
        <w:annotationRef/>
      </w:r>
    </w:p>
    <w:p w14:paraId="01C1DAD9" w14:textId="77777777" w:rsidR="00076CFD" w:rsidRDefault="00076CF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2" w:author="Stefan Bjornander" w:date="2015-05-23T17:42:00Z" w:initials="SB">
    <w:p w14:paraId="04F55807" w14:textId="77777777" w:rsidR="00076CFD" w:rsidRDefault="00076CFD">
      <w:pPr>
        <w:pStyle w:val="Kommentarer"/>
      </w:pPr>
      <w:r>
        <w:rPr>
          <w:rStyle w:val="Kommentarsreferens"/>
        </w:rPr>
        <w:annotationRef/>
      </w:r>
    </w:p>
    <w:p w14:paraId="533EC9EE" w14:textId="77777777" w:rsidR="00076CFD" w:rsidRDefault="00076CF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76CFD" w:rsidRDefault="00076CFD" w:rsidP="006C7309">
      <w:pPr>
        <w:spacing w:line="240" w:lineRule="auto"/>
      </w:pPr>
      <w:r>
        <w:separator/>
      </w:r>
    </w:p>
  </w:endnote>
  <w:endnote w:type="continuationSeparator" w:id="0">
    <w:p w14:paraId="0DD18C9D" w14:textId="77777777" w:rsidR="00076CFD" w:rsidRDefault="00076CF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76CFD" w:rsidRDefault="00076CFD" w:rsidP="006C7309">
      <w:pPr>
        <w:spacing w:line="240" w:lineRule="auto"/>
      </w:pPr>
      <w:r>
        <w:separator/>
      </w:r>
    </w:p>
  </w:footnote>
  <w:footnote w:type="continuationSeparator" w:id="0">
    <w:p w14:paraId="0BA3DA21" w14:textId="77777777" w:rsidR="00076CFD" w:rsidRDefault="00076CFD" w:rsidP="006C7309">
      <w:pPr>
        <w:spacing w:line="240" w:lineRule="auto"/>
      </w:pPr>
      <w:r>
        <w:continuationSeparator/>
      </w:r>
    </w:p>
  </w:footnote>
  <w:footnote w:id="1">
    <w:p w14:paraId="2574BD6E" w14:textId="77777777" w:rsidR="00076CFD" w:rsidRPr="00725EAE" w:rsidRDefault="00076CF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076CFD" w:rsidRPr="00B4576D" w:rsidRDefault="00076CF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076CFD" w:rsidRPr="00080A22" w:rsidRDefault="00076CF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076CFD" w:rsidRDefault="00076CF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076CFD" w:rsidRDefault="00076CFD" w:rsidP="00E80032">
      <w:pPr>
        <w:pStyle w:val="Code"/>
      </w:pPr>
      <w:r>
        <w:t>#define BOOL int</w:t>
      </w:r>
    </w:p>
    <w:p w14:paraId="5A8A6026" w14:textId="77777777" w:rsidR="00076CFD" w:rsidRDefault="00076CFD" w:rsidP="00E80032">
      <w:pPr>
        <w:pStyle w:val="Code"/>
      </w:pPr>
      <w:r>
        <w:t>#define TRUE 1</w:t>
      </w:r>
    </w:p>
    <w:p w14:paraId="09976B6C" w14:textId="77777777" w:rsidR="00076CFD" w:rsidRPr="00BF232B" w:rsidRDefault="00076CFD" w:rsidP="00E80032">
      <w:pPr>
        <w:pStyle w:val="Code"/>
      </w:pPr>
      <w:r>
        <w:t>#define FALSE 0</w:t>
      </w:r>
    </w:p>
  </w:footnote>
  <w:footnote w:id="5">
    <w:p w14:paraId="1100CB01" w14:textId="77777777" w:rsidR="00076CFD" w:rsidRDefault="00076CF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076CFD" w:rsidRDefault="00076CFD" w:rsidP="00E80032">
      <w:r>
        <w:rPr>
          <w:rStyle w:val="Fotnotsreferens"/>
        </w:rPr>
        <w:footnoteRef/>
      </w:r>
      <w:r>
        <w:t xml:space="preserve"> Depending of the compiler and its warning level settings.</w:t>
      </w:r>
    </w:p>
  </w:footnote>
  <w:footnote w:id="7">
    <w:p w14:paraId="3D554D37" w14:textId="77777777" w:rsidR="00076CFD" w:rsidRPr="004679D4" w:rsidRDefault="00076CF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076CFD" w:rsidRPr="00C03AB7" w:rsidRDefault="00076CF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076CFD" w:rsidRPr="000C5114" w:rsidRDefault="00076CF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076CFD" w:rsidRPr="002343ED" w:rsidRDefault="00076CF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076CFD" w:rsidRDefault="00076CFD" w:rsidP="00E80032">
      <w:r>
        <w:rPr>
          <w:rStyle w:val="Fotnotsreferens"/>
        </w:rPr>
        <w:footnoteRef/>
      </w:r>
      <w:r>
        <w:t xml:space="preserve"> However, we have no knowledge about the actual address; it may be 10,000 or anything else.</w:t>
      </w:r>
    </w:p>
  </w:footnote>
  <w:footnote w:id="12">
    <w:p w14:paraId="575EFDCD" w14:textId="77777777" w:rsidR="00076CFD" w:rsidRPr="009B0162" w:rsidRDefault="00076CFD"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076CFD" w:rsidRDefault="00076CF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076CFD" w:rsidRDefault="00076CF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076CFD" w:rsidRPr="00E554CC" w:rsidRDefault="00076CF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076CFD" w:rsidRPr="00391B01" w:rsidRDefault="00076CF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076CFD" w:rsidRDefault="00076CF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076CFD" w:rsidRDefault="00076CF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076CFD" w:rsidRDefault="00076CFD" w:rsidP="00E80032">
      <w:r>
        <w:rPr>
          <w:rStyle w:val="Fotnotsreferens"/>
        </w:rPr>
        <w:footnoteRef/>
      </w:r>
      <w:r>
        <w:t xml:space="preserve"> There is no rational explanation, just accept it.</w:t>
      </w:r>
    </w:p>
  </w:footnote>
  <w:footnote w:id="20">
    <w:p w14:paraId="0B9FD0C4" w14:textId="77777777" w:rsidR="00076CFD" w:rsidRDefault="00076CF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076CFD" w:rsidRPr="00EF01A1" w:rsidRDefault="00076CF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076CFD" w:rsidRPr="008655EC" w:rsidRDefault="00076CF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5</TotalTime>
  <Pages>473</Pages>
  <Words>146961</Words>
  <Characters>778895</Characters>
  <Application>Microsoft Office Word</Application>
  <DocSecurity>0</DocSecurity>
  <Lines>6490</Lines>
  <Paragraphs>18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1</cp:revision>
  <cp:lastPrinted>2017-05-07T13:41:00Z</cp:lastPrinted>
  <dcterms:created xsi:type="dcterms:W3CDTF">2020-10-29T17:45:00Z</dcterms:created>
  <dcterms:modified xsi:type="dcterms:W3CDTF">2020-11-01T20:00:00Z</dcterms:modified>
</cp:coreProperties>
</file>